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300A50" w14:textId="77777777" w:rsidR="004D179D" w:rsidRDefault="004D179D" w:rsidP="004D179D">
      <w:pPr>
        <w:spacing w:line="480" w:lineRule="auto"/>
      </w:pPr>
      <w:r>
        <w:t xml:space="preserve">Group 6: Bibek </w:t>
      </w:r>
      <w:proofErr w:type="spellStart"/>
      <w:r>
        <w:t>Manandhar</w:t>
      </w:r>
      <w:proofErr w:type="spellEnd"/>
      <w:r>
        <w:t>, Sachin Karki</w:t>
      </w:r>
    </w:p>
    <w:p w14:paraId="060854CA" w14:textId="77777777" w:rsidR="004D179D" w:rsidRDefault="004D179D" w:rsidP="004D179D">
      <w:pPr>
        <w:spacing w:line="480" w:lineRule="auto"/>
      </w:pPr>
      <w:r>
        <w:t>Dr. Omar Darwish</w:t>
      </w:r>
    </w:p>
    <w:p w14:paraId="08A985EE" w14:textId="77777777" w:rsidR="004D179D" w:rsidRDefault="004D179D" w:rsidP="004D179D">
      <w:pPr>
        <w:spacing w:line="480" w:lineRule="auto"/>
      </w:pPr>
      <w:r>
        <w:t>Database Management, CSCI 3423</w:t>
      </w:r>
    </w:p>
    <w:p w14:paraId="6A83A5F1" w14:textId="68E1017F" w:rsidR="004D179D" w:rsidRDefault="009F24A3" w:rsidP="004D179D">
      <w:pPr>
        <w:spacing w:line="480" w:lineRule="auto"/>
      </w:pPr>
      <w:r>
        <w:t>21</w:t>
      </w:r>
      <w:r w:rsidR="005B1E2A">
        <w:rPr>
          <w:vertAlign w:val="superscript"/>
        </w:rPr>
        <w:t xml:space="preserve">st </w:t>
      </w:r>
      <w:r w:rsidR="004D179D">
        <w:t>November, 2020</w:t>
      </w:r>
    </w:p>
    <w:p w14:paraId="57820E61" w14:textId="56BB4B66" w:rsidR="004D179D" w:rsidRDefault="004D179D" w:rsidP="004D179D">
      <w:pPr>
        <w:spacing w:line="480" w:lineRule="auto"/>
        <w:jc w:val="center"/>
      </w:pPr>
      <w:r>
        <w:t>Final Project Implementation - Nutrition Tracking Database</w:t>
      </w:r>
    </w:p>
    <w:p w14:paraId="5C2554CB" w14:textId="3C3F11DC" w:rsidR="003F7382" w:rsidRDefault="004D179D" w:rsidP="003F7382">
      <w:pPr>
        <w:pStyle w:val="ListParagraph"/>
        <w:numPr>
          <w:ilvl w:val="0"/>
          <w:numId w:val="1"/>
        </w:numPr>
        <w:spacing w:line="480" w:lineRule="auto"/>
        <w:rPr>
          <w:b/>
          <w:bCs/>
        </w:rPr>
      </w:pPr>
      <w:r w:rsidRPr="004D179D">
        <w:rPr>
          <w:b/>
          <w:bCs/>
        </w:rPr>
        <w:t>Project Goals</w:t>
      </w:r>
    </w:p>
    <w:p w14:paraId="3A94EEC0" w14:textId="756694F1" w:rsidR="00036E76" w:rsidRDefault="00B1047A" w:rsidP="00495FA7">
      <w:pPr>
        <w:spacing w:line="480" w:lineRule="auto"/>
      </w:pPr>
      <w:r>
        <w:t xml:space="preserve">As mentioned, and discussed previously health is a major aspect of our life. Health is what helps us to determine </w:t>
      </w:r>
      <w:r w:rsidR="0020415F">
        <w:t xml:space="preserve">the entirety of our </w:t>
      </w:r>
      <w:r>
        <w:t>well-beingness</w:t>
      </w:r>
      <w:r w:rsidR="005C4038">
        <w:t xml:space="preserve"> and depicts the state of human anatomy in terms of physical, mental and emotional aspects. In order to ensure sound </w:t>
      </w:r>
      <w:r w:rsidR="007077B2">
        <w:t>health,</w:t>
      </w:r>
      <w:r w:rsidR="009C3B5A">
        <w:t xml:space="preserve"> one needs to monitor</w:t>
      </w:r>
      <w:r w:rsidR="007077B2">
        <w:t xml:space="preserve"> eating</w:t>
      </w:r>
      <w:r w:rsidR="009C3B5A">
        <w:t xml:space="preserve"> habits </w:t>
      </w:r>
      <w:r w:rsidR="007077B2">
        <w:t xml:space="preserve">and physical activities </w:t>
      </w:r>
      <w:r w:rsidR="009C3B5A">
        <w:t xml:space="preserve">to make sure they </w:t>
      </w:r>
      <w:r w:rsidR="007077B2">
        <w:t xml:space="preserve">are on good track. An easy way </w:t>
      </w:r>
      <w:r w:rsidR="00036E76">
        <w:br/>
      </w:r>
      <w:r w:rsidR="007077B2">
        <w:t>to</w:t>
      </w:r>
      <w:r w:rsidR="00036E76">
        <w:t xml:space="preserve"> manage and monitor those habits and activities is by using a proper record keeping system.</w:t>
      </w:r>
      <w:r w:rsidR="00036E76">
        <w:br/>
        <w:t xml:space="preserve">The purpose and goal of this project is to become that proper record keeping system. Nutrition Tracking database is capable of recording information that can help one to understand the pattern of their health progress. Not only it will keep the record of their diet and exercise, it will aware people </w:t>
      </w:r>
      <w:r w:rsidR="00C41A75">
        <w:t>about the</w:t>
      </w:r>
      <w:r w:rsidR="00036E76">
        <w:t xml:space="preserve"> sta</w:t>
      </w:r>
      <w:r w:rsidR="00C41A75">
        <w:t>te of their health.</w:t>
      </w:r>
    </w:p>
    <w:p w14:paraId="74F9FBB5" w14:textId="77777777" w:rsidR="00192D6E" w:rsidRDefault="00036E76" w:rsidP="00036E76">
      <w:pPr>
        <w:pStyle w:val="ListParagraph"/>
        <w:numPr>
          <w:ilvl w:val="0"/>
          <w:numId w:val="1"/>
        </w:numPr>
        <w:spacing w:line="480" w:lineRule="auto"/>
        <w:rPr>
          <w:b/>
          <w:bCs/>
        </w:rPr>
      </w:pPr>
      <w:r w:rsidRPr="00036E76">
        <w:rPr>
          <w:b/>
          <w:bCs/>
        </w:rPr>
        <w:t>Database Description</w:t>
      </w:r>
    </w:p>
    <w:p w14:paraId="451887CD" w14:textId="77777777" w:rsidR="00374993" w:rsidRDefault="00820939" w:rsidP="00192D6E">
      <w:pPr>
        <w:spacing w:line="480" w:lineRule="auto"/>
      </w:pPr>
      <w:r>
        <w:t xml:space="preserve">Nutrition </w:t>
      </w:r>
      <w:r w:rsidR="007F6A28">
        <w:t>Tracking Database does exactly what it sounds like.</w:t>
      </w:r>
      <w:r w:rsidR="002C45FA">
        <w:t xml:space="preserve"> The database consists of several information and class</w:t>
      </w:r>
      <w:r w:rsidR="00213147">
        <w:t xml:space="preserve"> to make it possible to record the data. </w:t>
      </w:r>
      <w:r w:rsidR="00C41A75">
        <w:t>For an instance, the database relies on three sets of account to track a data. These three sets are Customer Information, Food and Exercise</w:t>
      </w:r>
      <w:r w:rsidR="00833EE3">
        <w:t xml:space="preserve">. </w:t>
      </w:r>
      <w:r w:rsidR="00FC2B04">
        <w:t>However,</w:t>
      </w:r>
      <w:r w:rsidR="00AA1C06">
        <w:t xml:space="preserve"> these three sets can be expanded into multiple sets </w:t>
      </w:r>
      <w:r w:rsidR="007A6386">
        <w:t xml:space="preserve">of additional accounts to make it more relevant and accurate. </w:t>
      </w:r>
      <w:r w:rsidR="00FC2B04">
        <w:t xml:space="preserve">To begin with, customer information will mostly store </w:t>
      </w:r>
      <w:r w:rsidR="00FC2B04">
        <w:lastRenderedPageBreak/>
        <w:t xml:space="preserve">general information of a customer like their name, gender, date of birth, height and weight. In addition to this, customer ID, marital status and contact information adds up to </w:t>
      </w:r>
      <w:r w:rsidR="00701973">
        <w:t>make that part more solid. Food is another entity that specializes in recording what type of food they ate</w:t>
      </w:r>
      <w:r w:rsidR="00951D87">
        <w:t xml:space="preserve">, </w:t>
      </w:r>
      <w:r w:rsidR="00701973">
        <w:t>what was the amount</w:t>
      </w:r>
      <w:r w:rsidR="003602F9">
        <w:t xml:space="preserve"> of the food they ate</w:t>
      </w:r>
      <w:r w:rsidR="00701973">
        <w:t>, how much kilo calories did they gain. Lastly, exercise is another aspectual entity that takes advantage in recording what</w:t>
      </w:r>
      <w:r w:rsidR="00951D87">
        <w:t xml:space="preserve"> sort of activities</w:t>
      </w:r>
      <w:r w:rsidR="00701973">
        <w:t xml:space="preserve"> did they perform</w:t>
      </w:r>
      <w:r w:rsidR="00951D87">
        <w:t xml:space="preserve"> whether it is cardio, stretch or lift. For how long did they work out and how much kilo calories did they burn. Typically, 120 kilo calories are burned by 30 minutes of walking and somewhere between 150-170 kilo calories is burned by an intense workout session. </w:t>
      </w:r>
    </w:p>
    <w:p w14:paraId="73434A82" w14:textId="71649E5F" w:rsidR="00D44EFD" w:rsidRDefault="00951D87" w:rsidP="00374993">
      <w:pPr>
        <w:spacing w:line="480" w:lineRule="auto"/>
        <w:ind w:firstLine="720"/>
      </w:pPr>
      <w:r>
        <w:t>This information will pave a way for us to know exactly what kind of workout will help us burn how much of calories.</w:t>
      </w:r>
      <w:r w:rsidR="00374993">
        <w:t xml:space="preserve"> </w:t>
      </w:r>
      <w:r w:rsidR="00D44EFD">
        <w:t>Users will benefit in lot of ways with an effective and consistent usage of the database</w:t>
      </w:r>
      <w:r w:rsidR="007D3A15">
        <w:t xml:space="preserve">. </w:t>
      </w:r>
      <w:r w:rsidR="00CF441D">
        <w:t>With an accurate and precise set of information they feed, users will be able to keep track of overall calorie consumption. Every food has a different calorie count, this would allow them to be concise about which food to take and which to av</w:t>
      </w:r>
      <w:r w:rsidR="0065687E">
        <w:t>oid.</w:t>
      </w:r>
      <w:r w:rsidR="00CF70F8">
        <w:t xml:space="preserve"> Users are also able to realize the right set of workouts for them. With regular update on calorie gain and calorie loss, user will have the </w:t>
      </w:r>
      <w:r w:rsidR="004A2371">
        <w:t xml:space="preserve">insights on calorie ration. To sum up, users will benefit the privilege </w:t>
      </w:r>
      <w:r w:rsidR="004614F5">
        <w:t>of being</w:t>
      </w:r>
      <w:r w:rsidR="004A2371">
        <w:t xml:space="preserve"> able to calculate BMI (Body Mass Index) </w:t>
      </w:r>
      <w:r w:rsidR="004614F5">
        <w:t xml:space="preserve">easily </w:t>
      </w:r>
      <w:r w:rsidR="004A2371">
        <w:t>based on these records and calculation.</w:t>
      </w:r>
    </w:p>
    <w:p w14:paraId="3C1C839F" w14:textId="5AB379F6" w:rsidR="00374993" w:rsidRDefault="00374993" w:rsidP="00374993">
      <w:pPr>
        <w:pStyle w:val="ListParagraph"/>
        <w:numPr>
          <w:ilvl w:val="0"/>
          <w:numId w:val="1"/>
        </w:numPr>
        <w:spacing w:line="480" w:lineRule="auto"/>
        <w:rPr>
          <w:b/>
          <w:bCs/>
        </w:rPr>
      </w:pPr>
      <w:r w:rsidRPr="00374993">
        <w:rPr>
          <w:b/>
          <w:bCs/>
        </w:rPr>
        <w:t>Data Model &amp; Design</w:t>
      </w:r>
    </w:p>
    <w:p w14:paraId="12BFCEB4" w14:textId="2DCF8658" w:rsidR="005517A8" w:rsidRDefault="005517A8" w:rsidP="00B23E10">
      <w:pPr>
        <w:pStyle w:val="ListParagraph"/>
        <w:numPr>
          <w:ilvl w:val="0"/>
          <w:numId w:val="3"/>
        </w:numPr>
        <w:spacing w:line="480" w:lineRule="auto"/>
      </w:pPr>
      <w:r w:rsidRPr="00CB2BFC">
        <w:rPr>
          <w:b/>
          <w:bCs/>
          <w:i/>
          <w:iCs/>
        </w:rPr>
        <w:t>ER Diagrams:</w:t>
      </w:r>
      <w:r>
        <w:t xml:space="preserve"> For ER diagrams, all the resulting and relating </w:t>
      </w:r>
      <w:r w:rsidR="00FB5D60">
        <w:t xml:space="preserve">sketches were done in draw.io website. After </w:t>
      </w:r>
      <w:r w:rsidR="00D5642C">
        <w:t>creative thinking</w:t>
      </w:r>
      <w:r w:rsidR="0045293E">
        <w:t xml:space="preserve"> and drafting </w:t>
      </w:r>
      <w:r w:rsidR="00FB5D60">
        <w:t xml:space="preserve">a rough </w:t>
      </w:r>
      <w:r w:rsidR="0045293E">
        <w:t>version of the</w:t>
      </w:r>
      <w:r w:rsidR="00FB5D60">
        <w:t xml:space="preserve"> database, </w:t>
      </w:r>
      <w:r w:rsidR="00D5642C">
        <w:br/>
      </w:r>
      <w:r w:rsidR="00590EC8">
        <w:t>a</w:t>
      </w:r>
      <w:r w:rsidR="00D5642C">
        <w:t xml:space="preserve"> conceptual </w:t>
      </w:r>
      <w:r w:rsidR="00FB5D60">
        <w:t>model was envisioned</w:t>
      </w:r>
      <w:r w:rsidR="00590EC8">
        <w:t xml:space="preserve"> which was</w:t>
      </w:r>
      <w:r w:rsidR="00C64C82">
        <w:t xml:space="preserve"> later on improvised and improved with the table and columns that were created early in the process. The ER </w:t>
      </w:r>
      <w:r w:rsidR="00590EC8">
        <w:t xml:space="preserve">was </w:t>
      </w:r>
      <w:r w:rsidR="00C64C82">
        <w:t xml:space="preserve">further developed into a meaningful relational schema that allowed us to shape and </w:t>
      </w:r>
      <w:r w:rsidR="00590EC8">
        <w:t>code the entirety of the database we created</w:t>
      </w:r>
      <w:r w:rsidR="00DA4FED">
        <w:t xml:space="preserve"> later on</w:t>
      </w:r>
      <w:r w:rsidR="00590EC8">
        <w:t>. Both ER and Relational Schema are pictured below.</w:t>
      </w:r>
    </w:p>
    <w:p w14:paraId="76A685B3" w14:textId="4E356EEE" w:rsidR="00590EC8" w:rsidRPr="005517A8" w:rsidRDefault="00590EC8" w:rsidP="00590EC8">
      <w:pPr>
        <w:spacing w:line="480" w:lineRule="auto"/>
        <w:ind w:left="180"/>
      </w:pPr>
      <w:r>
        <w:rPr>
          <w:noProof/>
        </w:rPr>
        <w:lastRenderedPageBreak/>
        <mc:AlternateContent>
          <mc:Choice Requires="wps">
            <w:drawing>
              <wp:anchor distT="0" distB="0" distL="114300" distR="114300" simplePos="0" relativeHeight="251659264" behindDoc="0" locked="0" layoutInCell="1" allowOverlap="1" wp14:anchorId="72ED719B" wp14:editId="4DA7973D">
                <wp:simplePos x="0" y="0"/>
                <wp:positionH relativeFrom="column">
                  <wp:posOffset>-647700</wp:posOffset>
                </wp:positionH>
                <wp:positionV relativeFrom="paragraph">
                  <wp:posOffset>-762001</wp:posOffset>
                </wp:positionV>
                <wp:extent cx="7115175" cy="41814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115175" cy="4181475"/>
                        </a:xfrm>
                        <a:prstGeom prst="rect">
                          <a:avLst/>
                        </a:prstGeom>
                        <a:blipFill dpi="0" rotWithShape="1">
                          <a:blip r:embed="rId8">
                            <a:extLst>
                              <a:ext uri="{28A0092B-C50C-407E-A947-70E740481C1C}">
                                <a14:useLocalDpi xmlns:a14="http://schemas.microsoft.com/office/drawing/2010/main" val="0"/>
                              </a:ext>
                            </a:extLst>
                          </a:blip>
                          <a:srcRect/>
                          <a:stretch>
                            <a:fillRect/>
                          </a:stretch>
                        </a:blipFill>
                        <a:ln w="6350">
                          <a:noFill/>
                        </a:ln>
                      </wps:spPr>
                      <wps:txbx>
                        <w:txbxContent>
                          <w:p w14:paraId="2E1F712A" w14:textId="2964109F" w:rsidR="00590EC8" w:rsidRDefault="00051D1D">
                            <w:r>
                              <w:tab/>
                            </w:r>
                            <w:r>
                              <w:tab/>
                            </w:r>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ED719B" id="_x0000_t202" coordsize="21600,21600" o:spt="202" path="m,l,21600r21600,l21600,xe">
                <v:stroke joinstyle="miter"/>
                <v:path gradientshapeok="t" o:connecttype="rect"/>
              </v:shapetype>
              <v:shape id="Text Box 3" o:spid="_x0000_s1026" type="#_x0000_t202" style="position:absolute;left:0;text-align:left;margin-left:-51pt;margin-top:-60pt;width:560.25pt;height:32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" stroked="f" strokeweight=".5pt">
                <v:fill r:id="rId9" o:title="" recolor="t" rotate="t" type="frame"/>
                <v:textbox>
                  <w:txbxContent>
                    <w:p w14:paraId="2E1F712A" w14:textId="2964109F" w:rsidR="00590EC8" w:rsidRDefault="00051D1D">
                      <w:r>
                        <w:tab/>
                      </w:r>
                      <w:r>
                        <w:tab/>
                      </w:r>
                      <w:r>
                        <w:tab/>
                      </w:r>
                    </w:p>
                  </w:txbxContent>
                </v:textbox>
              </v:shape>
            </w:pict>
          </mc:Fallback>
        </mc:AlternateContent>
      </w:r>
    </w:p>
    <w:p w14:paraId="0F5E4D9A" w14:textId="77777777" w:rsidR="004614F5" w:rsidRPr="00D44EFD" w:rsidRDefault="004614F5" w:rsidP="00192D6E">
      <w:pPr>
        <w:spacing w:line="480" w:lineRule="auto"/>
      </w:pPr>
    </w:p>
    <w:p w14:paraId="5AC7FCA9" w14:textId="612A340A" w:rsidR="00036E76" w:rsidRDefault="00036E76" w:rsidP="00036E76">
      <w:pPr>
        <w:spacing w:line="480" w:lineRule="auto"/>
      </w:pPr>
    </w:p>
    <w:p w14:paraId="2B1B590C" w14:textId="5333ED09" w:rsidR="00590EC8" w:rsidRPr="00590EC8" w:rsidRDefault="00590EC8" w:rsidP="00590EC8"/>
    <w:p w14:paraId="0A195DA5" w14:textId="0A2A4196" w:rsidR="00590EC8" w:rsidRPr="00590EC8" w:rsidRDefault="00590EC8" w:rsidP="00590EC8"/>
    <w:p w14:paraId="1222C547" w14:textId="5AF6E798" w:rsidR="00590EC8" w:rsidRPr="00590EC8" w:rsidRDefault="00590EC8" w:rsidP="00590EC8"/>
    <w:p w14:paraId="4D1F91E7" w14:textId="4F2D2308" w:rsidR="00590EC8" w:rsidRPr="00590EC8" w:rsidRDefault="00590EC8" w:rsidP="00590EC8"/>
    <w:p w14:paraId="475F68BF" w14:textId="38E7E538" w:rsidR="00590EC8" w:rsidRDefault="00590EC8" w:rsidP="00590EC8"/>
    <w:p w14:paraId="4E727C9B" w14:textId="77777777" w:rsidR="00590EC8" w:rsidRPr="00590EC8" w:rsidRDefault="00590EC8" w:rsidP="00590EC8"/>
    <w:p w14:paraId="4ADA7898" w14:textId="716AC6AC" w:rsidR="00590EC8" w:rsidRDefault="00590EC8" w:rsidP="00590EC8">
      <w:pPr>
        <w:tabs>
          <w:tab w:val="left" w:pos="1470"/>
        </w:tabs>
      </w:pPr>
    </w:p>
    <w:p w14:paraId="5F194C0B" w14:textId="6AC1A34F" w:rsidR="00590EC8" w:rsidRDefault="00E00686" w:rsidP="00590EC8">
      <w:pPr>
        <w:tabs>
          <w:tab w:val="left" w:pos="1470"/>
        </w:tabs>
        <w:jc w:val="center"/>
      </w:pPr>
      <w:r>
        <w:rPr>
          <w:noProof/>
        </w:rPr>
        <mc:AlternateContent>
          <mc:Choice Requires="wps">
            <w:drawing>
              <wp:anchor distT="0" distB="0" distL="114300" distR="114300" simplePos="0" relativeHeight="251661312" behindDoc="0" locked="0" layoutInCell="1" allowOverlap="1" wp14:anchorId="0D61800A" wp14:editId="572672F9">
                <wp:simplePos x="0" y="0"/>
                <wp:positionH relativeFrom="column">
                  <wp:posOffset>-885825</wp:posOffset>
                </wp:positionH>
                <wp:positionV relativeFrom="paragraph">
                  <wp:posOffset>332740</wp:posOffset>
                </wp:positionV>
                <wp:extent cx="774382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774382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3CEA0B9F"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9.75pt,26.2pt" to="540pt,2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" strokecolor="black [3213]">
                <v:stroke dashstyle="dash"/>
              </v:line>
            </w:pict>
          </mc:Fallback>
        </mc:AlternateContent>
      </w:r>
      <w:r w:rsidR="00590EC8">
        <w:t>ER Diagram of the Nutrition Tracking Database</w:t>
      </w:r>
    </w:p>
    <w:p w14:paraId="037E04C0" w14:textId="21A2FF84" w:rsidR="00E1456A" w:rsidRDefault="00B731DD" w:rsidP="00E1456A">
      <w:pPr>
        <w:tabs>
          <w:tab w:val="left" w:pos="1470"/>
        </w:tabs>
      </w:pPr>
      <w:r>
        <w:rPr>
          <w:noProof/>
        </w:rPr>
        <mc:AlternateContent>
          <mc:Choice Requires="wps">
            <w:drawing>
              <wp:anchor distT="0" distB="0" distL="114300" distR="114300" simplePos="0" relativeHeight="251660288" behindDoc="0" locked="0" layoutInCell="1" allowOverlap="1" wp14:anchorId="031C5494" wp14:editId="151C3593">
                <wp:simplePos x="0" y="0"/>
                <wp:positionH relativeFrom="column">
                  <wp:posOffset>-744220</wp:posOffset>
                </wp:positionH>
                <wp:positionV relativeFrom="paragraph">
                  <wp:posOffset>195580</wp:posOffset>
                </wp:positionV>
                <wp:extent cx="7282815" cy="4135622"/>
                <wp:effectExtent l="0" t="0" r="0" b="0"/>
                <wp:wrapNone/>
                <wp:docPr id="4" name="Text Box 4"/>
                <wp:cNvGraphicFramePr/>
                <a:graphic xmlns:a="http://schemas.openxmlformats.org/drawingml/2006/main">
                  <a:graphicData uri="http://schemas.microsoft.com/office/word/2010/wordprocessingShape">
                    <wps:wsp>
                      <wps:cNvSpPr txBox="1"/>
                      <wps:spPr>
                        <a:xfrm>
                          <a:off x="0" y="0"/>
                          <a:ext cx="7282815" cy="4135622"/>
                        </a:xfrm>
                        <a:prstGeom prst="rect">
                          <a:avLst/>
                        </a:prstGeom>
                        <a:blipFill dpi="0" rotWithShape="1">
                          <a:blip r:embed="rId10">
                            <a:extLst>
                              <a:ext uri="{28A0092B-C50C-407E-A947-70E740481C1C}">
                                <a14:useLocalDpi xmlns:a14="http://schemas.microsoft.com/office/drawing/2010/main" val="0"/>
                              </a:ext>
                            </a:extLst>
                          </a:blip>
                          <a:srcRect/>
                          <a:stretch>
                            <a:fillRect/>
                          </a:stretch>
                        </a:blipFill>
                        <a:ln w="6350">
                          <a:noFill/>
                        </a:ln>
                      </wps:spPr>
                      <wps:txbx>
                        <w:txbxContent>
                          <w:p w14:paraId="7346824B" w14:textId="77777777" w:rsidR="00E1456A" w:rsidRDefault="00E145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1C5494" id="Text Box 4" o:spid="_x0000_s1027" type="#_x0000_t202" style="position:absolute;margin-left:-58.6pt;margin-top:15.4pt;width:573.45pt;height:32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" stroked="f" strokeweight=".5pt">
                <v:fill r:id="rId11" o:title="" recolor="t" rotate="t" type="frame"/>
                <v:textbox>
                  <w:txbxContent>
                    <w:p w14:paraId="7346824B" w14:textId="77777777" w:rsidR="00E1456A" w:rsidRDefault="00E1456A"/>
                  </w:txbxContent>
                </v:textbox>
              </v:shape>
            </w:pict>
          </mc:Fallback>
        </mc:AlternateContent>
      </w:r>
    </w:p>
    <w:p w14:paraId="37D41597" w14:textId="4168ACE0" w:rsidR="00590EC8" w:rsidRDefault="00590EC8" w:rsidP="00590EC8">
      <w:pPr>
        <w:tabs>
          <w:tab w:val="left" w:pos="1470"/>
        </w:tabs>
        <w:jc w:val="center"/>
      </w:pPr>
    </w:p>
    <w:p w14:paraId="67BCF5AC" w14:textId="5729C1B1" w:rsidR="00BB4DF7" w:rsidRPr="00BB4DF7" w:rsidRDefault="00BB4DF7" w:rsidP="00BB4DF7"/>
    <w:p w14:paraId="77F886F4" w14:textId="145E2ED0" w:rsidR="00BB4DF7" w:rsidRPr="00BB4DF7" w:rsidRDefault="00BB4DF7" w:rsidP="00BB4DF7"/>
    <w:p w14:paraId="7C3691E3" w14:textId="5487B7BC" w:rsidR="00BB4DF7" w:rsidRPr="00BB4DF7" w:rsidRDefault="00BB4DF7" w:rsidP="00BB4DF7"/>
    <w:p w14:paraId="75A09451" w14:textId="2C66CC48" w:rsidR="00BB4DF7" w:rsidRPr="00BB4DF7" w:rsidRDefault="00BB4DF7" w:rsidP="00BB4DF7"/>
    <w:p w14:paraId="7EB7AC83" w14:textId="67620CEE" w:rsidR="00BB4DF7" w:rsidRPr="00BB4DF7" w:rsidRDefault="00BB4DF7" w:rsidP="00BB4DF7"/>
    <w:p w14:paraId="379703AB" w14:textId="37747E9B" w:rsidR="00BB4DF7" w:rsidRPr="00BB4DF7" w:rsidRDefault="00BB4DF7" w:rsidP="00BB4DF7"/>
    <w:p w14:paraId="0B29BEBA" w14:textId="5B86A4CF" w:rsidR="00BB4DF7" w:rsidRPr="00BB4DF7" w:rsidRDefault="00BB4DF7" w:rsidP="00BB4DF7"/>
    <w:p w14:paraId="576D7EBA" w14:textId="1EA38422" w:rsidR="00BB4DF7" w:rsidRPr="00BB4DF7" w:rsidRDefault="00BB4DF7" w:rsidP="00BB4DF7"/>
    <w:p w14:paraId="0210C8AC" w14:textId="58EF2A6D" w:rsidR="00BB4DF7" w:rsidRPr="00BB4DF7" w:rsidRDefault="00BB4DF7" w:rsidP="00BB4DF7"/>
    <w:p w14:paraId="6A3B7D6D" w14:textId="0747A9AD" w:rsidR="00BB4DF7" w:rsidRPr="00BB4DF7" w:rsidRDefault="00BB4DF7" w:rsidP="00BB4DF7"/>
    <w:p w14:paraId="6344F49D" w14:textId="67690FA9" w:rsidR="00BB4DF7" w:rsidRPr="00BB4DF7" w:rsidRDefault="00BB4DF7" w:rsidP="00BB4DF7"/>
    <w:p w14:paraId="448AC46D" w14:textId="1A9E5102" w:rsidR="00BB4DF7" w:rsidRDefault="00BB4DF7" w:rsidP="00BB4DF7"/>
    <w:p w14:paraId="4696712C" w14:textId="0838FB9A" w:rsidR="00BB4DF7" w:rsidRDefault="00BB4DF7" w:rsidP="00BB4DF7">
      <w:pPr>
        <w:tabs>
          <w:tab w:val="left" w:pos="3675"/>
        </w:tabs>
      </w:pPr>
    </w:p>
    <w:p w14:paraId="0D18E57E" w14:textId="0021BE07" w:rsidR="00BB4DF7" w:rsidRDefault="00BB4DF7" w:rsidP="00BB4DF7">
      <w:pPr>
        <w:tabs>
          <w:tab w:val="left" w:pos="3675"/>
        </w:tabs>
        <w:jc w:val="center"/>
      </w:pPr>
      <w:r>
        <w:t>Relational Schema of Nutrition Tracking Database</w:t>
      </w:r>
    </w:p>
    <w:p w14:paraId="5AE0316F" w14:textId="3E902835" w:rsidR="002C4432" w:rsidRDefault="00477CD3" w:rsidP="002C4432">
      <w:pPr>
        <w:pStyle w:val="ListParagraph"/>
        <w:numPr>
          <w:ilvl w:val="0"/>
          <w:numId w:val="3"/>
        </w:numPr>
        <w:tabs>
          <w:tab w:val="left" w:pos="3675"/>
        </w:tabs>
        <w:spacing w:line="480" w:lineRule="auto"/>
      </w:pPr>
      <w:r w:rsidRPr="00CB2BFC">
        <w:rPr>
          <w:b/>
          <w:bCs/>
          <w:i/>
          <w:iCs/>
          <w:noProof/>
        </w:rPr>
        <w:lastRenderedPageBreak/>
        <mc:AlternateContent>
          <mc:Choice Requires="wps">
            <w:drawing>
              <wp:anchor distT="0" distB="0" distL="114300" distR="114300" simplePos="0" relativeHeight="251664384" behindDoc="0" locked="0" layoutInCell="1" allowOverlap="1" wp14:anchorId="53630C5F" wp14:editId="13F8DE7C">
                <wp:simplePos x="0" y="0"/>
                <wp:positionH relativeFrom="column">
                  <wp:posOffset>3232090</wp:posOffset>
                </wp:positionH>
                <wp:positionV relativeFrom="paragraph">
                  <wp:posOffset>3544082</wp:posOffset>
                </wp:positionV>
                <wp:extent cx="3486342" cy="3666461"/>
                <wp:effectExtent l="0" t="0" r="0" b="0"/>
                <wp:wrapNone/>
                <wp:docPr id="9" name="Text Box 9"/>
                <wp:cNvGraphicFramePr/>
                <a:graphic xmlns:a="http://schemas.openxmlformats.org/drawingml/2006/main">
                  <a:graphicData uri="http://schemas.microsoft.com/office/word/2010/wordprocessingShape">
                    <wps:wsp>
                      <wps:cNvSpPr txBox="1"/>
                      <wps:spPr>
                        <a:xfrm>
                          <a:off x="0" y="0"/>
                          <a:ext cx="3486342" cy="3666461"/>
                        </a:xfrm>
                        <a:prstGeom prst="rect">
                          <a:avLst/>
                        </a:prstGeom>
                        <a:blipFill dpi="0" rotWithShape="1">
                          <a:blip r:embed="rId12">
                            <a:extLst>
                              <a:ext uri="{28A0092B-C50C-407E-A947-70E740481C1C}">
                                <a14:useLocalDpi xmlns:a14="http://schemas.microsoft.com/office/drawing/2010/main" val="0"/>
                              </a:ext>
                            </a:extLst>
                          </a:blip>
                          <a:srcRect/>
                          <a:stretch>
                            <a:fillRect/>
                          </a:stretch>
                        </a:blipFill>
                        <a:ln w="6350">
                          <a:noFill/>
                        </a:ln>
                      </wps:spPr>
                      <wps:txbx>
                        <w:txbxContent>
                          <w:p w14:paraId="4E552652" w14:textId="77777777" w:rsidR="00786D3A" w:rsidRDefault="00786D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630C5F" id="Text Box 9" o:spid="_x0000_s1028" type="#_x0000_t202" style="position:absolute;left:0;text-align:left;margin-left:254.5pt;margin-top:279.05pt;width:274.5pt;height:288.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" stroked="f" strokeweight=".5pt">
                <v:fill r:id="rId13" o:title="" recolor="t" rotate="t" type="frame"/>
                <v:textbox>
                  <w:txbxContent>
                    <w:p w14:paraId="4E552652" w14:textId="77777777" w:rsidR="00786D3A" w:rsidRDefault="00786D3A"/>
                  </w:txbxContent>
                </v:textbox>
              </v:shape>
            </w:pict>
          </mc:Fallback>
        </mc:AlternateContent>
      </w:r>
      <w:r w:rsidRPr="00CB2BFC">
        <w:rPr>
          <w:b/>
          <w:bCs/>
          <w:i/>
          <w:iCs/>
          <w:noProof/>
        </w:rPr>
        <mc:AlternateContent>
          <mc:Choice Requires="wps">
            <w:drawing>
              <wp:anchor distT="0" distB="0" distL="114300" distR="114300" simplePos="0" relativeHeight="251662336" behindDoc="0" locked="0" layoutInCell="1" allowOverlap="1" wp14:anchorId="58D9BB81" wp14:editId="06ECAD83">
                <wp:simplePos x="0" y="0"/>
                <wp:positionH relativeFrom="column">
                  <wp:posOffset>-499316</wp:posOffset>
                </wp:positionH>
                <wp:positionV relativeFrom="paragraph">
                  <wp:posOffset>3505481</wp:posOffset>
                </wp:positionV>
                <wp:extent cx="3561715" cy="3670064"/>
                <wp:effectExtent l="0" t="0" r="635" b="6985"/>
                <wp:wrapNone/>
                <wp:docPr id="8" name="Text Box 8"/>
                <wp:cNvGraphicFramePr/>
                <a:graphic xmlns:a="http://schemas.openxmlformats.org/drawingml/2006/main">
                  <a:graphicData uri="http://schemas.microsoft.com/office/word/2010/wordprocessingShape">
                    <wps:wsp>
                      <wps:cNvSpPr txBox="1"/>
                      <wps:spPr>
                        <a:xfrm>
                          <a:off x="0" y="0"/>
                          <a:ext cx="3561715" cy="3670064"/>
                        </a:xfrm>
                        <a:prstGeom prst="rect">
                          <a:avLst/>
                        </a:prstGeom>
                        <a:blipFill dpi="0" rotWithShape="1">
                          <a:blip r:embed="rId14">
                            <a:extLst>
                              <a:ext uri="{28A0092B-C50C-407E-A947-70E740481C1C}">
                                <a14:useLocalDpi xmlns:a14="http://schemas.microsoft.com/office/drawing/2010/main" val="0"/>
                              </a:ext>
                            </a:extLst>
                          </a:blip>
                          <a:srcRect/>
                          <a:stretch>
                            <a:fillRect/>
                          </a:stretch>
                        </a:blipFill>
                        <a:ln w="6350">
                          <a:noFill/>
                        </a:ln>
                      </wps:spPr>
                      <wps:txbx>
                        <w:txbxContent>
                          <w:p w14:paraId="46C5D07F" w14:textId="77777777" w:rsidR="00786D3A" w:rsidRDefault="00786D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9BB81" id="Text Box 8" o:spid="_x0000_s1029" type="#_x0000_t202" style="position:absolute;left:0;text-align:left;margin-left:-39.3pt;margin-top:276pt;width:280.45pt;height:28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" stroked="f" strokeweight=".5pt">
                <v:fill r:id="rId15" o:title="" recolor="t" rotate="t" type="frame"/>
                <v:textbox>
                  <w:txbxContent>
                    <w:p w14:paraId="46C5D07F" w14:textId="77777777" w:rsidR="00786D3A" w:rsidRDefault="00786D3A"/>
                  </w:txbxContent>
                </v:textbox>
              </v:shape>
            </w:pict>
          </mc:Fallback>
        </mc:AlternateContent>
      </w:r>
      <w:r w:rsidR="00A258D8" w:rsidRPr="00CB2BFC">
        <w:rPr>
          <w:b/>
          <w:bCs/>
          <w:i/>
          <w:iCs/>
        </w:rPr>
        <w:t>Business Rules:</w:t>
      </w:r>
      <w:r w:rsidR="00A258D8">
        <w:t xml:space="preserve"> </w:t>
      </w:r>
      <w:r w:rsidR="00A00169">
        <w:t xml:space="preserve">A couple of business rules were added in the database to keep it more relevant and </w:t>
      </w:r>
      <w:r w:rsidR="002C4432">
        <w:t>accurate. One of the tables that was created in the development phase demanded an adjustment for different gender. In the food entity, it was realized that male and female have different requirement for daily calorie intake. Male typically needs a 2500 kcal per day while female needs 2000 kcal per day. Therefore, a business rule was added in calorie consumption. Similarly, duration of workout also needed an adjustment.</w:t>
      </w:r>
      <w:r w:rsidR="007668BF">
        <w:t xml:space="preserve"> To qualify an activity as a ‘workout’ a minimum duration of that activity performed is needed. That being realized a minimum of 45 minutes of workout is a must. That way it was possible for us to add another business rule in duration of exercise entity. These two business rules are pictured below.</w:t>
      </w:r>
    </w:p>
    <w:p w14:paraId="52B06F1F" w14:textId="36DD06FC" w:rsidR="00786D3A" w:rsidRDefault="00786D3A" w:rsidP="00786D3A">
      <w:pPr>
        <w:tabs>
          <w:tab w:val="left" w:pos="3675"/>
        </w:tabs>
        <w:spacing w:line="480" w:lineRule="auto"/>
      </w:pPr>
    </w:p>
    <w:p w14:paraId="53750E4A" w14:textId="7155DAA6" w:rsidR="00786D3A" w:rsidRPr="00786D3A" w:rsidRDefault="00786D3A" w:rsidP="00786D3A"/>
    <w:p w14:paraId="05B20566" w14:textId="1985CD88" w:rsidR="00786D3A" w:rsidRPr="00786D3A" w:rsidRDefault="00786D3A" w:rsidP="00786D3A"/>
    <w:p w14:paraId="3D2AAC14" w14:textId="291854A8" w:rsidR="00786D3A" w:rsidRPr="00786D3A" w:rsidRDefault="00786D3A" w:rsidP="00786D3A"/>
    <w:p w14:paraId="25747F42" w14:textId="0142D2BC" w:rsidR="00786D3A" w:rsidRPr="00786D3A" w:rsidRDefault="00786D3A" w:rsidP="00786D3A"/>
    <w:p w14:paraId="7B9B1BE8" w14:textId="088A9A88" w:rsidR="00786D3A" w:rsidRPr="00786D3A" w:rsidRDefault="00786D3A" w:rsidP="00786D3A"/>
    <w:p w14:paraId="48570D2D" w14:textId="4EA152E9" w:rsidR="00786D3A" w:rsidRPr="00786D3A" w:rsidRDefault="00786D3A" w:rsidP="00786D3A"/>
    <w:p w14:paraId="1DF68D23" w14:textId="16913F0D" w:rsidR="00786D3A" w:rsidRPr="00786D3A" w:rsidRDefault="00786D3A" w:rsidP="00786D3A"/>
    <w:p w14:paraId="5D2C8633" w14:textId="10254060" w:rsidR="00786D3A" w:rsidRPr="00786D3A" w:rsidRDefault="00786D3A" w:rsidP="00786D3A"/>
    <w:p w14:paraId="0023614B" w14:textId="6858397C" w:rsidR="00786D3A" w:rsidRPr="00786D3A" w:rsidRDefault="00786D3A" w:rsidP="00786D3A"/>
    <w:p w14:paraId="1BA22F94" w14:textId="38080759" w:rsidR="00786D3A" w:rsidRPr="00786D3A" w:rsidRDefault="00786D3A" w:rsidP="00786D3A"/>
    <w:p w14:paraId="5CEFBEBC" w14:textId="77777777" w:rsidR="00786D3A" w:rsidRDefault="00786D3A" w:rsidP="00786D3A"/>
    <w:p w14:paraId="25435485" w14:textId="58D8E944" w:rsidR="00786D3A" w:rsidRDefault="00786D3A" w:rsidP="00786D3A">
      <w:r>
        <w:t>Business Rule for Calorie Consumption</w:t>
      </w:r>
      <w:r>
        <w:tab/>
      </w:r>
      <w:r>
        <w:tab/>
        <w:t xml:space="preserve">        Business Rule for Duration of Workout</w:t>
      </w:r>
    </w:p>
    <w:p w14:paraId="1479ABF3" w14:textId="1AC63F61" w:rsidR="00786D3A" w:rsidRDefault="00786D3A" w:rsidP="00786D3A"/>
    <w:p w14:paraId="427A2542" w14:textId="62F43795" w:rsidR="00786D3A" w:rsidRDefault="00786D3A" w:rsidP="00786D3A"/>
    <w:p w14:paraId="4E052A77" w14:textId="4DE02A7E" w:rsidR="00786D3A" w:rsidRDefault="00DE4B86" w:rsidP="00C01D3B">
      <w:pPr>
        <w:pStyle w:val="ListParagraph"/>
        <w:numPr>
          <w:ilvl w:val="0"/>
          <w:numId w:val="3"/>
        </w:numPr>
        <w:spacing w:line="480" w:lineRule="auto"/>
      </w:pPr>
      <w:r w:rsidRPr="00CB2BFC">
        <w:rPr>
          <w:b/>
          <w:bCs/>
          <w:i/>
          <w:iCs/>
        </w:rPr>
        <w:lastRenderedPageBreak/>
        <w:t>Data Dictionary</w:t>
      </w:r>
      <w:r>
        <w:t xml:space="preserve">: </w:t>
      </w:r>
      <w:r w:rsidR="00922DC7">
        <w:t>A quick way to access the information from the database is by using a data dictionary.</w:t>
      </w:r>
      <w:r w:rsidR="00C01D3B">
        <w:t xml:space="preserve"> To overview and sum up major aspects of the database, listed below is the data dictionary of the Nutrition Tracking Database.</w:t>
      </w:r>
    </w:p>
    <w:tbl>
      <w:tblPr>
        <w:tblStyle w:val="TableGrid"/>
        <w:tblW w:w="8923" w:type="dxa"/>
        <w:tblLook w:val="04A0" w:firstRow="1" w:lastRow="0" w:firstColumn="1" w:lastColumn="0" w:noHBand="0" w:noVBand="1"/>
      </w:tblPr>
      <w:tblGrid>
        <w:gridCol w:w="2192"/>
        <w:gridCol w:w="2250"/>
        <w:gridCol w:w="2190"/>
        <w:gridCol w:w="2291"/>
      </w:tblGrid>
      <w:tr w:rsidR="008F444C" w14:paraId="2728B256" w14:textId="77777777" w:rsidTr="005B1A57">
        <w:trPr>
          <w:trHeight w:val="448"/>
        </w:trPr>
        <w:tc>
          <w:tcPr>
            <w:tcW w:w="2192" w:type="dxa"/>
          </w:tcPr>
          <w:p w14:paraId="3C9726DC" w14:textId="57041641" w:rsidR="008F444C" w:rsidRPr="00CB2BFC" w:rsidRDefault="008F444C" w:rsidP="008F444C">
            <w:pPr>
              <w:spacing w:line="480" w:lineRule="auto"/>
              <w:rPr>
                <w:b/>
                <w:bCs/>
              </w:rPr>
            </w:pPr>
            <w:proofErr w:type="spellStart"/>
            <w:r w:rsidRPr="00CB2BFC">
              <w:rPr>
                <w:b/>
                <w:bCs/>
              </w:rPr>
              <w:t>TableName</w:t>
            </w:r>
            <w:proofErr w:type="spellEnd"/>
          </w:p>
        </w:tc>
        <w:tc>
          <w:tcPr>
            <w:tcW w:w="2250" w:type="dxa"/>
          </w:tcPr>
          <w:p w14:paraId="0DBA8816" w14:textId="52C23645" w:rsidR="008F444C" w:rsidRPr="00CB2BFC" w:rsidRDefault="008F444C" w:rsidP="008F444C">
            <w:pPr>
              <w:spacing w:line="480" w:lineRule="auto"/>
              <w:rPr>
                <w:b/>
                <w:bCs/>
              </w:rPr>
            </w:pPr>
            <w:proofErr w:type="spellStart"/>
            <w:r w:rsidRPr="00CB2BFC">
              <w:rPr>
                <w:b/>
                <w:bCs/>
              </w:rPr>
              <w:t>ColumnDescription</w:t>
            </w:r>
            <w:proofErr w:type="spellEnd"/>
          </w:p>
        </w:tc>
        <w:tc>
          <w:tcPr>
            <w:tcW w:w="2190" w:type="dxa"/>
          </w:tcPr>
          <w:p w14:paraId="48037661" w14:textId="6C0CA892" w:rsidR="008F444C" w:rsidRPr="00CB2BFC" w:rsidRDefault="008F444C" w:rsidP="008F444C">
            <w:pPr>
              <w:spacing w:line="480" w:lineRule="auto"/>
              <w:rPr>
                <w:b/>
                <w:bCs/>
              </w:rPr>
            </w:pPr>
            <w:proofErr w:type="spellStart"/>
            <w:r w:rsidRPr="00CB2BFC">
              <w:rPr>
                <w:b/>
                <w:bCs/>
              </w:rPr>
              <w:t>DataTypes</w:t>
            </w:r>
            <w:proofErr w:type="spellEnd"/>
          </w:p>
        </w:tc>
        <w:tc>
          <w:tcPr>
            <w:tcW w:w="2291" w:type="dxa"/>
          </w:tcPr>
          <w:p w14:paraId="47E13E88" w14:textId="415A6989" w:rsidR="008F444C" w:rsidRPr="00CB2BFC" w:rsidRDefault="008F444C" w:rsidP="008F444C">
            <w:pPr>
              <w:spacing w:line="480" w:lineRule="auto"/>
              <w:rPr>
                <w:b/>
                <w:bCs/>
              </w:rPr>
            </w:pPr>
            <w:proofErr w:type="spellStart"/>
            <w:r w:rsidRPr="00CB2BFC">
              <w:rPr>
                <w:b/>
                <w:bCs/>
              </w:rPr>
              <w:t>ColumnRestrictions</w:t>
            </w:r>
            <w:proofErr w:type="spellEnd"/>
          </w:p>
        </w:tc>
      </w:tr>
      <w:tr w:rsidR="008F444C" w14:paraId="1C551DF3" w14:textId="77777777" w:rsidTr="005B1A57">
        <w:trPr>
          <w:trHeight w:val="497"/>
        </w:trPr>
        <w:tc>
          <w:tcPr>
            <w:tcW w:w="2192" w:type="dxa"/>
          </w:tcPr>
          <w:p w14:paraId="5F4E594B" w14:textId="07170EB6" w:rsidR="008F444C" w:rsidRDefault="008F444C" w:rsidP="008F444C">
            <w:pPr>
              <w:spacing w:line="480" w:lineRule="auto"/>
            </w:pPr>
            <w:proofErr w:type="spellStart"/>
            <w:r>
              <w:t>BasicInfo</w:t>
            </w:r>
            <w:proofErr w:type="spellEnd"/>
          </w:p>
        </w:tc>
        <w:tc>
          <w:tcPr>
            <w:tcW w:w="2250" w:type="dxa"/>
          </w:tcPr>
          <w:p w14:paraId="5BC47A18" w14:textId="5D81FDD1" w:rsidR="008F444C" w:rsidRDefault="008F444C" w:rsidP="008F444C">
            <w:pPr>
              <w:spacing w:line="480" w:lineRule="auto"/>
            </w:pPr>
            <w:r>
              <w:t>Email</w:t>
            </w:r>
          </w:p>
        </w:tc>
        <w:tc>
          <w:tcPr>
            <w:tcW w:w="2190" w:type="dxa"/>
          </w:tcPr>
          <w:p w14:paraId="1B8CE17C" w14:textId="5CB7395F" w:rsidR="008F444C" w:rsidRDefault="00F8524C" w:rsidP="008F444C">
            <w:pPr>
              <w:spacing w:line="480" w:lineRule="auto"/>
            </w:pPr>
            <w:r>
              <w:t>VARCHAR</w:t>
            </w:r>
          </w:p>
        </w:tc>
        <w:tc>
          <w:tcPr>
            <w:tcW w:w="2291" w:type="dxa"/>
          </w:tcPr>
          <w:p w14:paraId="06B301B5" w14:textId="7670DBBA" w:rsidR="008F444C" w:rsidRDefault="008F444C" w:rsidP="008F444C">
            <w:pPr>
              <w:spacing w:line="480" w:lineRule="auto"/>
            </w:pPr>
            <w:r>
              <w:t>50</w:t>
            </w:r>
          </w:p>
        </w:tc>
      </w:tr>
      <w:tr w:rsidR="008F444C" w14:paraId="694735EB" w14:textId="77777777" w:rsidTr="005B1A57">
        <w:trPr>
          <w:trHeight w:val="512"/>
        </w:trPr>
        <w:tc>
          <w:tcPr>
            <w:tcW w:w="2192" w:type="dxa"/>
          </w:tcPr>
          <w:p w14:paraId="086AB8AA" w14:textId="22A0F9C6" w:rsidR="008F444C" w:rsidRDefault="008F444C" w:rsidP="008F444C">
            <w:pPr>
              <w:spacing w:line="480" w:lineRule="auto"/>
            </w:pPr>
            <w:proofErr w:type="spellStart"/>
            <w:r>
              <w:t>BasicInfo</w:t>
            </w:r>
            <w:proofErr w:type="spellEnd"/>
          </w:p>
        </w:tc>
        <w:tc>
          <w:tcPr>
            <w:tcW w:w="2250" w:type="dxa"/>
          </w:tcPr>
          <w:p w14:paraId="013B0CE1" w14:textId="1AE861F9" w:rsidR="008F444C" w:rsidRDefault="008F444C" w:rsidP="008F444C">
            <w:pPr>
              <w:spacing w:line="480" w:lineRule="auto"/>
            </w:pPr>
            <w:r>
              <w:t>W</w:t>
            </w:r>
            <w:r w:rsidR="00A47D12">
              <w:t>eight</w:t>
            </w:r>
          </w:p>
        </w:tc>
        <w:tc>
          <w:tcPr>
            <w:tcW w:w="2190" w:type="dxa"/>
          </w:tcPr>
          <w:p w14:paraId="5169D347" w14:textId="15A3D9A4" w:rsidR="008F444C" w:rsidRDefault="00F8524C" w:rsidP="008F444C">
            <w:pPr>
              <w:spacing w:line="480" w:lineRule="auto"/>
            </w:pPr>
            <w:r>
              <w:t>VARCHAR</w:t>
            </w:r>
          </w:p>
        </w:tc>
        <w:tc>
          <w:tcPr>
            <w:tcW w:w="2291" w:type="dxa"/>
          </w:tcPr>
          <w:p w14:paraId="63DB25D5" w14:textId="53369E7F" w:rsidR="008F444C" w:rsidRDefault="006E6F3D" w:rsidP="008F444C">
            <w:pPr>
              <w:spacing w:line="480" w:lineRule="auto"/>
            </w:pPr>
            <w:r>
              <w:t>10</w:t>
            </w:r>
          </w:p>
        </w:tc>
      </w:tr>
      <w:tr w:rsidR="008F444C" w14:paraId="7ED7A51C" w14:textId="77777777" w:rsidTr="005B1A57">
        <w:trPr>
          <w:trHeight w:val="497"/>
        </w:trPr>
        <w:tc>
          <w:tcPr>
            <w:tcW w:w="2192" w:type="dxa"/>
          </w:tcPr>
          <w:p w14:paraId="6BEC5488" w14:textId="149AF8D3" w:rsidR="008F444C" w:rsidRDefault="008F444C" w:rsidP="008F444C">
            <w:pPr>
              <w:spacing w:line="480" w:lineRule="auto"/>
            </w:pPr>
            <w:proofErr w:type="spellStart"/>
            <w:r>
              <w:t>BasicInfo</w:t>
            </w:r>
            <w:proofErr w:type="spellEnd"/>
          </w:p>
        </w:tc>
        <w:tc>
          <w:tcPr>
            <w:tcW w:w="2250" w:type="dxa"/>
          </w:tcPr>
          <w:p w14:paraId="6473CF47" w14:textId="78C7F966" w:rsidR="008F444C" w:rsidRDefault="00A47D12" w:rsidP="008F444C">
            <w:pPr>
              <w:spacing w:line="480" w:lineRule="auto"/>
            </w:pPr>
            <w:r>
              <w:t>Height</w:t>
            </w:r>
          </w:p>
        </w:tc>
        <w:tc>
          <w:tcPr>
            <w:tcW w:w="2190" w:type="dxa"/>
          </w:tcPr>
          <w:p w14:paraId="49E3C9F5" w14:textId="5C209534" w:rsidR="008F444C" w:rsidRDefault="00F8524C" w:rsidP="008F444C">
            <w:pPr>
              <w:spacing w:line="480" w:lineRule="auto"/>
            </w:pPr>
            <w:r>
              <w:t>VARCHAR</w:t>
            </w:r>
          </w:p>
        </w:tc>
        <w:tc>
          <w:tcPr>
            <w:tcW w:w="2291" w:type="dxa"/>
          </w:tcPr>
          <w:p w14:paraId="42C79CD0" w14:textId="7C20BB2B" w:rsidR="008F444C" w:rsidRDefault="006E6F3D" w:rsidP="008F444C">
            <w:pPr>
              <w:spacing w:line="480" w:lineRule="auto"/>
            </w:pPr>
            <w:r>
              <w:t>10</w:t>
            </w:r>
          </w:p>
        </w:tc>
      </w:tr>
      <w:tr w:rsidR="008F444C" w14:paraId="116A991D" w14:textId="77777777" w:rsidTr="005B1A57">
        <w:trPr>
          <w:trHeight w:val="512"/>
        </w:trPr>
        <w:tc>
          <w:tcPr>
            <w:tcW w:w="2192" w:type="dxa"/>
          </w:tcPr>
          <w:p w14:paraId="31E6234D" w14:textId="7C5EB863" w:rsidR="008F444C" w:rsidRDefault="00A47D12" w:rsidP="008F444C">
            <w:pPr>
              <w:spacing w:line="480" w:lineRule="auto"/>
            </w:pPr>
            <w:proofErr w:type="spellStart"/>
            <w:r>
              <w:t>BasicInfo</w:t>
            </w:r>
            <w:proofErr w:type="spellEnd"/>
          </w:p>
        </w:tc>
        <w:tc>
          <w:tcPr>
            <w:tcW w:w="2250" w:type="dxa"/>
          </w:tcPr>
          <w:p w14:paraId="64E50BD3" w14:textId="7BCBAC36" w:rsidR="008F444C" w:rsidRDefault="00A47D12" w:rsidP="008F444C">
            <w:pPr>
              <w:spacing w:line="480" w:lineRule="auto"/>
            </w:pPr>
            <w:proofErr w:type="spellStart"/>
            <w:r>
              <w:t>DateofBirth</w:t>
            </w:r>
            <w:proofErr w:type="spellEnd"/>
          </w:p>
        </w:tc>
        <w:tc>
          <w:tcPr>
            <w:tcW w:w="2190" w:type="dxa"/>
          </w:tcPr>
          <w:p w14:paraId="4203891A" w14:textId="512E84EE" w:rsidR="008F444C" w:rsidRDefault="006E6F3D" w:rsidP="008F444C">
            <w:pPr>
              <w:spacing w:line="480" w:lineRule="auto"/>
            </w:pPr>
            <w:r>
              <w:t>D</w:t>
            </w:r>
            <w:r w:rsidR="00F8524C">
              <w:t>ATE</w:t>
            </w:r>
          </w:p>
        </w:tc>
        <w:tc>
          <w:tcPr>
            <w:tcW w:w="2291" w:type="dxa"/>
          </w:tcPr>
          <w:p w14:paraId="1CAF700E" w14:textId="0AC37AC9" w:rsidR="008F444C" w:rsidRDefault="00F8524C" w:rsidP="008F444C">
            <w:pPr>
              <w:spacing w:line="480" w:lineRule="auto"/>
            </w:pPr>
            <w:r>
              <w:t>DATE</w:t>
            </w:r>
          </w:p>
        </w:tc>
      </w:tr>
      <w:tr w:rsidR="008F444C" w14:paraId="2A7F798B" w14:textId="77777777" w:rsidTr="005B1A57">
        <w:trPr>
          <w:trHeight w:val="497"/>
        </w:trPr>
        <w:tc>
          <w:tcPr>
            <w:tcW w:w="2192" w:type="dxa"/>
          </w:tcPr>
          <w:p w14:paraId="4180A0B6" w14:textId="68894E78" w:rsidR="008F444C" w:rsidRDefault="00A47D12" w:rsidP="008F444C">
            <w:pPr>
              <w:spacing w:line="480" w:lineRule="auto"/>
            </w:pPr>
            <w:proofErr w:type="spellStart"/>
            <w:r>
              <w:t>BasicInfo</w:t>
            </w:r>
            <w:proofErr w:type="spellEnd"/>
          </w:p>
        </w:tc>
        <w:tc>
          <w:tcPr>
            <w:tcW w:w="2250" w:type="dxa"/>
          </w:tcPr>
          <w:p w14:paraId="7EA24247" w14:textId="5C135FAE" w:rsidR="008F444C" w:rsidRDefault="00A47D12" w:rsidP="008F444C">
            <w:pPr>
              <w:spacing w:line="480" w:lineRule="auto"/>
            </w:pPr>
            <w:proofErr w:type="spellStart"/>
            <w:r>
              <w:t>MaritalStatus</w:t>
            </w:r>
            <w:proofErr w:type="spellEnd"/>
          </w:p>
        </w:tc>
        <w:tc>
          <w:tcPr>
            <w:tcW w:w="2190" w:type="dxa"/>
          </w:tcPr>
          <w:p w14:paraId="31D587AB" w14:textId="149B7A4F" w:rsidR="008F444C" w:rsidRDefault="00F8524C" w:rsidP="008F444C">
            <w:pPr>
              <w:spacing w:line="480" w:lineRule="auto"/>
            </w:pPr>
            <w:r>
              <w:t>CHAR</w:t>
            </w:r>
          </w:p>
        </w:tc>
        <w:tc>
          <w:tcPr>
            <w:tcW w:w="2291" w:type="dxa"/>
          </w:tcPr>
          <w:p w14:paraId="67C277EC" w14:textId="6263BBEE" w:rsidR="008F444C" w:rsidRDefault="006E6F3D" w:rsidP="008F444C">
            <w:pPr>
              <w:spacing w:line="480" w:lineRule="auto"/>
            </w:pPr>
            <w:r>
              <w:t>15</w:t>
            </w:r>
          </w:p>
        </w:tc>
      </w:tr>
      <w:tr w:rsidR="00A47D12" w14:paraId="2A1A1D2D" w14:textId="77777777" w:rsidTr="005B1A57">
        <w:trPr>
          <w:trHeight w:val="512"/>
        </w:trPr>
        <w:tc>
          <w:tcPr>
            <w:tcW w:w="2192" w:type="dxa"/>
          </w:tcPr>
          <w:p w14:paraId="7766970B" w14:textId="0C17F565" w:rsidR="00A47D12" w:rsidRDefault="00A47D12" w:rsidP="00A47D12">
            <w:pPr>
              <w:spacing w:line="480" w:lineRule="auto"/>
            </w:pPr>
            <w:r>
              <w:t>Customer</w:t>
            </w:r>
          </w:p>
        </w:tc>
        <w:tc>
          <w:tcPr>
            <w:tcW w:w="2250" w:type="dxa"/>
          </w:tcPr>
          <w:p w14:paraId="35BD8120" w14:textId="0836DE4B" w:rsidR="00A47D12" w:rsidRDefault="00A47D12" w:rsidP="00A47D12">
            <w:pPr>
              <w:spacing w:line="480" w:lineRule="auto"/>
            </w:pPr>
            <w:proofErr w:type="spellStart"/>
            <w:r>
              <w:t>CustomerID</w:t>
            </w:r>
            <w:proofErr w:type="spellEnd"/>
          </w:p>
        </w:tc>
        <w:tc>
          <w:tcPr>
            <w:tcW w:w="2190" w:type="dxa"/>
          </w:tcPr>
          <w:p w14:paraId="420F737B" w14:textId="17AC58D8" w:rsidR="00A47D12" w:rsidRDefault="00F8524C" w:rsidP="00A47D12">
            <w:pPr>
              <w:spacing w:line="480" w:lineRule="auto"/>
            </w:pPr>
            <w:r>
              <w:t>CHAR</w:t>
            </w:r>
          </w:p>
        </w:tc>
        <w:tc>
          <w:tcPr>
            <w:tcW w:w="2291" w:type="dxa"/>
          </w:tcPr>
          <w:p w14:paraId="65CDFAC4" w14:textId="1F4A031C" w:rsidR="00A47D12" w:rsidRDefault="006E6F3D" w:rsidP="00A47D12">
            <w:pPr>
              <w:spacing w:line="480" w:lineRule="auto"/>
            </w:pPr>
            <w:r>
              <w:t>3</w:t>
            </w:r>
          </w:p>
        </w:tc>
      </w:tr>
      <w:tr w:rsidR="00A47D12" w14:paraId="34B9818C" w14:textId="77777777" w:rsidTr="005B1A57">
        <w:trPr>
          <w:trHeight w:val="497"/>
        </w:trPr>
        <w:tc>
          <w:tcPr>
            <w:tcW w:w="2192" w:type="dxa"/>
          </w:tcPr>
          <w:p w14:paraId="46DE175F" w14:textId="26940D38" w:rsidR="00A47D12" w:rsidRDefault="00A47D12" w:rsidP="00A47D12">
            <w:pPr>
              <w:spacing w:line="480" w:lineRule="auto"/>
            </w:pPr>
            <w:r>
              <w:t>Customer</w:t>
            </w:r>
          </w:p>
        </w:tc>
        <w:tc>
          <w:tcPr>
            <w:tcW w:w="2250" w:type="dxa"/>
          </w:tcPr>
          <w:p w14:paraId="5133710D" w14:textId="17DF72E8" w:rsidR="00A47D12" w:rsidRDefault="00A47D12" w:rsidP="00A47D12">
            <w:pPr>
              <w:spacing w:line="480" w:lineRule="auto"/>
            </w:pPr>
            <w:proofErr w:type="spellStart"/>
            <w:r>
              <w:t>CustomerName</w:t>
            </w:r>
            <w:proofErr w:type="spellEnd"/>
          </w:p>
        </w:tc>
        <w:tc>
          <w:tcPr>
            <w:tcW w:w="2190" w:type="dxa"/>
          </w:tcPr>
          <w:p w14:paraId="3D84DBE3" w14:textId="2ACBE7A2" w:rsidR="00A47D12" w:rsidRDefault="00F8524C" w:rsidP="00A47D12">
            <w:pPr>
              <w:spacing w:line="480" w:lineRule="auto"/>
            </w:pPr>
            <w:r>
              <w:t>VARCHAR</w:t>
            </w:r>
          </w:p>
        </w:tc>
        <w:tc>
          <w:tcPr>
            <w:tcW w:w="2291" w:type="dxa"/>
          </w:tcPr>
          <w:p w14:paraId="2CF456FA" w14:textId="627547F0" w:rsidR="00A47D12" w:rsidRDefault="00CB2BFC" w:rsidP="00A47D12">
            <w:pPr>
              <w:spacing w:line="480" w:lineRule="auto"/>
            </w:pPr>
            <w:r>
              <w:t>40</w:t>
            </w:r>
          </w:p>
        </w:tc>
      </w:tr>
      <w:tr w:rsidR="00A47D12" w14:paraId="2A408699" w14:textId="77777777" w:rsidTr="005B1A57">
        <w:trPr>
          <w:trHeight w:val="512"/>
        </w:trPr>
        <w:tc>
          <w:tcPr>
            <w:tcW w:w="2192" w:type="dxa"/>
          </w:tcPr>
          <w:p w14:paraId="075DB8A2" w14:textId="4D776D47" w:rsidR="00A47D12" w:rsidRDefault="00A47D12" w:rsidP="00A47D12">
            <w:pPr>
              <w:spacing w:line="480" w:lineRule="auto"/>
            </w:pPr>
            <w:r>
              <w:t>Customer</w:t>
            </w:r>
          </w:p>
        </w:tc>
        <w:tc>
          <w:tcPr>
            <w:tcW w:w="2250" w:type="dxa"/>
          </w:tcPr>
          <w:p w14:paraId="3180C644" w14:textId="25020A0C" w:rsidR="00A47D12" w:rsidRDefault="00A47D12" w:rsidP="00A47D12">
            <w:pPr>
              <w:spacing w:line="480" w:lineRule="auto"/>
            </w:pPr>
            <w:r>
              <w:t>Gender</w:t>
            </w:r>
          </w:p>
        </w:tc>
        <w:tc>
          <w:tcPr>
            <w:tcW w:w="2190" w:type="dxa"/>
          </w:tcPr>
          <w:p w14:paraId="3442E703" w14:textId="7518ED37" w:rsidR="00A47D12" w:rsidRDefault="00F8524C" w:rsidP="00A47D12">
            <w:pPr>
              <w:spacing w:line="480" w:lineRule="auto"/>
            </w:pPr>
            <w:r>
              <w:t>CHAR</w:t>
            </w:r>
          </w:p>
        </w:tc>
        <w:tc>
          <w:tcPr>
            <w:tcW w:w="2291" w:type="dxa"/>
          </w:tcPr>
          <w:p w14:paraId="05A51C6F" w14:textId="2CEDFC25" w:rsidR="00A47D12" w:rsidRDefault="006A2170" w:rsidP="00A47D12">
            <w:pPr>
              <w:spacing w:line="480" w:lineRule="auto"/>
            </w:pPr>
            <w:r>
              <w:t>10</w:t>
            </w:r>
          </w:p>
        </w:tc>
      </w:tr>
      <w:tr w:rsidR="00A47D12" w14:paraId="3A4D65E1" w14:textId="77777777" w:rsidTr="005B1A57">
        <w:trPr>
          <w:trHeight w:val="512"/>
        </w:trPr>
        <w:tc>
          <w:tcPr>
            <w:tcW w:w="2192" w:type="dxa"/>
          </w:tcPr>
          <w:p w14:paraId="08785EDF" w14:textId="6FE31256" w:rsidR="00A47D12" w:rsidRDefault="00A47D12" w:rsidP="00A47D12">
            <w:pPr>
              <w:spacing w:line="480" w:lineRule="auto"/>
            </w:pPr>
            <w:proofErr w:type="spellStart"/>
            <w:r>
              <w:t>CustPhone</w:t>
            </w:r>
            <w:proofErr w:type="spellEnd"/>
          </w:p>
        </w:tc>
        <w:tc>
          <w:tcPr>
            <w:tcW w:w="2250" w:type="dxa"/>
          </w:tcPr>
          <w:p w14:paraId="0CDC48D6" w14:textId="7B6639CD" w:rsidR="00A47D12" w:rsidRDefault="00A47D12" w:rsidP="00A47D12">
            <w:pPr>
              <w:spacing w:line="480" w:lineRule="auto"/>
            </w:pPr>
            <w:proofErr w:type="spellStart"/>
            <w:r>
              <w:t>PhoneNumber</w:t>
            </w:r>
            <w:proofErr w:type="spellEnd"/>
          </w:p>
        </w:tc>
        <w:tc>
          <w:tcPr>
            <w:tcW w:w="2190" w:type="dxa"/>
          </w:tcPr>
          <w:p w14:paraId="79E2F994" w14:textId="407C9AFF" w:rsidR="00A47D12" w:rsidRDefault="00F8524C" w:rsidP="00A47D12">
            <w:pPr>
              <w:spacing w:line="480" w:lineRule="auto"/>
            </w:pPr>
            <w:r>
              <w:t>VARCHAR</w:t>
            </w:r>
          </w:p>
        </w:tc>
        <w:tc>
          <w:tcPr>
            <w:tcW w:w="2291" w:type="dxa"/>
          </w:tcPr>
          <w:p w14:paraId="138D99AE" w14:textId="545E1F29" w:rsidR="00A47D12" w:rsidRDefault="00A47D12" w:rsidP="00A47D12">
            <w:pPr>
              <w:spacing w:line="480" w:lineRule="auto"/>
            </w:pPr>
            <w:r>
              <w:t>12</w:t>
            </w:r>
          </w:p>
        </w:tc>
      </w:tr>
      <w:tr w:rsidR="00A47D12" w14:paraId="1E42A24C" w14:textId="77777777" w:rsidTr="005B1A57">
        <w:trPr>
          <w:trHeight w:val="497"/>
        </w:trPr>
        <w:tc>
          <w:tcPr>
            <w:tcW w:w="2192" w:type="dxa"/>
          </w:tcPr>
          <w:p w14:paraId="464A2F05" w14:textId="520B05D7" w:rsidR="00A47D12" w:rsidRDefault="00A47D12" w:rsidP="00A47D12">
            <w:pPr>
              <w:spacing w:line="480" w:lineRule="auto"/>
            </w:pPr>
            <w:proofErr w:type="spellStart"/>
            <w:r>
              <w:t>Cust</w:t>
            </w:r>
            <w:r w:rsidR="006A2170">
              <w:t>Phone</w:t>
            </w:r>
            <w:proofErr w:type="spellEnd"/>
          </w:p>
        </w:tc>
        <w:tc>
          <w:tcPr>
            <w:tcW w:w="2250" w:type="dxa"/>
          </w:tcPr>
          <w:p w14:paraId="26FABB32" w14:textId="489C91C0" w:rsidR="00A47D12" w:rsidRDefault="006A2170" w:rsidP="00A47D12">
            <w:pPr>
              <w:spacing w:line="480" w:lineRule="auto"/>
            </w:pPr>
            <w:proofErr w:type="spellStart"/>
            <w:r>
              <w:t>CustomerID</w:t>
            </w:r>
            <w:proofErr w:type="spellEnd"/>
          </w:p>
        </w:tc>
        <w:tc>
          <w:tcPr>
            <w:tcW w:w="2190" w:type="dxa"/>
          </w:tcPr>
          <w:p w14:paraId="7BEC219C" w14:textId="18CEDA42" w:rsidR="00A47D12" w:rsidRDefault="00F8524C" w:rsidP="00A47D12">
            <w:pPr>
              <w:spacing w:line="480" w:lineRule="auto"/>
            </w:pPr>
            <w:r>
              <w:t>CHAR</w:t>
            </w:r>
          </w:p>
        </w:tc>
        <w:tc>
          <w:tcPr>
            <w:tcW w:w="2291" w:type="dxa"/>
          </w:tcPr>
          <w:p w14:paraId="2CD26392" w14:textId="119FCF4A" w:rsidR="00A47D12" w:rsidRDefault="006A2170" w:rsidP="00A47D12">
            <w:pPr>
              <w:spacing w:line="480" w:lineRule="auto"/>
            </w:pPr>
            <w:r>
              <w:t>3</w:t>
            </w:r>
          </w:p>
        </w:tc>
      </w:tr>
      <w:tr w:rsidR="00A47D12" w14:paraId="7ED9EBA8" w14:textId="77777777" w:rsidTr="005B1A57">
        <w:trPr>
          <w:trHeight w:val="512"/>
        </w:trPr>
        <w:tc>
          <w:tcPr>
            <w:tcW w:w="2192" w:type="dxa"/>
          </w:tcPr>
          <w:p w14:paraId="7D58F14E" w14:textId="796EFF68" w:rsidR="00A47D12" w:rsidRDefault="00BA06FD" w:rsidP="00A47D12">
            <w:pPr>
              <w:spacing w:line="480" w:lineRule="auto"/>
            </w:pPr>
            <w:r>
              <w:t>Food</w:t>
            </w:r>
          </w:p>
        </w:tc>
        <w:tc>
          <w:tcPr>
            <w:tcW w:w="2250" w:type="dxa"/>
          </w:tcPr>
          <w:p w14:paraId="582E4A46" w14:textId="659EFE48" w:rsidR="00A47D12" w:rsidRDefault="00BA06FD" w:rsidP="00A47D12">
            <w:pPr>
              <w:spacing w:line="480" w:lineRule="auto"/>
            </w:pPr>
            <w:proofErr w:type="spellStart"/>
            <w:r>
              <w:t>FoodID</w:t>
            </w:r>
            <w:proofErr w:type="spellEnd"/>
          </w:p>
        </w:tc>
        <w:tc>
          <w:tcPr>
            <w:tcW w:w="2190" w:type="dxa"/>
          </w:tcPr>
          <w:p w14:paraId="02E452E6" w14:textId="279BF056" w:rsidR="00A47D12" w:rsidRDefault="00F8524C" w:rsidP="00A47D12">
            <w:pPr>
              <w:spacing w:line="480" w:lineRule="auto"/>
            </w:pPr>
            <w:r>
              <w:t>VARCHAR</w:t>
            </w:r>
          </w:p>
        </w:tc>
        <w:tc>
          <w:tcPr>
            <w:tcW w:w="2291" w:type="dxa"/>
          </w:tcPr>
          <w:p w14:paraId="0C4CF183" w14:textId="1B75E0ED" w:rsidR="00A47D12" w:rsidRDefault="00BA06FD" w:rsidP="00A47D12">
            <w:pPr>
              <w:spacing w:line="480" w:lineRule="auto"/>
            </w:pPr>
            <w:r>
              <w:t>3</w:t>
            </w:r>
          </w:p>
        </w:tc>
      </w:tr>
      <w:tr w:rsidR="00A47D12" w14:paraId="1EE40C55" w14:textId="77777777" w:rsidTr="005B1A57">
        <w:trPr>
          <w:trHeight w:val="497"/>
        </w:trPr>
        <w:tc>
          <w:tcPr>
            <w:tcW w:w="2192" w:type="dxa"/>
          </w:tcPr>
          <w:p w14:paraId="09327E4B" w14:textId="79F54E6D" w:rsidR="00A47D12" w:rsidRDefault="00BA06FD" w:rsidP="00A47D12">
            <w:pPr>
              <w:spacing w:line="480" w:lineRule="auto"/>
            </w:pPr>
            <w:r>
              <w:t>Food</w:t>
            </w:r>
          </w:p>
        </w:tc>
        <w:tc>
          <w:tcPr>
            <w:tcW w:w="2250" w:type="dxa"/>
          </w:tcPr>
          <w:p w14:paraId="7123A795" w14:textId="140538BC" w:rsidR="00A47D12" w:rsidRDefault="00BA06FD" w:rsidP="00A47D12">
            <w:pPr>
              <w:spacing w:line="480" w:lineRule="auto"/>
            </w:pPr>
            <w:proofErr w:type="spellStart"/>
            <w:r>
              <w:t>FoodType</w:t>
            </w:r>
            <w:proofErr w:type="spellEnd"/>
          </w:p>
        </w:tc>
        <w:tc>
          <w:tcPr>
            <w:tcW w:w="2190" w:type="dxa"/>
          </w:tcPr>
          <w:p w14:paraId="7FE10300" w14:textId="0B70DA56" w:rsidR="00A47D12" w:rsidRDefault="00F8524C" w:rsidP="00A47D12">
            <w:pPr>
              <w:spacing w:line="480" w:lineRule="auto"/>
            </w:pPr>
            <w:r>
              <w:t>CHAR</w:t>
            </w:r>
          </w:p>
        </w:tc>
        <w:tc>
          <w:tcPr>
            <w:tcW w:w="2291" w:type="dxa"/>
          </w:tcPr>
          <w:p w14:paraId="763D0B36" w14:textId="252AC844" w:rsidR="00A47D12" w:rsidRDefault="00BA06FD" w:rsidP="00A47D12">
            <w:pPr>
              <w:spacing w:line="480" w:lineRule="auto"/>
            </w:pPr>
            <w:r>
              <w:t>15</w:t>
            </w:r>
          </w:p>
        </w:tc>
      </w:tr>
      <w:tr w:rsidR="00BA06FD" w14:paraId="3AB78DE3" w14:textId="77777777" w:rsidTr="005B1A57">
        <w:trPr>
          <w:trHeight w:val="512"/>
        </w:trPr>
        <w:tc>
          <w:tcPr>
            <w:tcW w:w="2192" w:type="dxa"/>
          </w:tcPr>
          <w:p w14:paraId="2DB9DA25" w14:textId="180EC024" w:rsidR="00BA06FD" w:rsidRDefault="00BA06FD" w:rsidP="00BA06FD">
            <w:pPr>
              <w:spacing w:line="480" w:lineRule="auto"/>
            </w:pPr>
            <w:r>
              <w:t>Food</w:t>
            </w:r>
          </w:p>
        </w:tc>
        <w:tc>
          <w:tcPr>
            <w:tcW w:w="2250" w:type="dxa"/>
          </w:tcPr>
          <w:p w14:paraId="4DF278EF" w14:textId="71DD113D" w:rsidR="00BA06FD" w:rsidRDefault="00BA06FD" w:rsidP="00BA06FD">
            <w:pPr>
              <w:spacing w:line="480" w:lineRule="auto"/>
            </w:pPr>
            <w:r>
              <w:t>Amount</w:t>
            </w:r>
          </w:p>
        </w:tc>
        <w:tc>
          <w:tcPr>
            <w:tcW w:w="2190" w:type="dxa"/>
          </w:tcPr>
          <w:p w14:paraId="6A164B34" w14:textId="4AD89603" w:rsidR="00BA06FD" w:rsidRDefault="00D24EDF" w:rsidP="00BA06FD">
            <w:pPr>
              <w:spacing w:line="480" w:lineRule="auto"/>
            </w:pPr>
            <w:r>
              <w:t>FLOAT</w:t>
            </w:r>
          </w:p>
        </w:tc>
        <w:tc>
          <w:tcPr>
            <w:tcW w:w="2291" w:type="dxa"/>
          </w:tcPr>
          <w:p w14:paraId="744FF6AF" w14:textId="39CCEC2A" w:rsidR="00BA06FD" w:rsidRDefault="00BA06FD" w:rsidP="00BA06FD">
            <w:pPr>
              <w:spacing w:line="480" w:lineRule="auto"/>
            </w:pPr>
            <w:r>
              <w:t>15</w:t>
            </w:r>
          </w:p>
        </w:tc>
      </w:tr>
      <w:tr w:rsidR="00BA06FD" w14:paraId="6EF1F3F4" w14:textId="77777777" w:rsidTr="005B1A57">
        <w:trPr>
          <w:trHeight w:val="497"/>
        </w:trPr>
        <w:tc>
          <w:tcPr>
            <w:tcW w:w="2192" w:type="dxa"/>
          </w:tcPr>
          <w:p w14:paraId="2ECB101D" w14:textId="1960968A" w:rsidR="00BA06FD" w:rsidRDefault="00BA06FD" w:rsidP="00BA06FD">
            <w:pPr>
              <w:spacing w:line="480" w:lineRule="auto"/>
            </w:pPr>
            <w:r>
              <w:t>Food</w:t>
            </w:r>
          </w:p>
        </w:tc>
        <w:tc>
          <w:tcPr>
            <w:tcW w:w="2250" w:type="dxa"/>
          </w:tcPr>
          <w:p w14:paraId="3F35E96C" w14:textId="719B9DB6" w:rsidR="00BA06FD" w:rsidRDefault="00BA06FD" w:rsidP="00BA06FD">
            <w:pPr>
              <w:spacing w:line="480" w:lineRule="auto"/>
            </w:pPr>
            <w:proofErr w:type="spellStart"/>
            <w:r>
              <w:t>CalorieConsumed</w:t>
            </w:r>
            <w:proofErr w:type="spellEnd"/>
          </w:p>
        </w:tc>
        <w:tc>
          <w:tcPr>
            <w:tcW w:w="2190" w:type="dxa"/>
          </w:tcPr>
          <w:p w14:paraId="1248B99E" w14:textId="406DA953" w:rsidR="00BA06FD" w:rsidRDefault="00D24EDF" w:rsidP="00BA06FD">
            <w:pPr>
              <w:spacing w:line="480" w:lineRule="auto"/>
            </w:pPr>
            <w:r>
              <w:t>FLOAT</w:t>
            </w:r>
          </w:p>
        </w:tc>
        <w:tc>
          <w:tcPr>
            <w:tcW w:w="2291" w:type="dxa"/>
          </w:tcPr>
          <w:p w14:paraId="0B058CA9" w14:textId="4BE8A0C9" w:rsidR="00BA06FD" w:rsidRDefault="00BA06FD" w:rsidP="00BA06FD">
            <w:pPr>
              <w:spacing w:line="480" w:lineRule="auto"/>
            </w:pPr>
            <w:r>
              <w:t>20</w:t>
            </w:r>
          </w:p>
        </w:tc>
      </w:tr>
      <w:tr w:rsidR="00BA06FD" w14:paraId="0A24F888" w14:textId="77777777" w:rsidTr="005B1A57">
        <w:trPr>
          <w:trHeight w:val="512"/>
        </w:trPr>
        <w:tc>
          <w:tcPr>
            <w:tcW w:w="2192" w:type="dxa"/>
          </w:tcPr>
          <w:p w14:paraId="5328B932" w14:textId="28EDC137" w:rsidR="00BA06FD" w:rsidRDefault="00BA06FD" w:rsidP="00BA06FD">
            <w:pPr>
              <w:spacing w:line="480" w:lineRule="auto"/>
            </w:pPr>
            <w:r>
              <w:t>Food</w:t>
            </w:r>
          </w:p>
        </w:tc>
        <w:tc>
          <w:tcPr>
            <w:tcW w:w="2250" w:type="dxa"/>
          </w:tcPr>
          <w:p w14:paraId="5C55A02F" w14:textId="679EDF96" w:rsidR="00BA06FD" w:rsidRDefault="00BA06FD" w:rsidP="00BA06FD">
            <w:pPr>
              <w:spacing w:line="480" w:lineRule="auto"/>
            </w:pPr>
            <w:proofErr w:type="spellStart"/>
            <w:r>
              <w:t>MacroNutrients</w:t>
            </w:r>
            <w:proofErr w:type="spellEnd"/>
          </w:p>
        </w:tc>
        <w:tc>
          <w:tcPr>
            <w:tcW w:w="2190" w:type="dxa"/>
          </w:tcPr>
          <w:p w14:paraId="5BEF0FED" w14:textId="0C919320" w:rsidR="00BA06FD" w:rsidRDefault="00F8524C" w:rsidP="00BA06FD">
            <w:pPr>
              <w:spacing w:line="480" w:lineRule="auto"/>
            </w:pPr>
            <w:r>
              <w:t>CHAR</w:t>
            </w:r>
          </w:p>
        </w:tc>
        <w:tc>
          <w:tcPr>
            <w:tcW w:w="2291" w:type="dxa"/>
          </w:tcPr>
          <w:p w14:paraId="7D42E3AA" w14:textId="424D23AA" w:rsidR="00BA06FD" w:rsidRDefault="00BA06FD" w:rsidP="00BA06FD">
            <w:pPr>
              <w:spacing w:line="480" w:lineRule="auto"/>
            </w:pPr>
            <w:r>
              <w:t>20</w:t>
            </w:r>
          </w:p>
        </w:tc>
      </w:tr>
      <w:tr w:rsidR="00BA06FD" w14:paraId="3A14A836" w14:textId="77777777" w:rsidTr="005B1A57">
        <w:trPr>
          <w:trHeight w:val="512"/>
        </w:trPr>
        <w:tc>
          <w:tcPr>
            <w:tcW w:w="2192" w:type="dxa"/>
          </w:tcPr>
          <w:p w14:paraId="100698AF" w14:textId="2AF773EF" w:rsidR="00BA06FD" w:rsidRDefault="009C5BBF" w:rsidP="00BA06FD">
            <w:pPr>
              <w:spacing w:line="480" w:lineRule="auto"/>
            </w:pPr>
            <w:r>
              <w:t>Consumes</w:t>
            </w:r>
          </w:p>
        </w:tc>
        <w:tc>
          <w:tcPr>
            <w:tcW w:w="2250" w:type="dxa"/>
          </w:tcPr>
          <w:p w14:paraId="681C293E" w14:textId="34EFA9F2" w:rsidR="00BA06FD" w:rsidRDefault="009C5BBF" w:rsidP="00BA06FD">
            <w:pPr>
              <w:spacing w:line="480" w:lineRule="auto"/>
            </w:pPr>
            <w:proofErr w:type="spellStart"/>
            <w:r>
              <w:t>CustomerID</w:t>
            </w:r>
            <w:proofErr w:type="spellEnd"/>
          </w:p>
        </w:tc>
        <w:tc>
          <w:tcPr>
            <w:tcW w:w="2190" w:type="dxa"/>
          </w:tcPr>
          <w:p w14:paraId="1B672E28" w14:textId="0C55F96D" w:rsidR="00BA06FD" w:rsidRDefault="00F8524C" w:rsidP="00BA06FD">
            <w:pPr>
              <w:spacing w:line="480" w:lineRule="auto"/>
            </w:pPr>
            <w:r>
              <w:t>CHAR</w:t>
            </w:r>
          </w:p>
        </w:tc>
        <w:tc>
          <w:tcPr>
            <w:tcW w:w="2291" w:type="dxa"/>
          </w:tcPr>
          <w:p w14:paraId="606266F5" w14:textId="24CDBC42" w:rsidR="00BA06FD" w:rsidRDefault="009C5BBF" w:rsidP="00BA06FD">
            <w:pPr>
              <w:spacing w:line="480" w:lineRule="auto"/>
            </w:pPr>
            <w:r>
              <w:t>3</w:t>
            </w:r>
          </w:p>
        </w:tc>
      </w:tr>
      <w:tr w:rsidR="00BA06FD" w14:paraId="6FD84E47" w14:textId="77777777" w:rsidTr="005B1A57">
        <w:trPr>
          <w:trHeight w:val="497"/>
        </w:trPr>
        <w:tc>
          <w:tcPr>
            <w:tcW w:w="2192" w:type="dxa"/>
          </w:tcPr>
          <w:p w14:paraId="4585E5FA" w14:textId="79654D19" w:rsidR="00BA06FD" w:rsidRDefault="009C5BBF" w:rsidP="00BA06FD">
            <w:pPr>
              <w:spacing w:line="480" w:lineRule="auto"/>
            </w:pPr>
            <w:r>
              <w:t>Consumes</w:t>
            </w:r>
          </w:p>
        </w:tc>
        <w:tc>
          <w:tcPr>
            <w:tcW w:w="2250" w:type="dxa"/>
          </w:tcPr>
          <w:p w14:paraId="3CD470CD" w14:textId="23FDF7DC" w:rsidR="00BA06FD" w:rsidRDefault="009C5BBF" w:rsidP="00BA06FD">
            <w:pPr>
              <w:spacing w:line="480" w:lineRule="auto"/>
            </w:pPr>
            <w:proofErr w:type="spellStart"/>
            <w:r>
              <w:t>FoodID</w:t>
            </w:r>
            <w:proofErr w:type="spellEnd"/>
          </w:p>
        </w:tc>
        <w:tc>
          <w:tcPr>
            <w:tcW w:w="2190" w:type="dxa"/>
          </w:tcPr>
          <w:p w14:paraId="3CF83F2A" w14:textId="326FDA46" w:rsidR="00BA06FD" w:rsidRDefault="00F8524C" w:rsidP="00BA06FD">
            <w:pPr>
              <w:spacing w:line="480" w:lineRule="auto"/>
            </w:pPr>
            <w:r>
              <w:t>VARCHAR</w:t>
            </w:r>
          </w:p>
        </w:tc>
        <w:tc>
          <w:tcPr>
            <w:tcW w:w="2291" w:type="dxa"/>
          </w:tcPr>
          <w:p w14:paraId="1A9C0E2B" w14:textId="57426674" w:rsidR="00BA06FD" w:rsidRDefault="009C5BBF" w:rsidP="00BA06FD">
            <w:pPr>
              <w:spacing w:line="480" w:lineRule="auto"/>
            </w:pPr>
            <w:r>
              <w:t>3</w:t>
            </w:r>
          </w:p>
        </w:tc>
      </w:tr>
      <w:tr w:rsidR="00BA06FD" w14:paraId="24CA8F9B" w14:textId="77777777" w:rsidTr="005B1A57">
        <w:trPr>
          <w:trHeight w:val="497"/>
        </w:trPr>
        <w:tc>
          <w:tcPr>
            <w:tcW w:w="2192" w:type="dxa"/>
          </w:tcPr>
          <w:p w14:paraId="583FDEA5" w14:textId="5FFC38BA" w:rsidR="00BA06FD" w:rsidRDefault="00612C8C" w:rsidP="00BA06FD">
            <w:pPr>
              <w:spacing w:line="480" w:lineRule="auto"/>
            </w:pPr>
            <w:r>
              <w:t>Gym</w:t>
            </w:r>
          </w:p>
        </w:tc>
        <w:tc>
          <w:tcPr>
            <w:tcW w:w="2250" w:type="dxa"/>
          </w:tcPr>
          <w:p w14:paraId="254D4CAA" w14:textId="1943D3C3" w:rsidR="00BA06FD" w:rsidRDefault="00612C8C" w:rsidP="00BA06FD">
            <w:pPr>
              <w:spacing w:line="480" w:lineRule="auto"/>
            </w:pPr>
            <w:proofErr w:type="spellStart"/>
            <w:r>
              <w:t>GymID</w:t>
            </w:r>
            <w:proofErr w:type="spellEnd"/>
          </w:p>
        </w:tc>
        <w:tc>
          <w:tcPr>
            <w:tcW w:w="2190" w:type="dxa"/>
          </w:tcPr>
          <w:p w14:paraId="2182DEBD" w14:textId="3D820AC4" w:rsidR="00BA06FD" w:rsidRDefault="00F8524C" w:rsidP="00BA06FD">
            <w:pPr>
              <w:spacing w:line="480" w:lineRule="auto"/>
            </w:pPr>
            <w:r>
              <w:t>CHAR</w:t>
            </w:r>
          </w:p>
        </w:tc>
        <w:tc>
          <w:tcPr>
            <w:tcW w:w="2291" w:type="dxa"/>
          </w:tcPr>
          <w:p w14:paraId="34A7CF5A" w14:textId="05548C53" w:rsidR="00BA06FD" w:rsidRDefault="00612C8C" w:rsidP="00BA06FD">
            <w:pPr>
              <w:spacing w:line="480" w:lineRule="auto"/>
            </w:pPr>
            <w:r>
              <w:t>5</w:t>
            </w:r>
          </w:p>
        </w:tc>
      </w:tr>
      <w:tr w:rsidR="00BA06FD" w14:paraId="5659F021" w14:textId="77777777" w:rsidTr="005B1A57">
        <w:trPr>
          <w:trHeight w:val="512"/>
        </w:trPr>
        <w:tc>
          <w:tcPr>
            <w:tcW w:w="2192" w:type="dxa"/>
          </w:tcPr>
          <w:p w14:paraId="09F3F3F8" w14:textId="03FCEF9C" w:rsidR="00BA06FD" w:rsidRDefault="00612C8C" w:rsidP="00BA06FD">
            <w:pPr>
              <w:spacing w:line="480" w:lineRule="auto"/>
            </w:pPr>
            <w:r>
              <w:lastRenderedPageBreak/>
              <w:t>Gym</w:t>
            </w:r>
          </w:p>
        </w:tc>
        <w:tc>
          <w:tcPr>
            <w:tcW w:w="2250" w:type="dxa"/>
          </w:tcPr>
          <w:p w14:paraId="6EE32F95" w14:textId="3C8257A6" w:rsidR="00BA06FD" w:rsidRDefault="00612C8C" w:rsidP="00BA06FD">
            <w:pPr>
              <w:spacing w:line="480" w:lineRule="auto"/>
            </w:pPr>
            <w:proofErr w:type="spellStart"/>
            <w:r>
              <w:t>GymName</w:t>
            </w:r>
            <w:proofErr w:type="spellEnd"/>
          </w:p>
        </w:tc>
        <w:tc>
          <w:tcPr>
            <w:tcW w:w="2190" w:type="dxa"/>
          </w:tcPr>
          <w:p w14:paraId="1CA553B4" w14:textId="7D91069C" w:rsidR="00BA06FD" w:rsidRDefault="00F8524C" w:rsidP="00BA06FD">
            <w:pPr>
              <w:spacing w:line="480" w:lineRule="auto"/>
            </w:pPr>
            <w:r>
              <w:t>VARCHAR</w:t>
            </w:r>
          </w:p>
        </w:tc>
        <w:tc>
          <w:tcPr>
            <w:tcW w:w="2291" w:type="dxa"/>
          </w:tcPr>
          <w:p w14:paraId="0D88DB83" w14:textId="243EAA1E" w:rsidR="00BA06FD" w:rsidRDefault="00612C8C" w:rsidP="00BA06FD">
            <w:pPr>
              <w:spacing w:line="480" w:lineRule="auto"/>
            </w:pPr>
            <w:r>
              <w:t>30</w:t>
            </w:r>
          </w:p>
        </w:tc>
      </w:tr>
      <w:tr w:rsidR="00BA06FD" w14:paraId="2EEEA8AE" w14:textId="77777777" w:rsidTr="005B1A57">
        <w:trPr>
          <w:trHeight w:val="497"/>
        </w:trPr>
        <w:tc>
          <w:tcPr>
            <w:tcW w:w="2192" w:type="dxa"/>
          </w:tcPr>
          <w:p w14:paraId="535DFD06" w14:textId="0FEFFAC9" w:rsidR="00BA06FD" w:rsidRDefault="00612C8C" w:rsidP="00BA06FD">
            <w:pPr>
              <w:spacing w:line="480" w:lineRule="auto"/>
            </w:pPr>
            <w:r>
              <w:t>Gym</w:t>
            </w:r>
          </w:p>
        </w:tc>
        <w:tc>
          <w:tcPr>
            <w:tcW w:w="2250" w:type="dxa"/>
          </w:tcPr>
          <w:p w14:paraId="57C0C39E" w14:textId="69155782" w:rsidR="00BA06FD" w:rsidRDefault="00612C8C" w:rsidP="00BA06FD">
            <w:pPr>
              <w:spacing w:line="480" w:lineRule="auto"/>
            </w:pPr>
            <w:proofErr w:type="spellStart"/>
            <w:r>
              <w:t>GymLocation</w:t>
            </w:r>
            <w:proofErr w:type="spellEnd"/>
          </w:p>
        </w:tc>
        <w:tc>
          <w:tcPr>
            <w:tcW w:w="2190" w:type="dxa"/>
          </w:tcPr>
          <w:p w14:paraId="191D6895" w14:textId="7D30B8E1" w:rsidR="00BA06FD" w:rsidRDefault="00F8524C" w:rsidP="00BA06FD">
            <w:pPr>
              <w:spacing w:line="480" w:lineRule="auto"/>
            </w:pPr>
            <w:r>
              <w:t>VARCHAR</w:t>
            </w:r>
          </w:p>
        </w:tc>
        <w:tc>
          <w:tcPr>
            <w:tcW w:w="2291" w:type="dxa"/>
          </w:tcPr>
          <w:p w14:paraId="1841C9FD" w14:textId="1913C03E" w:rsidR="00612C8C" w:rsidRDefault="00612C8C" w:rsidP="00BA06FD">
            <w:pPr>
              <w:spacing w:line="480" w:lineRule="auto"/>
            </w:pPr>
            <w:r>
              <w:t>30</w:t>
            </w:r>
          </w:p>
        </w:tc>
      </w:tr>
      <w:tr w:rsidR="00BA06FD" w14:paraId="5360F2CC" w14:textId="77777777" w:rsidTr="005B1A57">
        <w:trPr>
          <w:trHeight w:val="512"/>
        </w:trPr>
        <w:tc>
          <w:tcPr>
            <w:tcW w:w="2192" w:type="dxa"/>
          </w:tcPr>
          <w:p w14:paraId="14C9F6C7" w14:textId="3D1B6270" w:rsidR="00BA06FD" w:rsidRDefault="00612C8C" w:rsidP="00BA06FD">
            <w:pPr>
              <w:spacing w:line="480" w:lineRule="auto"/>
            </w:pPr>
            <w:r>
              <w:t>Gym</w:t>
            </w:r>
          </w:p>
        </w:tc>
        <w:tc>
          <w:tcPr>
            <w:tcW w:w="2250" w:type="dxa"/>
          </w:tcPr>
          <w:p w14:paraId="230CE26C" w14:textId="4C564E70" w:rsidR="00BA06FD" w:rsidRDefault="00612C8C" w:rsidP="00BA06FD">
            <w:pPr>
              <w:spacing w:line="480" w:lineRule="auto"/>
            </w:pPr>
            <w:r>
              <w:t>StartDate</w:t>
            </w:r>
          </w:p>
        </w:tc>
        <w:tc>
          <w:tcPr>
            <w:tcW w:w="2190" w:type="dxa"/>
          </w:tcPr>
          <w:p w14:paraId="40571091" w14:textId="5C4FDAF9" w:rsidR="00BA06FD" w:rsidRDefault="00612C8C" w:rsidP="00F8524C">
            <w:pPr>
              <w:tabs>
                <w:tab w:val="left" w:pos="910"/>
              </w:tabs>
              <w:spacing w:line="480" w:lineRule="auto"/>
            </w:pPr>
            <w:r>
              <w:t>D</w:t>
            </w:r>
            <w:r w:rsidR="00F8524C">
              <w:t>ATE</w:t>
            </w:r>
          </w:p>
        </w:tc>
        <w:tc>
          <w:tcPr>
            <w:tcW w:w="2291" w:type="dxa"/>
          </w:tcPr>
          <w:p w14:paraId="67236184" w14:textId="5F01C2D9" w:rsidR="00BA06FD" w:rsidRDefault="00F8524C" w:rsidP="00BA06FD">
            <w:pPr>
              <w:spacing w:line="480" w:lineRule="auto"/>
            </w:pPr>
            <w:r>
              <w:t>DATE</w:t>
            </w:r>
          </w:p>
        </w:tc>
      </w:tr>
      <w:tr w:rsidR="00BA06FD" w14:paraId="2D4912F6" w14:textId="77777777" w:rsidTr="005B1A57">
        <w:trPr>
          <w:trHeight w:val="497"/>
        </w:trPr>
        <w:tc>
          <w:tcPr>
            <w:tcW w:w="2192" w:type="dxa"/>
          </w:tcPr>
          <w:p w14:paraId="494F60E3" w14:textId="2E6093D6" w:rsidR="00BA06FD" w:rsidRDefault="00612C8C" w:rsidP="00BA06FD">
            <w:pPr>
              <w:spacing w:line="480" w:lineRule="auto"/>
            </w:pPr>
            <w:r>
              <w:t>Gym</w:t>
            </w:r>
          </w:p>
        </w:tc>
        <w:tc>
          <w:tcPr>
            <w:tcW w:w="2250" w:type="dxa"/>
          </w:tcPr>
          <w:p w14:paraId="0544CA12" w14:textId="4AD72DC0" w:rsidR="00BA06FD" w:rsidRDefault="00612C8C" w:rsidP="00BA06FD">
            <w:pPr>
              <w:spacing w:line="480" w:lineRule="auto"/>
            </w:pPr>
            <w:proofErr w:type="spellStart"/>
            <w:r>
              <w:t>CustomerID</w:t>
            </w:r>
            <w:proofErr w:type="spellEnd"/>
          </w:p>
        </w:tc>
        <w:tc>
          <w:tcPr>
            <w:tcW w:w="2190" w:type="dxa"/>
          </w:tcPr>
          <w:p w14:paraId="3B08D3B4" w14:textId="7386183A" w:rsidR="00BA06FD" w:rsidRDefault="00F8524C" w:rsidP="00BA06FD">
            <w:pPr>
              <w:spacing w:line="480" w:lineRule="auto"/>
            </w:pPr>
            <w:r>
              <w:t>CHAR</w:t>
            </w:r>
          </w:p>
        </w:tc>
        <w:tc>
          <w:tcPr>
            <w:tcW w:w="2291" w:type="dxa"/>
          </w:tcPr>
          <w:p w14:paraId="5CAE7EF3" w14:textId="4AC5EB0A" w:rsidR="00BA06FD" w:rsidRDefault="00612C8C" w:rsidP="00BA06FD">
            <w:pPr>
              <w:spacing w:line="480" w:lineRule="auto"/>
            </w:pPr>
            <w:r>
              <w:t>3</w:t>
            </w:r>
          </w:p>
        </w:tc>
      </w:tr>
      <w:tr w:rsidR="002050C4" w14:paraId="4AEF31BD" w14:textId="77777777" w:rsidTr="005B1A57">
        <w:trPr>
          <w:trHeight w:val="512"/>
        </w:trPr>
        <w:tc>
          <w:tcPr>
            <w:tcW w:w="2192" w:type="dxa"/>
          </w:tcPr>
          <w:p w14:paraId="6769234F" w14:textId="529325F0" w:rsidR="002050C4" w:rsidRDefault="002050C4" w:rsidP="002050C4">
            <w:pPr>
              <w:spacing w:line="480" w:lineRule="auto"/>
            </w:pPr>
            <w:r>
              <w:t>Exercise</w:t>
            </w:r>
          </w:p>
        </w:tc>
        <w:tc>
          <w:tcPr>
            <w:tcW w:w="2250" w:type="dxa"/>
          </w:tcPr>
          <w:p w14:paraId="477C7387" w14:textId="72234ADE" w:rsidR="002050C4" w:rsidRDefault="002050C4" w:rsidP="002050C4">
            <w:pPr>
              <w:spacing w:line="480" w:lineRule="auto"/>
            </w:pPr>
            <w:proofErr w:type="spellStart"/>
            <w:r>
              <w:t>WorkoutID</w:t>
            </w:r>
            <w:proofErr w:type="spellEnd"/>
          </w:p>
        </w:tc>
        <w:tc>
          <w:tcPr>
            <w:tcW w:w="2190" w:type="dxa"/>
          </w:tcPr>
          <w:p w14:paraId="0C68D61E" w14:textId="436834F9" w:rsidR="002050C4" w:rsidRDefault="00F8524C" w:rsidP="002050C4">
            <w:pPr>
              <w:spacing w:line="480" w:lineRule="auto"/>
            </w:pPr>
            <w:r>
              <w:t>VARCHAR</w:t>
            </w:r>
          </w:p>
        </w:tc>
        <w:tc>
          <w:tcPr>
            <w:tcW w:w="2291" w:type="dxa"/>
          </w:tcPr>
          <w:p w14:paraId="2CEAE8BC" w14:textId="35F05E78" w:rsidR="002050C4" w:rsidRDefault="002050C4" w:rsidP="002050C4">
            <w:pPr>
              <w:spacing w:line="480" w:lineRule="auto"/>
            </w:pPr>
            <w:r>
              <w:t>3</w:t>
            </w:r>
          </w:p>
        </w:tc>
      </w:tr>
      <w:tr w:rsidR="002050C4" w14:paraId="49ADF1DE" w14:textId="77777777" w:rsidTr="005B1A57">
        <w:trPr>
          <w:trHeight w:val="497"/>
        </w:trPr>
        <w:tc>
          <w:tcPr>
            <w:tcW w:w="2192" w:type="dxa"/>
          </w:tcPr>
          <w:p w14:paraId="5553F766" w14:textId="6164F5A9" w:rsidR="002050C4" w:rsidRDefault="002050C4" w:rsidP="002050C4">
            <w:pPr>
              <w:spacing w:line="480" w:lineRule="auto"/>
            </w:pPr>
            <w:r>
              <w:t>Exercise</w:t>
            </w:r>
          </w:p>
        </w:tc>
        <w:tc>
          <w:tcPr>
            <w:tcW w:w="2250" w:type="dxa"/>
          </w:tcPr>
          <w:p w14:paraId="1146F8CC" w14:textId="79314CF3" w:rsidR="002050C4" w:rsidRDefault="002050C4" w:rsidP="002050C4">
            <w:pPr>
              <w:spacing w:line="480" w:lineRule="auto"/>
            </w:pPr>
            <w:proofErr w:type="spellStart"/>
            <w:r>
              <w:t>WorkoutType</w:t>
            </w:r>
            <w:proofErr w:type="spellEnd"/>
          </w:p>
        </w:tc>
        <w:tc>
          <w:tcPr>
            <w:tcW w:w="2190" w:type="dxa"/>
          </w:tcPr>
          <w:p w14:paraId="6AC35D6F" w14:textId="13106A53" w:rsidR="002050C4" w:rsidRDefault="00F8524C" w:rsidP="002050C4">
            <w:pPr>
              <w:spacing w:line="480" w:lineRule="auto"/>
            </w:pPr>
            <w:r>
              <w:t>CHAR</w:t>
            </w:r>
          </w:p>
        </w:tc>
        <w:tc>
          <w:tcPr>
            <w:tcW w:w="2291" w:type="dxa"/>
          </w:tcPr>
          <w:p w14:paraId="63E4556C" w14:textId="246CEC45" w:rsidR="002050C4" w:rsidRDefault="00CB2BFC" w:rsidP="002050C4">
            <w:pPr>
              <w:spacing w:line="480" w:lineRule="auto"/>
            </w:pPr>
            <w:r>
              <w:t>40</w:t>
            </w:r>
          </w:p>
        </w:tc>
      </w:tr>
      <w:tr w:rsidR="002050C4" w14:paraId="20B8CADE" w14:textId="77777777" w:rsidTr="005B1A57">
        <w:trPr>
          <w:trHeight w:val="512"/>
        </w:trPr>
        <w:tc>
          <w:tcPr>
            <w:tcW w:w="2192" w:type="dxa"/>
          </w:tcPr>
          <w:p w14:paraId="31249F20" w14:textId="53EE75FB" w:rsidR="002050C4" w:rsidRDefault="002050C4" w:rsidP="002050C4">
            <w:pPr>
              <w:spacing w:line="480" w:lineRule="auto"/>
            </w:pPr>
            <w:r>
              <w:t>Exercise</w:t>
            </w:r>
          </w:p>
        </w:tc>
        <w:tc>
          <w:tcPr>
            <w:tcW w:w="2250" w:type="dxa"/>
          </w:tcPr>
          <w:p w14:paraId="64F9616B" w14:textId="7E30FED6" w:rsidR="002050C4" w:rsidRDefault="002050C4" w:rsidP="002050C4">
            <w:pPr>
              <w:spacing w:line="480" w:lineRule="auto"/>
            </w:pPr>
            <w:r>
              <w:t>Duration</w:t>
            </w:r>
          </w:p>
        </w:tc>
        <w:tc>
          <w:tcPr>
            <w:tcW w:w="2190" w:type="dxa"/>
          </w:tcPr>
          <w:p w14:paraId="4E1B3B0F" w14:textId="594AB26B" w:rsidR="002050C4" w:rsidRDefault="00F8524C" w:rsidP="002050C4">
            <w:pPr>
              <w:spacing w:line="480" w:lineRule="auto"/>
            </w:pPr>
            <w:r>
              <w:t>VARCHAR</w:t>
            </w:r>
          </w:p>
        </w:tc>
        <w:tc>
          <w:tcPr>
            <w:tcW w:w="2291" w:type="dxa"/>
          </w:tcPr>
          <w:p w14:paraId="05B58B97" w14:textId="2F54D378" w:rsidR="002050C4" w:rsidRDefault="00CB2BFC" w:rsidP="002050C4">
            <w:pPr>
              <w:spacing w:line="480" w:lineRule="auto"/>
            </w:pPr>
            <w:r>
              <w:t>20</w:t>
            </w:r>
          </w:p>
        </w:tc>
      </w:tr>
      <w:tr w:rsidR="002050C4" w14:paraId="274C7E45" w14:textId="77777777" w:rsidTr="005B1A57">
        <w:trPr>
          <w:trHeight w:val="497"/>
        </w:trPr>
        <w:tc>
          <w:tcPr>
            <w:tcW w:w="2192" w:type="dxa"/>
          </w:tcPr>
          <w:p w14:paraId="6C4B642A" w14:textId="6FFC260A" w:rsidR="002050C4" w:rsidRDefault="002050C4" w:rsidP="002050C4">
            <w:pPr>
              <w:spacing w:line="480" w:lineRule="auto"/>
            </w:pPr>
            <w:r>
              <w:t>Exercise</w:t>
            </w:r>
          </w:p>
        </w:tc>
        <w:tc>
          <w:tcPr>
            <w:tcW w:w="2250" w:type="dxa"/>
          </w:tcPr>
          <w:p w14:paraId="234E7DF8" w14:textId="374C2E11" w:rsidR="002050C4" w:rsidRDefault="002050C4" w:rsidP="002050C4">
            <w:pPr>
              <w:spacing w:line="480" w:lineRule="auto"/>
            </w:pPr>
            <w:proofErr w:type="spellStart"/>
            <w:r>
              <w:t>CaloriesBurned</w:t>
            </w:r>
            <w:proofErr w:type="spellEnd"/>
          </w:p>
        </w:tc>
        <w:tc>
          <w:tcPr>
            <w:tcW w:w="2190" w:type="dxa"/>
          </w:tcPr>
          <w:p w14:paraId="15435D5A" w14:textId="43FC82FB" w:rsidR="002050C4" w:rsidRDefault="00D24EDF" w:rsidP="002050C4">
            <w:pPr>
              <w:spacing w:line="480" w:lineRule="auto"/>
            </w:pPr>
            <w:r>
              <w:t>FLOAT</w:t>
            </w:r>
          </w:p>
        </w:tc>
        <w:tc>
          <w:tcPr>
            <w:tcW w:w="2291" w:type="dxa"/>
          </w:tcPr>
          <w:p w14:paraId="5460F965" w14:textId="32422621" w:rsidR="002050C4" w:rsidRDefault="002050C4" w:rsidP="002050C4">
            <w:pPr>
              <w:spacing w:line="480" w:lineRule="auto"/>
            </w:pPr>
            <w:r>
              <w:t>15</w:t>
            </w:r>
          </w:p>
        </w:tc>
      </w:tr>
      <w:tr w:rsidR="002050C4" w14:paraId="28D95E15" w14:textId="77777777" w:rsidTr="005B1A57">
        <w:trPr>
          <w:trHeight w:val="512"/>
        </w:trPr>
        <w:tc>
          <w:tcPr>
            <w:tcW w:w="2192" w:type="dxa"/>
          </w:tcPr>
          <w:p w14:paraId="3C94EA18" w14:textId="30C48BAA" w:rsidR="002050C4" w:rsidRDefault="002050C4" w:rsidP="002050C4">
            <w:pPr>
              <w:spacing w:line="480" w:lineRule="auto"/>
            </w:pPr>
            <w:r>
              <w:t>Has</w:t>
            </w:r>
          </w:p>
        </w:tc>
        <w:tc>
          <w:tcPr>
            <w:tcW w:w="2250" w:type="dxa"/>
          </w:tcPr>
          <w:p w14:paraId="37E56A12" w14:textId="7F2ED597" w:rsidR="002050C4" w:rsidRDefault="002050C4" w:rsidP="002050C4">
            <w:pPr>
              <w:spacing w:line="480" w:lineRule="auto"/>
            </w:pPr>
            <w:proofErr w:type="spellStart"/>
            <w:r>
              <w:t>GymID</w:t>
            </w:r>
            <w:proofErr w:type="spellEnd"/>
          </w:p>
        </w:tc>
        <w:tc>
          <w:tcPr>
            <w:tcW w:w="2190" w:type="dxa"/>
          </w:tcPr>
          <w:p w14:paraId="7722F5B9" w14:textId="67D1B018" w:rsidR="002050C4" w:rsidRDefault="00F8524C" w:rsidP="002050C4">
            <w:pPr>
              <w:spacing w:line="480" w:lineRule="auto"/>
            </w:pPr>
            <w:r>
              <w:t>CHAR</w:t>
            </w:r>
          </w:p>
        </w:tc>
        <w:tc>
          <w:tcPr>
            <w:tcW w:w="2291" w:type="dxa"/>
          </w:tcPr>
          <w:p w14:paraId="1339BB76" w14:textId="1B3A67C8" w:rsidR="002050C4" w:rsidRDefault="002050C4" w:rsidP="002050C4">
            <w:pPr>
              <w:spacing w:line="480" w:lineRule="auto"/>
            </w:pPr>
            <w:r>
              <w:t>5</w:t>
            </w:r>
          </w:p>
        </w:tc>
      </w:tr>
      <w:tr w:rsidR="002050C4" w14:paraId="7C07114E" w14:textId="77777777" w:rsidTr="005B1A57">
        <w:trPr>
          <w:trHeight w:val="512"/>
        </w:trPr>
        <w:tc>
          <w:tcPr>
            <w:tcW w:w="2192" w:type="dxa"/>
          </w:tcPr>
          <w:p w14:paraId="35FB18A8" w14:textId="2AAC2871" w:rsidR="002050C4" w:rsidRDefault="002050C4" w:rsidP="002050C4">
            <w:pPr>
              <w:spacing w:line="480" w:lineRule="auto"/>
            </w:pPr>
            <w:r>
              <w:t>Has</w:t>
            </w:r>
          </w:p>
        </w:tc>
        <w:tc>
          <w:tcPr>
            <w:tcW w:w="2250" w:type="dxa"/>
          </w:tcPr>
          <w:p w14:paraId="7CEDB460" w14:textId="29984727" w:rsidR="002050C4" w:rsidRDefault="002050C4" w:rsidP="002050C4">
            <w:pPr>
              <w:spacing w:line="480" w:lineRule="auto"/>
            </w:pPr>
            <w:proofErr w:type="spellStart"/>
            <w:r>
              <w:t>WorkoutID</w:t>
            </w:r>
            <w:proofErr w:type="spellEnd"/>
          </w:p>
        </w:tc>
        <w:tc>
          <w:tcPr>
            <w:tcW w:w="2190" w:type="dxa"/>
          </w:tcPr>
          <w:p w14:paraId="462DD4CA" w14:textId="0607BDB1" w:rsidR="002050C4" w:rsidRDefault="00F8524C" w:rsidP="002050C4">
            <w:pPr>
              <w:spacing w:line="480" w:lineRule="auto"/>
            </w:pPr>
            <w:r>
              <w:t>VARCHAR</w:t>
            </w:r>
          </w:p>
        </w:tc>
        <w:tc>
          <w:tcPr>
            <w:tcW w:w="2291" w:type="dxa"/>
          </w:tcPr>
          <w:p w14:paraId="6749246B" w14:textId="407E9E1B" w:rsidR="002050C4" w:rsidRDefault="002050C4" w:rsidP="002050C4">
            <w:pPr>
              <w:spacing w:line="480" w:lineRule="auto"/>
            </w:pPr>
            <w:r>
              <w:t>3</w:t>
            </w:r>
          </w:p>
        </w:tc>
      </w:tr>
    </w:tbl>
    <w:p w14:paraId="2BCAF12D" w14:textId="6EBC475F" w:rsidR="008F444C" w:rsidRPr="00437F76" w:rsidRDefault="008F444C" w:rsidP="008F444C">
      <w:pPr>
        <w:spacing w:line="480" w:lineRule="auto"/>
        <w:rPr>
          <w:b/>
          <w:bCs/>
        </w:rPr>
      </w:pPr>
    </w:p>
    <w:p w14:paraId="0256726C" w14:textId="02B66428" w:rsidR="0044725A" w:rsidRPr="0044725A" w:rsidRDefault="00437F76" w:rsidP="0044725A">
      <w:pPr>
        <w:pStyle w:val="ListParagraph"/>
        <w:numPr>
          <w:ilvl w:val="0"/>
          <w:numId w:val="1"/>
        </w:numPr>
        <w:spacing w:line="480" w:lineRule="auto"/>
      </w:pPr>
      <w:r w:rsidRPr="0044725A">
        <w:rPr>
          <w:b/>
          <w:bCs/>
        </w:rPr>
        <w:t>Implementation</w:t>
      </w:r>
    </w:p>
    <w:p w14:paraId="79016C60" w14:textId="30C7EE38" w:rsidR="0044725A" w:rsidRPr="005B1A57" w:rsidRDefault="0044725A" w:rsidP="0044725A">
      <w:pPr>
        <w:pStyle w:val="ListParagraph"/>
        <w:numPr>
          <w:ilvl w:val="0"/>
          <w:numId w:val="5"/>
        </w:numPr>
        <w:spacing w:line="480" w:lineRule="auto"/>
        <w:rPr>
          <w:i/>
          <w:iCs/>
        </w:rPr>
      </w:pPr>
      <w:r w:rsidRPr="0044725A">
        <w:rPr>
          <w:b/>
          <w:bCs/>
          <w:i/>
          <w:iCs/>
        </w:rPr>
        <w:t>Creating Database in MySQL Server and MySQL Workbench</w:t>
      </w:r>
      <w:r w:rsidR="00345600">
        <w:rPr>
          <w:b/>
          <w:bCs/>
          <w:i/>
          <w:iCs/>
        </w:rPr>
        <w:t xml:space="preserve">: </w:t>
      </w:r>
      <w:r w:rsidR="00BA4792">
        <w:t>After creating entity relation diagram and sketching relational schema for the database we used MySQL Workbench to carefully code each tables and columns. The resulting code is down below.</w:t>
      </w:r>
    </w:p>
    <w:p w14:paraId="1DAF5DD0" w14:textId="15C4FC35" w:rsidR="005B1A57" w:rsidRPr="0044725A" w:rsidRDefault="005B1A57" w:rsidP="005B1A57">
      <w:pPr>
        <w:pStyle w:val="ListParagraph"/>
        <w:spacing w:line="480" w:lineRule="auto"/>
        <w:ind w:left="360"/>
        <w:rPr>
          <w:i/>
          <w:iCs/>
        </w:rPr>
      </w:pPr>
    </w:p>
    <w:p w14:paraId="650D35B9" w14:textId="345F74EB" w:rsidR="00E51559" w:rsidRDefault="00E51559" w:rsidP="00234561">
      <w:pPr>
        <w:spacing w:line="480" w:lineRule="auto"/>
        <w:rPr>
          <w:i/>
          <w:iCs/>
        </w:rPr>
      </w:pPr>
    </w:p>
    <w:p w14:paraId="4D152F5E" w14:textId="40C6F460" w:rsidR="00234561" w:rsidRDefault="00234561" w:rsidP="00234561">
      <w:pPr>
        <w:spacing w:line="480" w:lineRule="auto"/>
        <w:rPr>
          <w:i/>
          <w:iCs/>
        </w:rPr>
      </w:pPr>
    </w:p>
    <w:p w14:paraId="2B99EECD" w14:textId="4B6B05D7" w:rsidR="00234561" w:rsidRDefault="00234561" w:rsidP="00234561">
      <w:pPr>
        <w:spacing w:line="480" w:lineRule="auto"/>
        <w:rPr>
          <w:i/>
          <w:iCs/>
        </w:rPr>
      </w:pPr>
    </w:p>
    <w:p w14:paraId="63CBDB00" w14:textId="1E9D7D4C" w:rsidR="00234561" w:rsidRDefault="00234561" w:rsidP="00234561">
      <w:pPr>
        <w:spacing w:line="480" w:lineRule="auto"/>
        <w:rPr>
          <w:i/>
          <w:iCs/>
        </w:rPr>
      </w:pPr>
    </w:p>
    <w:p w14:paraId="11FA70DE" w14:textId="4FC89DC9" w:rsidR="00E51559" w:rsidRDefault="00E51559" w:rsidP="00E51559"/>
    <w:p w14:paraId="58D8C511" w14:textId="61F9C483" w:rsidR="00B12B36" w:rsidRDefault="00B12B36" w:rsidP="00B12B36">
      <w:pPr>
        <w:pStyle w:val="ListParagraph"/>
        <w:ind w:left="1080"/>
      </w:pPr>
    </w:p>
    <w:p w14:paraId="79B8100C" w14:textId="08C958C1" w:rsidR="005500D2" w:rsidRDefault="005500D2" w:rsidP="005500D2">
      <w:r>
        <w:rPr>
          <w:noProof/>
        </w:rPr>
        <w:lastRenderedPageBreak/>
        <mc:AlternateContent>
          <mc:Choice Requires="wps">
            <w:drawing>
              <wp:anchor distT="0" distB="0" distL="114300" distR="114300" simplePos="0" relativeHeight="251705344" behindDoc="0" locked="0" layoutInCell="1" allowOverlap="1" wp14:anchorId="4B5D0844" wp14:editId="00877FD2">
                <wp:simplePos x="0" y="0"/>
                <wp:positionH relativeFrom="column">
                  <wp:posOffset>818707</wp:posOffset>
                </wp:positionH>
                <wp:positionV relativeFrom="paragraph">
                  <wp:posOffset>-606056</wp:posOffset>
                </wp:positionV>
                <wp:extent cx="4486940" cy="9462977"/>
                <wp:effectExtent l="0" t="0" r="8890" b="5080"/>
                <wp:wrapNone/>
                <wp:docPr id="22" name="Text Box 22"/>
                <wp:cNvGraphicFramePr/>
                <a:graphic xmlns:a="http://schemas.openxmlformats.org/drawingml/2006/main">
                  <a:graphicData uri="http://schemas.microsoft.com/office/word/2010/wordprocessingShape">
                    <wps:wsp>
                      <wps:cNvSpPr txBox="1"/>
                      <wps:spPr>
                        <a:xfrm>
                          <a:off x="0" y="0"/>
                          <a:ext cx="4486940" cy="9462977"/>
                        </a:xfrm>
                        <a:prstGeom prst="rect">
                          <a:avLst/>
                        </a:prstGeom>
                        <a:blipFill dpi="0" rotWithShape="1">
                          <a:blip r:embed="rId16">
                            <a:extLst>
                              <a:ext uri="{28A0092B-C50C-407E-A947-70E740481C1C}">
                                <a14:useLocalDpi xmlns:a14="http://schemas.microsoft.com/office/drawing/2010/main" val="0"/>
                              </a:ext>
                            </a:extLst>
                          </a:blip>
                          <a:srcRect/>
                          <a:stretch>
                            <a:fillRect/>
                          </a:stretch>
                        </a:blipFill>
                        <a:ln w="6350">
                          <a:noFill/>
                        </a:ln>
                      </wps:spPr>
                      <wps:txbx>
                        <w:txbxContent>
                          <w:p w14:paraId="3287BDCE" w14:textId="77777777" w:rsidR="005500D2" w:rsidRDefault="005500D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5D0844" id="Text Box 22" o:spid="_x0000_s1030" type="#_x0000_t202" style="position:absolute;margin-left:64.45pt;margin-top:-47.7pt;width:353.3pt;height:745.1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" stroked="f" strokeweight=".5pt">
                <v:fill r:id="rId17" o:title="" recolor="t" rotate="t" type="frame"/>
                <v:textbox>
                  <w:txbxContent>
                    <w:p w14:paraId="3287BDCE" w14:textId="77777777" w:rsidR="005500D2" w:rsidRDefault="005500D2"/>
                  </w:txbxContent>
                </v:textbox>
              </v:shape>
            </w:pict>
          </mc:Fallback>
        </mc:AlternateContent>
      </w:r>
      <w:r w:rsidR="008969D9">
        <w:t>SQL Code:</w:t>
      </w:r>
    </w:p>
    <w:p w14:paraId="65754D15" w14:textId="2C7E05FA" w:rsidR="00DA1A0F" w:rsidRDefault="00C75A1A" w:rsidP="005500D2">
      <w:pPr>
        <w:pStyle w:val="ListParagraph"/>
        <w:numPr>
          <w:ilvl w:val="0"/>
          <w:numId w:val="5"/>
        </w:numPr>
      </w:pPr>
      <w:r w:rsidRPr="005500D2">
        <w:br w:type="page"/>
      </w:r>
      <w:r w:rsidR="00DA1A0F" w:rsidRPr="00DA1A0F">
        <w:rPr>
          <w:b/>
          <w:bCs/>
          <w:i/>
          <w:iCs/>
        </w:rPr>
        <w:lastRenderedPageBreak/>
        <w:t xml:space="preserve">Populating the Database: </w:t>
      </w:r>
      <w:r w:rsidR="00DA1A0F">
        <w:t>After coding the required tables and columns, the next step was to feed records and information into the database. In order to populate, 20 entries of records were given into the database. The resulting code is given below.</w:t>
      </w:r>
    </w:p>
    <w:p w14:paraId="1AE6AB2C" w14:textId="2F8456F2" w:rsidR="00DA1A0F" w:rsidRDefault="00DA1A0F" w:rsidP="00DA1A0F">
      <w:pPr>
        <w:pStyle w:val="ListParagraph"/>
        <w:numPr>
          <w:ilvl w:val="0"/>
          <w:numId w:val="6"/>
        </w:numPr>
      </w:pPr>
      <w:r>
        <w:t>Populating the customer column</w:t>
      </w:r>
    </w:p>
    <w:p w14:paraId="03085490" w14:textId="7C6E91A5" w:rsidR="00DA1A0F" w:rsidRDefault="00C46A54" w:rsidP="00DA1A0F">
      <w:pPr>
        <w:pStyle w:val="ListParagraph"/>
        <w:ind w:left="2250"/>
      </w:pPr>
      <w:r>
        <w:rPr>
          <w:noProof/>
        </w:rPr>
        <mc:AlternateContent>
          <mc:Choice Requires="wps">
            <w:drawing>
              <wp:anchor distT="0" distB="0" distL="114300" distR="114300" simplePos="0" relativeHeight="251666432" behindDoc="0" locked="0" layoutInCell="1" allowOverlap="1" wp14:anchorId="68C0A42E" wp14:editId="056B8242">
                <wp:simplePos x="0" y="0"/>
                <wp:positionH relativeFrom="column">
                  <wp:posOffset>516986</wp:posOffset>
                </wp:positionH>
                <wp:positionV relativeFrom="paragraph">
                  <wp:posOffset>62913</wp:posOffset>
                </wp:positionV>
                <wp:extent cx="4537494" cy="3459192"/>
                <wp:effectExtent l="0" t="0" r="0" b="8255"/>
                <wp:wrapNone/>
                <wp:docPr id="29" name="Text Box 29"/>
                <wp:cNvGraphicFramePr/>
                <a:graphic xmlns:a="http://schemas.openxmlformats.org/drawingml/2006/main">
                  <a:graphicData uri="http://schemas.microsoft.com/office/word/2010/wordprocessingShape">
                    <wps:wsp>
                      <wps:cNvSpPr txBox="1"/>
                      <wps:spPr>
                        <a:xfrm>
                          <a:off x="0" y="0"/>
                          <a:ext cx="4537494" cy="3459192"/>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w="6350">
                          <a:noFill/>
                        </a:ln>
                      </wps:spPr>
                      <wps:txbx>
                        <w:txbxContent>
                          <w:p w14:paraId="3474D5C8" w14:textId="77777777" w:rsidR="00C46A54" w:rsidRDefault="00C46A5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0A42E" id="Text Box 29" o:spid="_x0000_s1031" type="#_x0000_t202" style="position:absolute;left:0;text-align:left;margin-left:40.7pt;margin-top:4.95pt;width:357.3pt;height:272.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" stroked="f" strokeweight=".5pt">
                <v:fill r:id="rId19" o:title="" recolor="t" rotate="t" type="frame"/>
                <v:textbox>
                  <w:txbxContent>
                    <w:p w14:paraId="3474D5C8" w14:textId="77777777" w:rsidR="00C46A54" w:rsidRDefault="00C46A54"/>
                  </w:txbxContent>
                </v:textbox>
              </v:shape>
            </w:pict>
          </mc:Fallback>
        </mc:AlternateContent>
      </w:r>
    </w:p>
    <w:p w14:paraId="4AB614B8" w14:textId="4645B388" w:rsidR="00A73ED1" w:rsidRPr="00A73ED1" w:rsidRDefault="00A73ED1" w:rsidP="00A73ED1"/>
    <w:p w14:paraId="7B053654" w14:textId="77323042" w:rsidR="00A73ED1" w:rsidRPr="00A73ED1" w:rsidRDefault="00A73ED1" w:rsidP="00A73ED1"/>
    <w:p w14:paraId="79234ECC" w14:textId="60EB22B8" w:rsidR="00A73ED1" w:rsidRPr="00A73ED1" w:rsidRDefault="00A73ED1" w:rsidP="00A73ED1"/>
    <w:p w14:paraId="4D076380" w14:textId="687B3180" w:rsidR="00A73ED1" w:rsidRPr="00A73ED1" w:rsidRDefault="00A73ED1" w:rsidP="00A73ED1"/>
    <w:p w14:paraId="052F02FE" w14:textId="4C3534F8" w:rsidR="00A73ED1" w:rsidRPr="00A73ED1" w:rsidRDefault="00A73ED1" w:rsidP="00A73ED1"/>
    <w:p w14:paraId="4BC94B15" w14:textId="564AA616" w:rsidR="00A73ED1" w:rsidRPr="00A73ED1" w:rsidRDefault="00A73ED1" w:rsidP="00A73ED1"/>
    <w:p w14:paraId="63BA41AD" w14:textId="5E3F8491" w:rsidR="00A73ED1" w:rsidRPr="00A73ED1" w:rsidRDefault="00A73ED1" w:rsidP="00A73ED1"/>
    <w:p w14:paraId="0A08CF86" w14:textId="497A3C72" w:rsidR="00A73ED1" w:rsidRPr="00A73ED1" w:rsidRDefault="00A73ED1" w:rsidP="00A73ED1"/>
    <w:p w14:paraId="27437560" w14:textId="43F63AF3" w:rsidR="00A73ED1" w:rsidRPr="00A73ED1" w:rsidRDefault="00A73ED1" w:rsidP="00A73ED1"/>
    <w:p w14:paraId="6A4A32CA" w14:textId="5754B0D9" w:rsidR="00A73ED1" w:rsidRPr="00A73ED1" w:rsidRDefault="00A73ED1" w:rsidP="00A73ED1"/>
    <w:p w14:paraId="2B3E75EB" w14:textId="6BBDF420" w:rsidR="00A73ED1" w:rsidRDefault="00A73ED1" w:rsidP="00A73ED1"/>
    <w:p w14:paraId="2053C707" w14:textId="314BD7AD" w:rsidR="00AB75C7" w:rsidRDefault="00A73ED1" w:rsidP="009A549A">
      <w:pPr>
        <w:pStyle w:val="ListParagraph"/>
        <w:numPr>
          <w:ilvl w:val="0"/>
          <w:numId w:val="6"/>
        </w:numPr>
      </w:pPr>
      <w:r>
        <w:t xml:space="preserve">Populating the </w:t>
      </w:r>
      <w:proofErr w:type="spellStart"/>
      <w:r>
        <w:t>basicinfo</w:t>
      </w:r>
      <w:proofErr w:type="spellEnd"/>
      <w:r>
        <w:t xml:space="preserve"> column</w:t>
      </w:r>
    </w:p>
    <w:p w14:paraId="6FF68641" w14:textId="459DDE17" w:rsidR="00AB75C7" w:rsidRDefault="0054448B">
      <w:r>
        <w:rPr>
          <w:noProof/>
        </w:rPr>
        <mc:AlternateContent>
          <mc:Choice Requires="wps">
            <w:drawing>
              <wp:anchor distT="0" distB="0" distL="114300" distR="114300" simplePos="0" relativeHeight="251668480" behindDoc="0" locked="0" layoutInCell="1" allowOverlap="1" wp14:anchorId="673057E5" wp14:editId="038A1E65">
                <wp:simplePos x="0" y="0"/>
                <wp:positionH relativeFrom="column">
                  <wp:posOffset>-207010</wp:posOffset>
                </wp:positionH>
                <wp:positionV relativeFrom="paragraph">
                  <wp:posOffset>61595</wp:posOffset>
                </wp:positionV>
                <wp:extent cx="6478270" cy="3570605"/>
                <wp:effectExtent l="0" t="0" r="0" b="0"/>
                <wp:wrapNone/>
                <wp:docPr id="32" name="Text Box 32"/>
                <wp:cNvGraphicFramePr/>
                <a:graphic xmlns:a="http://schemas.openxmlformats.org/drawingml/2006/main">
                  <a:graphicData uri="http://schemas.microsoft.com/office/word/2010/wordprocessingShape">
                    <wps:wsp>
                      <wps:cNvSpPr txBox="1"/>
                      <wps:spPr>
                        <a:xfrm>
                          <a:off x="0" y="0"/>
                          <a:ext cx="6478270" cy="3570605"/>
                        </a:xfrm>
                        <a:prstGeom prst="rect">
                          <a:avLst/>
                        </a:prstGeom>
                        <a:blipFill dpi="0" rotWithShape="1">
                          <a:blip r:embed="rId20" cstate="print">
                            <a:extLst>
                              <a:ext uri="{28A0092B-C50C-407E-A947-70E740481C1C}">
                                <a14:useLocalDpi xmlns:a14="http://schemas.microsoft.com/office/drawing/2010/main" val="0"/>
                              </a:ext>
                            </a:extLst>
                          </a:blip>
                          <a:srcRect/>
                          <a:stretch>
                            <a:fillRect/>
                          </a:stretch>
                        </a:blipFill>
                        <a:ln w="6350">
                          <a:noFill/>
                        </a:ln>
                      </wps:spPr>
                      <wps:txbx>
                        <w:txbxContent>
                          <w:p w14:paraId="4DC49E41" w14:textId="77777777" w:rsidR="009A549A" w:rsidRDefault="009A54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3057E5" id="Text Box 32" o:spid="_x0000_s1032" type="#_x0000_t202" style="position:absolute;margin-left:-16.3pt;margin-top:4.85pt;width:510.1pt;height:281.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" stroked="f" strokeweight=".5pt">
                <v:fill r:id="rId21" o:title="" recolor="t" rotate="t" type="frame"/>
                <v:textbox>
                  <w:txbxContent>
                    <w:p w14:paraId="4DC49E41" w14:textId="77777777" w:rsidR="009A549A" w:rsidRDefault="009A549A"/>
                  </w:txbxContent>
                </v:textbox>
              </v:shape>
            </w:pict>
          </mc:Fallback>
        </mc:AlternateContent>
      </w:r>
      <w:r w:rsidR="00AB75C7">
        <w:br w:type="page"/>
      </w:r>
    </w:p>
    <w:p w14:paraId="22A1C370" w14:textId="2042263A" w:rsidR="00801942" w:rsidRDefault="0054448B" w:rsidP="009A549A">
      <w:pPr>
        <w:pStyle w:val="ListParagraph"/>
        <w:numPr>
          <w:ilvl w:val="0"/>
          <w:numId w:val="6"/>
        </w:numPr>
      </w:pPr>
      <w:r>
        <w:rPr>
          <w:noProof/>
        </w:rPr>
        <w:lastRenderedPageBreak/>
        <mc:AlternateContent>
          <mc:Choice Requires="wps">
            <w:drawing>
              <wp:anchor distT="0" distB="0" distL="114300" distR="114300" simplePos="0" relativeHeight="251669504" behindDoc="0" locked="0" layoutInCell="1" allowOverlap="1" wp14:anchorId="4E353134" wp14:editId="6899A21E">
                <wp:simplePos x="0" y="0"/>
                <wp:positionH relativeFrom="column">
                  <wp:posOffset>741560</wp:posOffset>
                </wp:positionH>
                <wp:positionV relativeFrom="paragraph">
                  <wp:posOffset>292939</wp:posOffset>
                </wp:positionV>
                <wp:extent cx="3648973" cy="4356340"/>
                <wp:effectExtent l="0" t="0" r="8890" b="6350"/>
                <wp:wrapNone/>
                <wp:docPr id="33" name="Text Box 33"/>
                <wp:cNvGraphicFramePr/>
                <a:graphic xmlns:a="http://schemas.openxmlformats.org/drawingml/2006/main">
                  <a:graphicData uri="http://schemas.microsoft.com/office/word/2010/wordprocessingShape">
                    <wps:wsp>
                      <wps:cNvSpPr txBox="1"/>
                      <wps:spPr>
                        <a:xfrm>
                          <a:off x="0" y="0"/>
                          <a:ext cx="3648973" cy="4356340"/>
                        </a:xfrm>
                        <a:prstGeom prst="rect">
                          <a:avLst/>
                        </a:prstGeom>
                        <a:blipFill dpi="0" rotWithShape="1">
                          <a:blip r:embed="rId22" cstate="print">
                            <a:extLst>
                              <a:ext uri="{28A0092B-C50C-407E-A947-70E740481C1C}">
                                <a14:useLocalDpi xmlns:a14="http://schemas.microsoft.com/office/drawing/2010/main" val="0"/>
                              </a:ext>
                            </a:extLst>
                          </a:blip>
                          <a:srcRect/>
                          <a:stretch>
                            <a:fillRect/>
                          </a:stretch>
                        </a:blipFill>
                        <a:ln w="6350">
                          <a:noFill/>
                        </a:ln>
                      </wps:spPr>
                      <wps:txbx>
                        <w:txbxContent>
                          <w:p w14:paraId="3E38C15F" w14:textId="77777777" w:rsidR="00417C87" w:rsidRDefault="00417C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353134" id="Text Box 33" o:spid="_x0000_s1033" type="#_x0000_t202" style="position:absolute;left:0;text-align:left;margin-left:58.4pt;margin-top:23.05pt;width:287.3pt;height:34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" stroked="f" strokeweight=".5pt">
                <v:fill r:id="rId23" o:title="" recolor="t" rotate="t" type="frame"/>
                <v:textbox>
                  <w:txbxContent>
                    <w:p w14:paraId="3E38C15F" w14:textId="77777777" w:rsidR="00417C87" w:rsidRDefault="00417C87"/>
                  </w:txbxContent>
                </v:textbox>
              </v:shape>
            </w:pict>
          </mc:Fallback>
        </mc:AlternateContent>
      </w:r>
      <w:r w:rsidR="00AB75C7">
        <w:t xml:space="preserve">Populating </w:t>
      </w:r>
      <w:r>
        <w:t xml:space="preserve">into </w:t>
      </w:r>
      <w:proofErr w:type="spellStart"/>
      <w:r>
        <w:t>custphone</w:t>
      </w:r>
      <w:proofErr w:type="spellEnd"/>
      <w:r w:rsidR="00AB75C7">
        <w:t xml:space="preserve"> column</w:t>
      </w:r>
    </w:p>
    <w:p w14:paraId="141DB27E" w14:textId="292407B0" w:rsidR="00AB75C7" w:rsidRDefault="00AB75C7" w:rsidP="00AB75C7">
      <w:pPr>
        <w:ind w:left="1530"/>
      </w:pPr>
    </w:p>
    <w:p w14:paraId="6647B27E" w14:textId="46981A03" w:rsidR="00EA37C8" w:rsidRPr="00EA37C8" w:rsidRDefault="00EA37C8" w:rsidP="00EA37C8"/>
    <w:p w14:paraId="542AC020" w14:textId="07198011" w:rsidR="00EA37C8" w:rsidRPr="00EA37C8" w:rsidRDefault="00EA37C8" w:rsidP="00EA37C8"/>
    <w:p w14:paraId="7852C9FD" w14:textId="1B1BE97F" w:rsidR="00EA37C8" w:rsidRPr="00EA37C8" w:rsidRDefault="00EA37C8" w:rsidP="00EA37C8"/>
    <w:p w14:paraId="18D966E9" w14:textId="674DADD7" w:rsidR="00EA37C8" w:rsidRPr="00EA37C8" w:rsidRDefault="00EA37C8" w:rsidP="00EA37C8"/>
    <w:p w14:paraId="2A130FF6" w14:textId="385817B3" w:rsidR="00EA37C8" w:rsidRPr="00EA37C8" w:rsidRDefault="00EA37C8" w:rsidP="00EA37C8"/>
    <w:p w14:paraId="269204DF" w14:textId="4AD1A67E" w:rsidR="00EA37C8" w:rsidRPr="00EA37C8" w:rsidRDefault="00EA37C8" w:rsidP="00EA37C8"/>
    <w:p w14:paraId="67ED148D" w14:textId="0D3A4AD4" w:rsidR="00EA37C8" w:rsidRPr="00EA37C8" w:rsidRDefault="00EA37C8" w:rsidP="00EA37C8"/>
    <w:p w14:paraId="1055662F" w14:textId="373DD145" w:rsidR="00EA37C8" w:rsidRPr="00EA37C8" w:rsidRDefault="00EA37C8" w:rsidP="00EA37C8"/>
    <w:p w14:paraId="599226BF" w14:textId="56E54FB1" w:rsidR="00EA37C8" w:rsidRPr="00EA37C8" w:rsidRDefault="00EA37C8" w:rsidP="00EA37C8"/>
    <w:p w14:paraId="362F1F21" w14:textId="48CA090F" w:rsidR="00EA37C8" w:rsidRPr="00EA37C8" w:rsidRDefault="00EA37C8" w:rsidP="00EA37C8"/>
    <w:p w14:paraId="09CA56A6" w14:textId="326ADBBF" w:rsidR="00EA37C8" w:rsidRDefault="00EA37C8" w:rsidP="00EA37C8"/>
    <w:p w14:paraId="487D0621" w14:textId="7F60EE5C" w:rsidR="00EA37C8" w:rsidRDefault="00EA37C8" w:rsidP="00EA37C8"/>
    <w:p w14:paraId="44A53F79" w14:textId="1280EF22" w:rsidR="00EA37C8" w:rsidRDefault="00EA37C8" w:rsidP="00EA37C8"/>
    <w:p w14:paraId="7762AD96" w14:textId="1FAA4336" w:rsidR="00EA37C8" w:rsidRDefault="00EA37C8" w:rsidP="00EA37C8"/>
    <w:p w14:paraId="724B6B5B" w14:textId="53133E3A" w:rsidR="00EA37C8" w:rsidRDefault="00EA37C8" w:rsidP="00EA37C8">
      <w:pPr>
        <w:pStyle w:val="ListParagraph"/>
        <w:numPr>
          <w:ilvl w:val="0"/>
          <w:numId w:val="6"/>
        </w:numPr>
      </w:pPr>
      <w:r>
        <w:t>Populating into food</w:t>
      </w:r>
    </w:p>
    <w:p w14:paraId="24470B4B" w14:textId="7A98C318" w:rsidR="00EA37C8" w:rsidRDefault="00CB0B10" w:rsidP="00EA37C8">
      <w:r>
        <w:rPr>
          <w:noProof/>
        </w:rPr>
        <mc:AlternateContent>
          <mc:Choice Requires="wps">
            <w:drawing>
              <wp:anchor distT="0" distB="0" distL="114300" distR="114300" simplePos="0" relativeHeight="251670528" behindDoc="0" locked="0" layoutInCell="1" allowOverlap="1" wp14:anchorId="2C459CF5" wp14:editId="5B20B273">
                <wp:simplePos x="0" y="0"/>
                <wp:positionH relativeFrom="column">
                  <wp:posOffset>304800</wp:posOffset>
                </wp:positionH>
                <wp:positionV relativeFrom="paragraph">
                  <wp:posOffset>20320</wp:posOffset>
                </wp:positionV>
                <wp:extent cx="4810125" cy="3829050"/>
                <wp:effectExtent l="0" t="0" r="9525" b="0"/>
                <wp:wrapNone/>
                <wp:docPr id="34" name="Text Box 34"/>
                <wp:cNvGraphicFramePr/>
                <a:graphic xmlns:a="http://schemas.openxmlformats.org/drawingml/2006/main">
                  <a:graphicData uri="http://schemas.microsoft.com/office/word/2010/wordprocessingShape">
                    <wps:wsp>
                      <wps:cNvSpPr txBox="1"/>
                      <wps:spPr>
                        <a:xfrm>
                          <a:off x="0" y="0"/>
                          <a:ext cx="4810125" cy="3829050"/>
                        </a:xfrm>
                        <a:prstGeom prst="rect">
                          <a:avLst/>
                        </a:prstGeom>
                        <a:blipFill dpi="0" rotWithShape="1">
                          <a:blip r:embed="rId24">
                            <a:extLst>
                              <a:ext uri="{28A0092B-C50C-407E-A947-70E740481C1C}">
                                <a14:useLocalDpi xmlns:a14="http://schemas.microsoft.com/office/drawing/2010/main" val="0"/>
                              </a:ext>
                            </a:extLst>
                          </a:blip>
                          <a:srcRect/>
                          <a:stretch>
                            <a:fillRect/>
                          </a:stretch>
                        </a:blipFill>
                        <a:ln w="6350">
                          <a:noFill/>
                        </a:ln>
                      </wps:spPr>
                      <wps:txbx>
                        <w:txbxContent>
                          <w:p w14:paraId="602BB59E" w14:textId="77777777" w:rsidR="00CB0B10" w:rsidRDefault="00CB0B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459CF5" id="Text Box 34" o:spid="_x0000_s1034" type="#_x0000_t202" style="position:absolute;margin-left:24pt;margin-top:1.6pt;width:378.75pt;height:30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" stroked="f" strokeweight=".5pt">
                <v:fill r:id="rId25" o:title="" recolor="t" rotate="t" type="frame"/>
                <v:textbox>
                  <w:txbxContent>
                    <w:p w14:paraId="602BB59E" w14:textId="77777777" w:rsidR="00CB0B10" w:rsidRDefault="00CB0B10"/>
                  </w:txbxContent>
                </v:textbox>
              </v:shape>
            </w:pict>
          </mc:Fallback>
        </mc:AlternateContent>
      </w:r>
    </w:p>
    <w:p w14:paraId="518177A3" w14:textId="6ED7953C" w:rsidR="00CB0B10" w:rsidRPr="00CB0B10" w:rsidRDefault="00CB0B10" w:rsidP="00CB0B10"/>
    <w:p w14:paraId="5F8503A6" w14:textId="0CE9E407" w:rsidR="00CB0B10" w:rsidRPr="00CB0B10" w:rsidRDefault="00CB0B10" w:rsidP="00CB0B10"/>
    <w:p w14:paraId="03DDA987" w14:textId="69BD505F" w:rsidR="00CB0B10" w:rsidRPr="00CB0B10" w:rsidRDefault="00CB0B10" w:rsidP="00CB0B10"/>
    <w:p w14:paraId="1EC12C6C" w14:textId="73D1F1E4" w:rsidR="00CB0B10" w:rsidRPr="00CB0B10" w:rsidRDefault="00CB0B10" w:rsidP="00CB0B10"/>
    <w:p w14:paraId="58399CAE" w14:textId="353CABEF" w:rsidR="00CB0B10" w:rsidRDefault="00CB0B10" w:rsidP="00CB0B10"/>
    <w:p w14:paraId="739CB8CD" w14:textId="5ED85E2B" w:rsidR="00CB0B10" w:rsidRDefault="00CB0B10" w:rsidP="00CB0B10">
      <w:pPr>
        <w:jc w:val="right"/>
      </w:pPr>
    </w:p>
    <w:p w14:paraId="2DA1785B" w14:textId="77777777" w:rsidR="00CB0B10" w:rsidRDefault="00CB0B10">
      <w:r>
        <w:br w:type="page"/>
      </w:r>
    </w:p>
    <w:p w14:paraId="38C45407" w14:textId="1467FFC7" w:rsidR="00CB0B10" w:rsidRDefault="00C849DE" w:rsidP="00CB0B10">
      <w:pPr>
        <w:pStyle w:val="ListParagraph"/>
        <w:numPr>
          <w:ilvl w:val="0"/>
          <w:numId w:val="6"/>
        </w:numPr>
        <w:tabs>
          <w:tab w:val="left" w:pos="951"/>
        </w:tabs>
      </w:pPr>
      <w:r>
        <w:rPr>
          <w:noProof/>
        </w:rPr>
        <w:lastRenderedPageBreak/>
        <mc:AlternateContent>
          <mc:Choice Requires="wps">
            <w:drawing>
              <wp:anchor distT="0" distB="0" distL="114300" distR="114300" simplePos="0" relativeHeight="251671552" behindDoc="0" locked="0" layoutInCell="1" allowOverlap="1" wp14:anchorId="1BB433B0" wp14:editId="016ACD04">
                <wp:simplePos x="0" y="0"/>
                <wp:positionH relativeFrom="column">
                  <wp:posOffset>516890</wp:posOffset>
                </wp:positionH>
                <wp:positionV relativeFrom="paragraph">
                  <wp:posOffset>257642</wp:posOffset>
                </wp:positionV>
                <wp:extent cx="3786996" cy="3735238"/>
                <wp:effectExtent l="0" t="0" r="4445" b="0"/>
                <wp:wrapNone/>
                <wp:docPr id="35" name="Text Box 35"/>
                <wp:cNvGraphicFramePr/>
                <a:graphic xmlns:a="http://schemas.openxmlformats.org/drawingml/2006/main">
                  <a:graphicData uri="http://schemas.microsoft.com/office/word/2010/wordprocessingShape">
                    <wps:wsp>
                      <wps:cNvSpPr txBox="1"/>
                      <wps:spPr>
                        <a:xfrm>
                          <a:off x="0" y="0"/>
                          <a:ext cx="3786996" cy="3735238"/>
                        </a:xfrm>
                        <a:prstGeom prst="rect">
                          <a:avLst/>
                        </a:prstGeom>
                        <a:blipFill dpi="0" rotWithShape="1">
                          <a:blip r:embed="rId26">
                            <a:extLst>
                              <a:ext uri="{28A0092B-C50C-407E-A947-70E740481C1C}">
                                <a14:useLocalDpi xmlns:a14="http://schemas.microsoft.com/office/drawing/2010/main" val="0"/>
                              </a:ext>
                            </a:extLst>
                          </a:blip>
                          <a:srcRect/>
                          <a:stretch>
                            <a:fillRect/>
                          </a:stretch>
                        </a:blipFill>
                        <a:ln w="6350">
                          <a:noFill/>
                        </a:ln>
                      </wps:spPr>
                      <wps:txbx>
                        <w:txbxContent>
                          <w:p w14:paraId="6F834403" w14:textId="77777777" w:rsidR="00C849DE" w:rsidRDefault="00C849D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B433B0" id="Text Box 35" o:spid="_x0000_s1035" type="#_x0000_t202" style="position:absolute;left:0;text-align:left;margin-left:40.7pt;margin-top:20.3pt;width:298.2pt;height:294.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" stroked="f" strokeweight=".5pt">
                <v:fill r:id="rId27" o:title="" recolor="t" rotate="t" type="frame"/>
                <v:textbox>
                  <w:txbxContent>
                    <w:p w14:paraId="6F834403" w14:textId="77777777" w:rsidR="00C849DE" w:rsidRDefault="00C849DE"/>
                  </w:txbxContent>
                </v:textbox>
              </v:shape>
            </w:pict>
          </mc:Fallback>
        </mc:AlternateContent>
      </w:r>
      <w:r w:rsidR="00CB0B10">
        <w:t xml:space="preserve">Populating into </w:t>
      </w:r>
      <w:r>
        <w:t>consumes</w:t>
      </w:r>
    </w:p>
    <w:p w14:paraId="0607B22A" w14:textId="1A131490" w:rsidR="00C849DE" w:rsidRDefault="00C849DE" w:rsidP="00C849DE">
      <w:pPr>
        <w:tabs>
          <w:tab w:val="left" w:pos="951"/>
        </w:tabs>
        <w:ind w:left="1530"/>
      </w:pPr>
    </w:p>
    <w:p w14:paraId="6908A975" w14:textId="5A17D6D7" w:rsidR="00AE131B" w:rsidRPr="00AE131B" w:rsidRDefault="00AE131B" w:rsidP="00AE131B"/>
    <w:p w14:paraId="5F99DABC" w14:textId="2C6935F7" w:rsidR="00AE131B" w:rsidRPr="00AE131B" w:rsidRDefault="00AE131B" w:rsidP="00AE131B"/>
    <w:p w14:paraId="5B480C23" w14:textId="76067886" w:rsidR="00AE131B" w:rsidRDefault="00AE131B" w:rsidP="00AE131B"/>
    <w:p w14:paraId="714A9667" w14:textId="1735ED12" w:rsidR="00AE131B" w:rsidRDefault="00AE131B" w:rsidP="00AE131B">
      <w:pPr>
        <w:tabs>
          <w:tab w:val="left" w:pos="7716"/>
        </w:tabs>
      </w:pPr>
      <w:r>
        <w:tab/>
      </w:r>
    </w:p>
    <w:p w14:paraId="0AD478F3" w14:textId="1430B89A" w:rsidR="00AE131B" w:rsidRDefault="00AE131B" w:rsidP="00AE131B">
      <w:pPr>
        <w:tabs>
          <w:tab w:val="left" w:pos="7716"/>
        </w:tabs>
      </w:pPr>
    </w:p>
    <w:p w14:paraId="2C26B9DF" w14:textId="64B57641" w:rsidR="00AE131B" w:rsidRDefault="00AE131B" w:rsidP="00AE131B">
      <w:pPr>
        <w:tabs>
          <w:tab w:val="left" w:pos="7716"/>
        </w:tabs>
      </w:pPr>
    </w:p>
    <w:p w14:paraId="20867814" w14:textId="61B95049" w:rsidR="00AE131B" w:rsidRDefault="00AE131B" w:rsidP="00AE131B">
      <w:pPr>
        <w:tabs>
          <w:tab w:val="left" w:pos="7716"/>
        </w:tabs>
      </w:pPr>
    </w:p>
    <w:p w14:paraId="1D49E321" w14:textId="369B1DF7" w:rsidR="00AE131B" w:rsidRDefault="00AE131B" w:rsidP="00AE131B">
      <w:pPr>
        <w:tabs>
          <w:tab w:val="left" w:pos="7716"/>
        </w:tabs>
      </w:pPr>
    </w:p>
    <w:p w14:paraId="77D95050" w14:textId="66EB071E" w:rsidR="00AE131B" w:rsidRDefault="00AE131B" w:rsidP="00AE131B">
      <w:pPr>
        <w:tabs>
          <w:tab w:val="left" w:pos="7716"/>
        </w:tabs>
      </w:pPr>
    </w:p>
    <w:p w14:paraId="617D060E" w14:textId="145E201B" w:rsidR="00AE131B" w:rsidRDefault="00AE131B" w:rsidP="00AE131B">
      <w:pPr>
        <w:tabs>
          <w:tab w:val="left" w:pos="7716"/>
        </w:tabs>
      </w:pPr>
    </w:p>
    <w:p w14:paraId="7A025730" w14:textId="46D7D329" w:rsidR="00AE131B" w:rsidRDefault="00AE131B" w:rsidP="00AE131B">
      <w:pPr>
        <w:tabs>
          <w:tab w:val="left" w:pos="7716"/>
        </w:tabs>
      </w:pPr>
    </w:p>
    <w:p w14:paraId="26EC703A" w14:textId="579A2E18" w:rsidR="00AE131B" w:rsidRDefault="00AE131B" w:rsidP="00AE131B">
      <w:pPr>
        <w:tabs>
          <w:tab w:val="left" w:pos="7716"/>
        </w:tabs>
      </w:pPr>
    </w:p>
    <w:p w14:paraId="50E7446E" w14:textId="2EF769BE" w:rsidR="00AE131B" w:rsidRDefault="00AE131B" w:rsidP="00AE131B">
      <w:pPr>
        <w:pStyle w:val="ListParagraph"/>
        <w:numPr>
          <w:ilvl w:val="0"/>
          <w:numId w:val="6"/>
        </w:numPr>
        <w:tabs>
          <w:tab w:val="left" w:pos="7716"/>
        </w:tabs>
      </w:pPr>
      <w:r>
        <w:t xml:space="preserve">Populating into </w:t>
      </w:r>
      <w:r w:rsidR="00C64E9F">
        <w:t>gym</w:t>
      </w:r>
    </w:p>
    <w:p w14:paraId="64A06D12" w14:textId="2C84437D" w:rsidR="00C64E9F" w:rsidRDefault="00C64E9F" w:rsidP="00C64E9F">
      <w:pPr>
        <w:tabs>
          <w:tab w:val="left" w:pos="7716"/>
        </w:tabs>
        <w:ind w:left="1530"/>
      </w:pPr>
      <w:r>
        <w:rPr>
          <w:noProof/>
        </w:rPr>
        <mc:AlternateContent>
          <mc:Choice Requires="wps">
            <w:drawing>
              <wp:anchor distT="0" distB="0" distL="114300" distR="114300" simplePos="0" relativeHeight="251672576" behindDoc="0" locked="0" layoutInCell="1" allowOverlap="1" wp14:anchorId="2854CF48" wp14:editId="6F2D00CA">
                <wp:simplePos x="0" y="0"/>
                <wp:positionH relativeFrom="column">
                  <wp:posOffset>60385</wp:posOffset>
                </wp:positionH>
                <wp:positionV relativeFrom="paragraph">
                  <wp:posOffset>90685</wp:posOffset>
                </wp:positionV>
                <wp:extent cx="5296619" cy="3347049"/>
                <wp:effectExtent l="0" t="0" r="0" b="6350"/>
                <wp:wrapNone/>
                <wp:docPr id="36" name="Text Box 36"/>
                <wp:cNvGraphicFramePr/>
                <a:graphic xmlns:a="http://schemas.openxmlformats.org/drawingml/2006/main">
                  <a:graphicData uri="http://schemas.microsoft.com/office/word/2010/wordprocessingShape">
                    <wps:wsp>
                      <wps:cNvSpPr txBox="1"/>
                      <wps:spPr>
                        <a:xfrm>
                          <a:off x="0" y="0"/>
                          <a:ext cx="5296619" cy="3347049"/>
                        </a:xfrm>
                        <a:prstGeom prst="rect">
                          <a:avLst/>
                        </a:prstGeom>
                        <a:blipFill dpi="0" rotWithShape="1">
                          <a:blip r:embed="rId28">
                            <a:extLst>
                              <a:ext uri="{28A0092B-C50C-407E-A947-70E740481C1C}">
                                <a14:useLocalDpi xmlns:a14="http://schemas.microsoft.com/office/drawing/2010/main" val="0"/>
                              </a:ext>
                            </a:extLst>
                          </a:blip>
                          <a:srcRect/>
                          <a:stretch>
                            <a:fillRect/>
                          </a:stretch>
                        </a:blipFill>
                        <a:ln w="6350">
                          <a:noFill/>
                        </a:ln>
                      </wps:spPr>
                      <wps:txbx>
                        <w:txbxContent>
                          <w:p w14:paraId="12058354" w14:textId="77777777" w:rsidR="00C64E9F" w:rsidRDefault="00C64E9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4CF48" id="Text Box 36" o:spid="_x0000_s1036" type="#_x0000_t202" style="position:absolute;left:0;text-align:left;margin-left:4.75pt;margin-top:7.15pt;width:417.05pt;height:263.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" stroked="f" strokeweight=".5pt">
                <v:fill r:id="rId29" o:title="" recolor="t" rotate="t" type="frame"/>
                <v:textbox>
                  <w:txbxContent>
                    <w:p w14:paraId="12058354" w14:textId="77777777" w:rsidR="00C64E9F" w:rsidRDefault="00C64E9F"/>
                  </w:txbxContent>
                </v:textbox>
              </v:shape>
            </w:pict>
          </mc:Fallback>
        </mc:AlternateContent>
      </w:r>
    </w:p>
    <w:p w14:paraId="691DE0DC" w14:textId="3A483894" w:rsidR="0017085F" w:rsidRPr="0017085F" w:rsidRDefault="0017085F" w:rsidP="0017085F"/>
    <w:p w14:paraId="7FAF6BBD" w14:textId="07C53A09" w:rsidR="0017085F" w:rsidRPr="0017085F" w:rsidRDefault="0017085F" w:rsidP="0017085F"/>
    <w:p w14:paraId="34500EDD" w14:textId="7E56F279" w:rsidR="0017085F" w:rsidRPr="0017085F" w:rsidRDefault="0017085F" w:rsidP="0017085F"/>
    <w:p w14:paraId="68A10304" w14:textId="03FDA26C" w:rsidR="0017085F" w:rsidRPr="0017085F" w:rsidRDefault="0017085F" w:rsidP="0017085F"/>
    <w:p w14:paraId="344CC747" w14:textId="0085B18F" w:rsidR="0017085F" w:rsidRPr="0017085F" w:rsidRDefault="0017085F" w:rsidP="0017085F"/>
    <w:p w14:paraId="23F9685C" w14:textId="322547BF" w:rsidR="0017085F" w:rsidRPr="0017085F" w:rsidRDefault="0017085F" w:rsidP="0017085F"/>
    <w:p w14:paraId="5B3E43D0" w14:textId="7EBC6773" w:rsidR="0017085F" w:rsidRPr="0017085F" w:rsidRDefault="0017085F" w:rsidP="0017085F"/>
    <w:p w14:paraId="1CD9AA0E" w14:textId="655D978D" w:rsidR="0017085F" w:rsidRPr="0017085F" w:rsidRDefault="0017085F" w:rsidP="0017085F"/>
    <w:p w14:paraId="528BEC77" w14:textId="5CFB6ED1" w:rsidR="0017085F" w:rsidRDefault="0017085F" w:rsidP="0017085F"/>
    <w:p w14:paraId="34D71CBF" w14:textId="185506D8" w:rsidR="0017085F" w:rsidRDefault="0017085F" w:rsidP="0017085F">
      <w:pPr>
        <w:jc w:val="right"/>
      </w:pPr>
    </w:p>
    <w:p w14:paraId="10F45DFE" w14:textId="77777777" w:rsidR="0017085F" w:rsidRDefault="0017085F">
      <w:r>
        <w:br w:type="page"/>
      </w:r>
    </w:p>
    <w:p w14:paraId="4F7A0D17" w14:textId="59596500" w:rsidR="0017085F" w:rsidRDefault="0017085F" w:rsidP="0017085F">
      <w:pPr>
        <w:pStyle w:val="ListParagraph"/>
        <w:numPr>
          <w:ilvl w:val="0"/>
          <w:numId w:val="6"/>
        </w:numPr>
      </w:pPr>
      <w:r>
        <w:lastRenderedPageBreak/>
        <w:t>Populating into exercise</w:t>
      </w:r>
    </w:p>
    <w:p w14:paraId="5584A896" w14:textId="2C8F8215" w:rsidR="0017085F" w:rsidRDefault="0017085F" w:rsidP="0017085F">
      <w:r>
        <w:rPr>
          <w:noProof/>
        </w:rPr>
        <mc:AlternateContent>
          <mc:Choice Requires="wps">
            <w:drawing>
              <wp:anchor distT="0" distB="0" distL="114300" distR="114300" simplePos="0" relativeHeight="251673600" behindDoc="0" locked="0" layoutInCell="1" allowOverlap="1" wp14:anchorId="38EB3099" wp14:editId="407AE035">
                <wp:simplePos x="0" y="0"/>
                <wp:positionH relativeFrom="column">
                  <wp:posOffset>-25880</wp:posOffset>
                </wp:positionH>
                <wp:positionV relativeFrom="paragraph">
                  <wp:posOffset>28346</wp:posOffset>
                </wp:positionV>
                <wp:extent cx="5598543" cy="3416061"/>
                <wp:effectExtent l="0" t="0" r="2540" b="0"/>
                <wp:wrapNone/>
                <wp:docPr id="37" name="Text Box 37"/>
                <wp:cNvGraphicFramePr/>
                <a:graphic xmlns:a="http://schemas.openxmlformats.org/drawingml/2006/main">
                  <a:graphicData uri="http://schemas.microsoft.com/office/word/2010/wordprocessingShape">
                    <wps:wsp>
                      <wps:cNvSpPr txBox="1"/>
                      <wps:spPr>
                        <a:xfrm>
                          <a:off x="0" y="0"/>
                          <a:ext cx="5598543" cy="3416061"/>
                        </a:xfrm>
                        <a:prstGeom prst="rect">
                          <a:avLst/>
                        </a:prstGeom>
                        <a:blipFill dpi="0" rotWithShape="1">
                          <a:blip r:embed="rId30">
                            <a:extLst>
                              <a:ext uri="{28A0092B-C50C-407E-A947-70E740481C1C}">
                                <a14:useLocalDpi xmlns:a14="http://schemas.microsoft.com/office/drawing/2010/main" val="0"/>
                              </a:ext>
                            </a:extLst>
                          </a:blip>
                          <a:srcRect/>
                          <a:stretch>
                            <a:fillRect/>
                          </a:stretch>
                        </a:blipFill>
                        <a:ln w="6350">
                          <a:noFill/>
                        </a:ln>
                      </wps:spPr>
                      <wps:txbx>
                        <w:txbxContent>
                          <w:p w14:paraId="769E664A" w14:textId="77777777" w:rsidR="0017085F" w:rsidRDefault="001708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EB3099" id="Text Box 37" o:spid="_x0000_s1037" type="#_x0000_t202" style="position:absolute;margin-left:-2.05pt;margin-top:2.25pt;width:440.85pt;height:26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" stroked="f" strokeweight=".5pt">
                <v:fill r:id="rId31" o:title="" recolor="t" rotate="t" type="frame"/>
                <v:textbox>
                  <w:txbxContent>
                    <w:p w14:paraId="769E664A" w14:textId="77777777" w:rsidR="0017085F" w:rsidRDefault="0017085F"/>
                  </w:txbxContent>
                </v:textbox>
              </v:shape>
            </w:pict>
          </mc:Fallback>
        </mc:AlternateContent>
      </w:r>
    </w:p>
    <w:p w14:paraId="187E2876" w14:textId="114DF557" w:rsidR="0017085F" w:rsidRPr="0017085F" w:rsidRDefault="0017085F" w:rsidP="0017085F"/>
    <w:p w14:paraId="76C9C1E6" w14:textId="352096B5" w:rsidR="0017085F" w:rsidRPr="0017085F" w:rsidRDefault="0017085F" w:rsidP="0017085F"/>
    <w:p w14:paraId="3E4264DC" w14:textId="1424343A" w:rsidR="0017085F" w:rsidRPr="0017085F" w:rsidRDefault="0017085F" w:rsidP="0017085F"/>
    <w:p w14:paraId="4BF4428D" w14:textId="74A9FEE0" w:rsidR="0017085F" w:rsidRPr="0017085F" w:rsidRDefault="0017085F" w:rsidP="0017085F"/>
    <w:p w14:paraId="38A3C78B" w14:textId="7E2AF62F" w:rsidR="0017085F" w:rsidRPr="0017085F" w:rsidRDefault="0017085F" w:rsidP="0017085F"/>
    <w:p w14:paraId="51336F58" w14:textId="3D436FFD" w:rsidR="0017085F" w:rsidRPr="0017085F" w:rsidRDefault="0017085F" w:rsidP="0017085F"/>
    <w:p w14:paraId="5F2C21C3" w14:textId="3B182269" w:rsidR="0017085F" w:rsidRPr="0017085F" w:rsidRDefault="0017085F" w:rsidP="0017085F"/>
    <w:p w14:paraId="27ECF78E" w14:textId="48E1BB28" w:rsidR="0017085F" w:rsidRPr="0017085F" w:rsidRDefault="0017085F" w:rsidP="0017085F"/>
    <w:p w14:paraId="16D5CCB1" w14:textId="231A7001" w:rsidR="0017085F" w:rsidRPr="0017085F" w:rsidRDefault="0017085F" w:rsidP="0017085F"/>
    <w:p w14:paraId="484797B3" w14:textId="7D9396D9" w:rsidR="0017085F" w:rsidRPr="0017085F" w:rsidRDefault="0017085F" w:rsidP="0017085F"/>
    <w:p w14:paraId="220F0775" w14:textId="359DDA76" w:rsidR="0017085F" w:rsidRDefault="0017085F" w:rsidP="0017085F"/>
    <w:p w14:paraId="03D2BB3C" w14:textId="06B86FFD" w:rsidR="0017085F" w:rsidRDefault="0017085F" w:rsidP="0017085F">
      <w:pPr>
        <w:pStyle w:val="ListParagraph"/>
        <w:numPr>
          <w:ilvl w:val="0"/>
          <w:numId w:val="6"/>
        </w:numPr>
        <w:tabs>
          <w:tab w:val="left" w:pos="1277"/>
        </w:tabs>
      </w:pPr>
      <w:r>
        <w:t>Populating into has</w:t>
      </w:r>
    </w:p>
    <w:p w14:paraId="6CACE8E4" w14:textId="42994343" w:rsidR="0017085F" w:rsidRDefault="0017085F" w:rsidP="0017085F">
      <w:pPr>
        <w:tabs>
          <w:tab w:val="left" w:pos="1277"/>
        </w:tabs>
        <w:ind w:left="1530"/>
      </w:pPr>
      <w:r>
        <w:rPr>
          <w:noProof/>
        </w:rPr>
        <mc:AlternateContent>
          <mc:Choice Requires="wps">
            <w:drawing>
              <wp:anchor distT="0" distB="0" distL="114300" distR="114300" simplePos="0" relativeHeight="251674624" behindDoc="0" locked="0" layoutInCell="1" allowOverlap="1" wp14:anchorId="2B0EF766" wp14:editId="0A11F563">
                <wp:simplePos x="0" y="0"/>
                <wp:positionH relativeFrom="column">
                  <wp:posOffset>430530</wp:posOffset>
                </wp:positionH>
                <wp:positionV relativeFrom="paragraph">
                  <wp:posOffset>76200</wp:posOffset>
                </wp:positionV>
                <wp:extent cx="3122762" cy="3648974"/>
                <wp:effectExtent l="0" t="0" r="1905" b="8890"/>
                <wp:wrapNone/>
                <wp:docPr id="38" name="Text Box 38"/>
                <wp:cNvGraphicFramePr/>
                <a:graphic xmlns:a="http://schemas.openxmlformats.org/drawingml/2006/main">
                  <a:graphicData uri="http://schemas.microsoft.com/office/word/2010/wordprocessingShape">
                    <wps:wsp>
                      <wps:cNvSpPr txBox="1"/>
                      <wps:spPr>
                        <a:xfrm>
                          <a:off x="0" y="0"/>
                          <a:ext cx="3122762" cy="3648974"/>
                        </a:xfrm>
                        <a:prstGeom prst="rect">
                          <a:avLst/>
                        </a:prstGeom>
                        <a:blipFill dpi="0" rotWithShape="1">
                          <a:blip r:embed="rId32">
                            <a:extLst>
                              <a:ext uri="{28A0092B-C50C-407E-A947-70E740481C1C}">
                                <a14:useLocalDpi xmlns:a14="http://schemas.microsoft.com/office/drawing/2010/main" val="0"/>
                              </a:ext>
                            </a:extLst>
                          </a:blip>
                          <a:srcRect/>
                          <a:stretch>
                            <a:fillRect/>
                          </a:stretch>
                        </a:blipFill>
                        <a:ln w="6350">
                          <a:noFill/>
                        </a:ln>
                      </wps:spPr>
                      <wps:txbx>
                        <w:txbxContent>
                          <w:p w14:paraId="1827FF91" w14:textId="77777777" w:rsidR="0017085F" w:rsidRDefault="001708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0EF766" id="Text Box 38" o:spid="_x0000_s1038" type="#_x0000_t202" style="position:absolute;left:0;text-align:left;margin-left:33.9pt;margin-top:6pt;width:245.9pt;height:287.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" stroked="f" strokeweight=".5pt">
                <v:fill r:id="rId33" o:title="" recolor="t" rotate="t" type="frame"/>
                <v:textbox>
                  <w:txbxContent>
                    <w:p w14:paraId="1827FF91" w14:textId="77777777" w:rsidR="0017085F" w:rsidRDefault="0017085F"/>
                  </w:txbxContent>
                </v:textbox>
              </v:shape>
            </w:pict>
          </mc:Fallback>
        </mc:AlternateContent>
      </w:r>
    </w:p>
    <w:p w14:paraId="0CB626F4" w14:textId="00EFF5DB" w:rsidR="0017085F" w:rsidRPr="0017085F" w:rsidRDefault="0017085F" w:rsidP="0017085F"/>
    <w:p w14:paraId="10B7860A" w14:textId="6B9DD8F1" w:rsidR="0017085F" w:rsidRPr="0017085F" w:rsidRDefault="0017085F" w:rsidP="0017085F"/>
    <w:p w14:paraId="21987A72" w14:textId="719E1E09" w:rsidR="0017085F" w:rsidRPr="0017085F" w:rsidRDefault="0017085F" w:rsidP="0017085F"/>
    <w:p w14:paraId="59F32911" w14:textId="607B5D4C" w:rsidR="0017085F" w:rsidRPr="0017085F" w:rsidRDefault="0017085F" w:rsidP="0017085F"/>
    <w:p w14:paraId="77B70A91" w14:textId="441D5456" w:rsidR="0017085F" w:rsidRPr="0017085F" w:rsidRDefault="0017085F" w:rsidP="0017085F"/>
    <w:p w14:paraId="3439443B" w14:textId="13FB4EDF" w:rsidR="0017085F" w:rsidRPr="0017085F" w:rsidRDefault="0017085F" w:rsidP="0017085F"/>
    <w:p w14:paraId="2B0D86C6" w14:textId="40F81187" w:rsidR="0017085F" w:rsidRPr="0017085F" w:rsidRDefault="0017085F" w:rsidP="0017085F"/>
    <w:p w14:paraId="07C53958" w14:textId="34359B85" w:rsidR="0017085F" w:rsidRPr="0017085F" w:rsidRDefault="0017085F" w:rsidP="0017085F"/>
    <w:p w14:paraId="079BF9CA" w14:textId="05CA5DE7" w:rsidR="0017085F" w:rsidRPr="0017085F" w:rsidRDefault="0017085F" w:rsidP="0017085F"/>
    <w:p w14:paraId="3F811E24" w14:textId="576E1FE5" w:rsidR="0017085F" w:rsidRDefault="0017085F" w:rsidP="0017085F"/>
    <w:p w14:paraId="36CA85B5" w14:textId="0870D474" w:rsidR="0017085F" w:rsidRDefault="0017085F" w:rsidP="0017085F">
      <w:pPr>
        <w:tabs>
          <w:tab w:val="left" w:pos="6100"/>
        </w:tabs>
      </w:pPr>
      <w:r>
        <w:tab/>
      </w:r>
    </w:p>
    <w:p w14:paraId="6B931BA3" w14:textId="3A8C7B0D" w:rsidR="00422501" w:rsidRDefault="00422501" w:rsidP="00422501">
      <w:pPr>
        <w:tabs>
          <w:tab w:val="left" w:pos="8273"/>
        </w:tabs>
      </w:pPr>
      <w:r>
        <w:tab/>
      </w:r>
    </w:p>
    <w:p w14:paraId="3A598108" w14:textId="16B7EB8C" w:rsidR="00422501" w:rsidRDefault="00422501" w:rsidP="00422501">
      <w:pPr>
        <w:tabs>
          <w:tab w:val="left" w:pos="8273"/>
        </w:tabs>
      </w:pPr>
    </w:p>
    <w:p w14:paraId="5C93FB9A" w14:textId="331B8405" w:rsidR="00DD30B8" w:rsidRPr="00DD30B8" w:rsidRDefault="00DF25EE" w:rsidP="00DD30B8">
      <w:pPr>
        <w:pStyle w:val="ListParagraph"/>
        <w:numPr>
          <w:ilvl w:val="0"/>
          <w:numId w:val="5"/>
        </w:numPr>
        <w:tabs>
          <w:tab w:val="left" w:pos="8273"/>
        </w:tabs>
        <w:rPr>
          <w:b/>
          <w:bCs/>
          <w:i/>
          <w:iCs/>
        </w:rPr>
      </w:pPr>
      <w:r w:rsidRPr="00DF25EE">
        <w:rPr>
          <w:b/>
          <w:bCs/>
          <w:i/>
          <w:iCs/>
        </w:rPr>
        <w:lastRenderedPageBreak/>
        <w:t>SQL Queries</w:t>
      </w:r>
      <w:r w:rsidR="00DD176F">
        <w:rPr>
          <w:b/>
          <w:bCs/>
          <w:i/>
          <w:iCs/>
        </w:rPr>
        <w:t xml:space="preserve">: </w:t>
      </w:r>
      <w:r w:rsidR="00DD30B8">
        <w:t>Pictured below are some of the</w:t>
      </w:r>
      <w:r w:rsidR="00E41525">
        <w:t xml:space="preserve"> queries along with their </w:t>
      </w:r>
      <w:r w:rsidR="00DD30B8">
        <w:t>results.</w:t>
      </w:r>
    </w:p>
    <w:p w14:paraId="41A49333" w14:textId="77777777" w:rsidR="00DD30B8" w:rsidRPr="00DD30B8" w:rsidRDefault="00DD30B8" w:rsidP="00DD30B8">
      <w:pPr>
        <w:pStyle w:val="ListParagraph"/>
        <w:tabs>
          <w:tab w:val="left" w:pos="8273"/>
        </w:tabs>
        <w:ind w:left="360"/>
        <w:rPr>
          <w:b/>
          <w:bCs/>
          <w:i/>
          <w:iCs/>
        </w:rPr>
      </w:pPr>
    </w:p>
    <w:p w14:paraId="4A09F286" w14:textId="5C89D63A" w:rsidR="00E41525" w:rsidRPr="0085509A" w:rsidRDefault="006F7D22" w:rsidP="00FF22B6">
      <w:pPr>
        <w:pStyle w:val="ListParagraph"/>
        <w:numPr>
          <w:ilvl w:val="0"/>
          <w:numId w:val="9"/>
        </w:numPr>
        <w:jc w:val="center"/>
        <w:rPr>
          <w:i/>
          <w:iCs/>
        </w:rPr>
      </w:pPr>
      <w:r w:rsidRPr="0085509A">
        <w:rPr>
          <w:i/>
          <w:iCs/>
        </w:rPr>
        <w:t>T</w:t>
      </w:r>
      <w:r w:rsidR="00E41525" w:rsidRPr="0085509A">
        <w:rPr>
          <w:i/>
          <w:iCs/>
        </w:rPr>
        <w:t xml:space="preserve">rivial </w:t>
      </w:r>
      <w:r w:rsidRPr="0085509A">
        <w:rPr>
          <w:i/>
          <w:iCs/>
        </w:rPr>
        <w:t>Q</w:t>
      </w:r>
      <w:r w:rsidR="00E41525" w:rsidRPr="0085509A">
        <w:rPr>
          <w:i/>
          <w:iCs/>
        </w:rPr>
        <w:t>uery - simple select with ordering</w:t>
      </w:r>
    </w:p>
    <w:p w14:paraId="7AA9D106" w14:textId="5C26855A" w:rsidR="00E41525" w:rsidRDefault="00E41525" w:rsidP="0085509A">
      <w:r>
        <w:rPr>
          <w:noProof/>
        </w:rPr>
        <mc:AlternateContent>
          <mc:Choice Requires="wps">
            <w:drawing>
              <wp:anchor distT="0" distB="0" distL="114300" distR="114300" simplePos="0" relativeHeight="251675648" behindDoc="0" locked="0" layoutInCell="1" allowOverlap="1" wp14:anchorId="05FA300D" wp14:editId="424286CA">
                <wp:simplePos x="0" y="0"/>
                <wp:positionH relativeFrom="column">
                  <wp:posOffset>-275830</wp:posOffset>
                </wp:positionH>
                <wp:positionV relativeFrom="paragraph">
                  <wp:posOffset>289560</wp:posOffset>
                </wp:positionV>
                <wp:extent cx="6418053" cy="3545457"/>
                <wp:effectExtent l="0" t="0" r="1905" b="0"/>
                <wp:wrapNone/>
                <wp:docPr id="39" name="Text Box 39"/>
                <wp:cNvGraphicFramePr/>
                <a:graphic xmlns:a="http://schemas.openxmlformats.org/drawingml/2006/main">
                  <a:graphicData uri="http://schemas.microsoft.com/office/word/2010/wordprocessingShape">
                    <wps:wsp>
                      <wps:cNvSpPr txBox="1"/>
                      <wps:spPr>
                        <a:xfrm>
                          <a:off x="0" y="0"/>
                          <a:ext cx="6418053" cy="3545457"/>
                        </a:xfrm>
                        <a:prstGeom prst="rect">
                          <a:avLst/>
                        </a:prstGeom>
                        <a:blipFill dpi="0" rotWithShape="1">
                          <a:blip r:embed="rId34">
                            <a:extLst>
                              <a:ext uri="{28A0092B-C50C-407E-A947-70E740481C1C}">
                                <a14:useLocalDpi xmlns:a14="http://schemas.microsoft.com/office/drawing/2010/main" val="0"/>
                              </a:ext>
                            </a:extLst>
                          </a:blip>
                          <a:srcRect/>
                          <a:stretch>
                            <a:fillRect/>
                          </a:stretch>
                        </a:blipFill>
                        <a:ln w="6350">
                          <a:noFill/>
                        </a:ln>
                      </wps:spPr>
                      <wps:txbx>
                        <w:txbxContent>
                          <w:p w14:paraId="22E42DC9" w14:textId="77777777" w:rsidR="00E41525" w:rsidRDefault="00E4152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FA300D" id="Text Box 39" o:spid="_x0000_s1039" type="#_x0000_t202" style="position:absolute;margin-left:-21.7pt;margin-top:22.8pt;width:505.35pt;height:279.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" stroked="f" strokeweight=".5pt">
                <v:fill r:id="rId35" o:title="" recolor="t" rotate="t" type="frame"/>
                <v:textbox>
                  <w:txbxContent>
                    <w:p w14:paraId="22E42DC9" w14:textId="77777777" w:rsidR="00E41525" w:rsidRDefault="00E41525"/>
                  </w:txbxContent>
                </v:textbox>
              </v:shape>
            </w:pict>
          </mc:Fallback>
        </mc:AlternateContent>
      </w:r>
      <w:r w:rsidR="0085509A">
        <w:t xml:space="preserve">Query </w:t>
      </w:r>
      <w:r w:rsidR="00F20718">
        <w:t>1:</w:t>
      </w:r>
      <w:r w:rsidR="0085509A">
        <w:t xml:space="preserve"> </w:t>
      </w:r>
      <w:r>
        <w:t>R</w:t>
      </w:r>
      <w:r w:rsidRPr="00E41525">
        <w:t xml:space="preserve">etrieve the entire contents of the customer </w:t>
      </w:r>
      <w:r w:rsidR="00FF22B6">
        <w:t xml:space="preserve">and </w:t>
      </w:r>
      <w:r w:rsidRPr="00E41525">
        <w:t xml:space="preserve">order by </w:t>
      </w:r>
      <w:proofErr w:type="spellStart"/>
      <w:r w:rsidRPr="00E41525">
        <w:t>customername</w:t>
      </w:r>
      <w:proofErr w:type="spellEnd"/>
    </w:p>
    <w:p w14:paraId="773D1706" w14:textId="7DA93E75" w:rsidR="00E41525" w:rsidRDefault="00E41525" w:rsidP="00E41525"/>
    <w:p w14:paraId="60CE0351" w14:textId="5A621B28" w:rsidR="00E41525" w:rsidRDefault="00E41525" w:rsidP="00E41525"/>
    <w:p w14:paraId="00B8BA7B" w14:textId="49D6B835" w:rsidR="00E41525" w:rsidRDefault="00E41525" w:rsidP="00E41525"/>
    <w:p w14:paraId="4D659395" w14:textId="4CDBA7A0" w:rsidR="00E41525" w:rsidRDefault="00E41525" w:rsidP="00E41525"/>
    <w:p w14:paraId="21BA7F91" w14:textId="77777777" w:rsidR="00E41525" w:rsidRDefault="00E41525" w:rsidP="00E41525"/>
    <w:p w14:paraId="6CAD6913" w14:textId="77777777" w:rsidR="00E41525" w:rsidRPr="00E41525" w:rsidRDefault="00E41525" w:rsidP="00E41525"/>
    <w:p w14:paraId="73767D45" w14:textId="053ABA69" w:rsidR="00E41525" w:rsidRDefault="00E41525" w:rsidP="00E41525"/>
    <w:p w14:paraId="390E0777" w14:textId="6A413858" w:rsidR="00E41525" w:rsidRDefault="00E41525" w:rsidP="00E41525"/>
    <w:p w14:paraId="631B792F" w14:textId="3004EB86" w:rsidR="00E41525" w:rsidRDefault="00E41525" w:rsidP="00E41525"/>
    <w:p w14:paraId="47CC394A" w14:textId="00BE9BE9" w:rsidR="00E41525" w:rsidRDefault="00E41525" w:rsidP="00E41525"/>
    <w:p w14:paraId="2B6FECD2" w14:textId="7FDD1073" w:rsidR="00E41525" w:rsidRDefault="00E41525" w:rsidP="00E41525"/>
    <w:p w14:paraId="5ECD0127" w14:textId="79B210A7" w:rsidR="00E41525" w:rsidRDefault="00E41525" w:rsidP="00E41525"/>
    <w:p w14:paraId="4AD91656" w14:textId="77777777" w:rsidR="00E41525" w:rsidRDefault="00E41525" w:rsidP="00E41525"/>
    <w:p w14:paraId="2B13B078" w14:textId="63038E02" w:rsidR="00E41525" w:rsidRDefault="00DD30B8" w:rsidP="00E41525">
      <w:r>
        <w:rPr>
          <w:noProof/>
        </w:rPr>
        <mc:AlternateContent>
          <mc:Choice Requires="wps">
            <w:drawing>
              <wp:anchor distT="0" distB="0" distL="114300" distR="114300" simplePos="0" relativeHeight="251676672" behindDoc="0" locked="0" layoutInCell="1" allowOverlap="1" wp14:anchorId="3247229E" wp14:editId="2D48E1D3">
                <wp:simplePos x="0" y="0"/>
                <wp:positionH relativeFrom="column">
                  <wp:posOffset>-276045</wp:posOffset>
                </wp:positionH>
                <wp:positionV relativeFrom="paragraph">
                  <wp:posOffset>307448</wp:posOffset>
                </wp:positionV>
                <wp:extent cx="6254151" cy="3769719"/>
                <wp:effectExtent l="0" t="0" r="0" b="2540"/>
                <wp:wrapNone/>
                <wp:docPr id="40" name="Text Box 40"/>
                <wp:cNvGraphicFramePr/>
                <a:graphic xmlns:a="http://schemas.openxmlformats.org/drawingml/2006/main">
                  <a:graphicData uri="http://schemas.microsoft.com/office/word/2010/wordprocessingShape">
                    <wps:wsp>
                      <wps:cNvSpPr txBox="1"/>
                      <wps:spPr>
                        <a:xfrm>
                          <a:off x="0" y="0"/>
                          <a:ext cx="6254151" cy="3769719"/>
                        </a:xfrm>
                        <a:prstGeom prst="rect">
                          <a:avLst/>
                        </a:prstGeom>
                        <a:blipFill dpi="0" rotWithShape="1">
                          <a:blip r:embed="rId36">
                            <a:extLst>
                              <a:ext uri="{28A0092B-C50C-407E-A947-70E740481C1C}">
                                <a14:useLocalDpi xmlns:a14="http://schemas.microsoft.com/office/drawing/2010/main" val="0"/>
                              </a:ext>
                            </a:extLst>
                          </a:blip>
                          <a:srcRect/>
                          <a:stretch>
                            <a:fillRect/>
                          </a:stretch>
                        </a:blipFill>
                        <a:ln w="6350">
                          <a:noFill/>
                        </a:ln>
                      </wps:spPr>
                      <wps:txbx>
                        <w:txbxContent>
                          <w:p w14:paraId="07FD19EC" w14:textId="77777777" w:rsidR="0009774A" w:rsidRDefault="000977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47229E" id="Text Box 40" o:spid="_x0000_s1040" type="#_x0000_t202" style="position:absolute;margin-left:-21.75pt;margin-top:24.2pt;width:492.45pt;height:296.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" stroked="f" strokeweight=".5pt">
                <v:fill r:id="rId37" o:title="" recolor="t" rotate="t" type="frame"/>
                <v:textbox>
                  <w:txbxContent>
                    <w:p w14:paraId="07FD19EC" w14:textId="77777777" w:rsidR="0009774A" w:rsidRDefault="0009774A"/>
                  </w:txbxContent>
                </v:textbox>
              </v:shape>
            </w:pict>
          </mc:Fallback>
        </mc:AlternateContent>
      </w:r>
      <w:r w:rsidR="0085509A">
        <w:t xml:space="preserve">Query 2. </w:t>
      </w:r>
      <w:r w:rsidR="0009774A">
        <w:t>R</w:t>
      </w:r>
      <w:r w:rsidR="00E41525" w:rsidRPr="00E41525">
        <w:t xml:space="preserve">etrieve the basic info of the customer </w:t>
      </w:r>
      <w:r w:rsidR="00FF22B6">
        <w:t xml:space="preserve">and </w:t>
      </w:r>
      <w:r w:rsidR="00E41525" w:rsidRPr="00E41525">
        <w:t>order by email</w:t>
      </w:r>
    </w:p>
    <w:p w14:paraId="3BE8FD9A" w14:textId="7C942FAF" w:rsidR="0009774A" w:rsidRPr="00E41525" w:rsidRDefault="0009774A" w:rsidP="00E41525"/>
    <w:p w14:paraId="3DEC9DAF" w14:textId="60D72A49" w:rsidR="007A3C7B" w:rsidRDefault="007A3C7B" w:rsidP="00DF25EE">
      <w:pPr>
        <w:tabs>
          <w:tab w:val="left" w:pos="8273"/>
        </w:tabs>
        <w:rPr>
          <w:b/>
          <w:bCs/>
          <w:i/>
          <w:iCs/>
        </w:rPr>
      </w:pPr>
    </w:p>
    <w:p w14:paraId="7A170992" w14:textId="14C3AAD5" w:rsidR="00DF25EE" w:rsidRPr="00DD30B8" w:rsidRDefault="007A3C7B" w:rsidP="00FF22B6">
      <w:pPr>
        <w:jc w:val="center"/>
        <w:rPr>
          <w:b/>
          <w:bCs/>
          <w:i/>
          <w:iCs/>
        </w:rPr>
      </w:pPr>
      <w:r>
        <w:rPr>
          <w:b/>
          <w:bCs/>
          <w:i/>
          <w:iCs/>
        </w:rPr>
        <w:br w:type="page"/>
      </w:r>
      <w:r w:rsidR="0057075B" w:rsidRPr="0057075B">
        <w:rPr>
          <w:i/>
          <w:iCs/>
        </w:rPr>
        <w:lastRenderedPageBreak/>
        <w:t>4 medium difficulty queries. Queries that use composite condition for selection, computations, aggregate function and grouping.</w:t>
      </w:r>
    </w:p>
    <w:p w14:paraId="5D164497" w14:textId="762AFD56" w:rsidR="0085509A" w:rsidRDefault="005C784D" w:rsidP="0085509A">
      <w:pPr>
        <w:tabs>
          <w:tab w:val="left" w:pos="8273"/>
        </w:tabs>
      </w:pPr>
      <w:r>
        <w:t>Query 3</w:t>
      </w:r>
      <w:r w:rsidR="00BA2FE2">
        <w:t>:</w:t>
      </w:r>
      <w:r>
        <w:t xml:space="preserve"> </w:t>
      </w:r>
      <w:r w:rsidR="0085509A">
        <w:t>F</w:t>
      </w:r>
      <w:r w:rsidR="0085509A" w:rsidRPr="0085509A">
        <w:t xml:space="preserve">or each user retrieve </w:t>
      </w:r>
      <w:proofErr w:type="spellStart"/>
      <w:r w:rsidR="0085509A" w:rsidRPr="0085509A">
        <w:t>customerid</w:t>
      </w:r>
      <w:proofErr w:type="spellEnd"/>
      <w:r w:rsidR="0085509A" w:rsidRPr="0085509A">
        <w:t xml:space="preserve">, </w:t>
      </w:r>
      <w:proofErr w:type="spellStart"/>
      <w:r w:rsidR="0085509A" w:rsidRPr="0085509A">
        <w:t>customername</w:t>
      </w:r>
      <w:proofErr w:type="spellEnd"/>
      <w:r w:rsidR="0085509A" w:rsidRPr="0085509A">
        <w:t xml:space="preserve"> and amount of food while grouping the results by </w:t>
      </w:r>
      <w:proofErr w:type="spellStart"/>
      <w:r w:rsidR="0085509A" w:rsidRPr="0085509A">
        <w:t>customerid</w:t>
      </w:r>
      <w:proofErr w:type="spellEnd"/>
      <w:r w:rsidR="000C6EA0">
        <w:t xml:space="preserve"> and </w:t>
      </w:r>
      <w:r w:rsidR="0085509A" w:rsidRPr="0085509A">
        <w:t>amount</w:t>
      </w:r>
      <w:r w:rsidR="00550066">
        <w:t>.</w:t>
      </w:r>
    </w:p>
    <w:p w14:paraId="6AADE317" w14:textId="783D44F1" w:rsidR="0085509A" w:rsidRDefault="0085509A" w:rsidP="0085509A">
      <w:pPr>
        <w:tabs>
          <w:tab w:val="left" w:pos="8273"/>
        </w:tabs>
      </w:pPr>
      <w:r>
        <w:rPr>
          <w:noProof/>
        </w:rPr>
        <mc:AlternateContent>
          <mc:Choice Requires="wps">
            <w:drawing>
              <wp:anchor distT="0" distB="0" distL="114300" distR="114300" simplePos="0" relativeHeight="251677696" behindDoc="0" locked="0" layoutInCell="1" allowOverlap="1" wp14:anchorId="1A3AC713" wp14:editId="5A9BD3F6">
                <wp:simplePos x="0" y="0"/>
                <wp:positionH relativeFrom="column">
                  <wp:posOffset>-104775</wp:posOffset>
                </wp:positionH>
                <wp:positionV relativeFrom="paragraph">
                  <wp:posOffset>2540</wp:posOffset>
                </wp:positionV>
                <wp:extent cx="5857875" cy="3648075"/>
                <wp:effectExtent l="0" t="0" r="9525" b="9525"/>
                <wp:wrapNone/>
                <wp:docPr id="41" name="Text Box 41"/>
                <wp:cNvGraphicFramePr/>
                <a:graphic xmlns:a="http://schemas.openxmlformats.org/drawingml/2006/main">
                  <a:graphicData uri="http://schemas.microsoft.com/office/word/2010/wordprocessingShape">
                    <wps:wsp>
                      <wps:cNvSpPr txBox="1"/>
                      <wps:spPr>
                        <a:xfrm>
                          <a:off x="0" y="0"/>
                          <a:ext cx="5857875" cy="3648075"/>
                        </a:xfrm>
                        <a:prstGeom prst="rect">
                          <a:avLst/>
                        </a:prstGeom>
                        <a:blipFill dpi="0" rotWithShape="1">
                          <a:blip r:embed="rId38">
                            <a:extLst>
                              <a:ext uri="{28A0092B-C50C-407E-A947-70E740481C1C}">
                                <a14:useLocalDpi xmlns:a14="http://schemas.microsoft.com/office/drawing/2010/main" val="0"/>
                              </a:ext>
                            </a:extLst>
                          </a:blip>
                          <a:srcRect/>
                          <a:stretch>
                            <a:fillRect/>
                          </a:stretch>
                        </a:blipFill>
                        <a:ln w="6350">
                          <a:noFill/>
                        </a:ln>
                      </wps:spPr>
                      <wps:txbx>
                        <w:txbxContent>
                          <w:p w14:paraId="068E6DB1" w14:textId="77777777" w:rsidR="0085509A" w:rsidRDefault="008550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3AC713" id="Text Box 41" o:spid="_x0000_s1041" type="#_x0000_t202" style="position:absolute;margin-left:-8.25pt;margin-top:.2pt;width:461.25pt;height:287.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" stroked="f" strokeweight=".5pt">
                <v:fill r:id="rId39" o:title="" recolor="t" rotate="t" type="frame"/>
                <v:textbox>
                  <w:txbxContent>
                    <w:p w14:paraId="068E6DB1" w14:textId="77777777" w:rsidR="0085509A" w:rsidRDefault="0085509A"/>
                  </w:txbxContent>
                </v:textbox>
              </v:shape>
            </w:pict>
          </mc:Fallback>
        </mc:AlternateContent>
      </w:r>
    </w:p>
    <w:p w14:paraId="618ABCEC" w14:textId="227E8ED1" w:rsidR="005C784D" w:rsidRPr="005C784D" w:rsidRDefault="005C784D" w:rsidP="005C784D"/>
    <w:p w14:paraId="6C399CAC" w14:textId="793C6DE3" w:rsidR="005C784D" w:rsidRPr="005C784D" w:rsidRDefault="005C784D" w:rsidP="005C784D"/>
    <w:p w14:paraId="1E50A3F7" w14:textId="16AEF002" w:rsidR="005C784D" w:rsidRPr="005C784D" w:rsidRDefault="005C784D" w:rsidP="005C784D"/>
    <w:p w14:paraId="503A35D2" w14:textId="642FA2DC" w:rsidR="005C784D" w:rsidRPr="005C784D" w:rsidRDefault="005C784D" w:rsidP="005C784D"/>
    <w:p w14:paraId="1287CF81" w14:textId="7F304BD2" w:rsidR="005C784D" w:rsidRPr="005C784D" w:rsidRDefault="005C784D" w:rsidP="005C784D"/>
    <w:p w14:paraId="7AD9ADD3" w14:textId="0BEE5F48" w:rsidR="005C784D" w:rsidRPr="005C784D" w:rsidRDefault="005C784D" w:rsidP="005C784D"/>
    <w:p w14:paraId="52CA08B9" w14:textId="2BBD8A8F" w:rsidR="005C784D" w:rsidRPr="005C784D" w:rsidRDefault="005C784D" w:rsidP="005C784D"/>
    <w:p w14:paraId="21795243" w14:textId="4655A4AA" w:rsidR="005C784D" w:rsidRPr="005C784D" w:rsidRDefault="005C784D" w:rsidP="005C784D"/>
    <w:p w14:paraId="5E9ADCCE" w14:textId="7615BCE0" w:rsidR="005C784D" w:rsidRPr="005C784D" w:rsidRDefault="005C784D" w:rsidP="005C784D"/>
    <w:p w14:paraId="3AFBC8BF" w14:textId="68512C76" w:rsidR="005C784D" w:rsidRPr="005C784D" w:rsidRDefault="005C784D" w:rsidP="005C784D"/>
    <w:p w14:paraId="0D23AC59" w14:textId="2C978104" w:rsidR="005C784D" w:rsidRPr="005C784D" w:rsidRDefault="005C784D" w:rsidP="005C784D"/>
    <w:p w14:paraId="4B3D3026" w14:textId="056CF667" w:rsidR="005C784D" w:rsidRDefault="005C784D" w:rsidP="005C784D"/>
    <w:p w14:paraId="54081FA1" w14:textId="36F742F1" w:rsidR="005C784D" w:rsidRDefault="005C784D" w:rsidP="005C784D">
      <w:r>
        <w:t>Query 4</w:t>
      </w:r>
      <w:r w:rsidR="00BA2FE2">
        <w:t xml:space="preserve">: </w:t>
      </w:r>
      <w:r w:rsidR="00542FD7">
        <w:t>Retrieve</w:t>
      </w:r>
      <w:r w:rsidR="00F20718">
        <w:t xml:space="preserve"> </w:t>
      </w:r>
      <w:r w:rsidR="00DC04CF">
        <w:t>number of available</w:t>
      </w:r>
      <w:r w:rsidR="00542FD7">
        <w:t xml:space="preserve"> customers as ‘total number of customers’</w:t>
      </w:r>
    </w:p>
    <w:p w14:paraId="2093CF87" w14:textId="13128BBF" w:rsidR="00542FD7" w:rsidRDefault="00542FD7" w:rsidP="005C784D">
      <w:r>
        <w:rPr>
          <w:noProof/>
        </w:rPr>
        <mc:AlternateContent>
          <mc:Choice Requires="wps">
            <w:drawing>
              <wp:anchor distT="0" distB="0" distL="114300" distR="114300" simplePos="0" relativeHeight="251697152" behindDoc="0" locked="0" layoutInCell="1" allowOverlap="1" wp14:anchorId="5B8EC5EB" wp14:editId="4144C3E8">
                <wp:simplePos x="0" y="0"/>
                <wp:positionH relativeFrom="column">
                  <wp:posOffset>-19050</wp:posOffset>
                </wp:positionH>
                <wp:positionV relativeFrom="paragraph">
                  <wp:posOffset>74930</wp:posOffset>
                </wp:positionV>
                <wp:extent cx="5772150" cy="3648075"/>
                <wp:effectExtent l="0" t="0" r="0" b="9525"/>
                <wp:wrapNone/>
                <wp:docPr id="14" name="Text Box 14"/>
                <wp:cNvGraphicFramePr/>
                <a:graphic xmlns:a="http://schemas.openxmlformats.org/drawingml/2006/main">
                  <a:graphicData uri="http://schemas.microsoft.com/office/word/2010/wordprocessingShape">
                    <wps:wsp>
                      <wps:cNvSpPr txBox="1"/>
                      <wps:spPr>
                        <a:xfrm>
                          <a:off x="0" y="0"/>
                          <a:ext cx="5772150" cy="3648075"/>
                        </a:xfrm>
                        <a:prstGeom prst="rect">
                          <a:avLst/>
                        </a:prstGeom>
                        <a:blipFill dpi="0" rotWithShape="1">
                          <a:blip r:embed="rId40">
                            <a:extLst>
                              <a:ext uri="{28A0092B-C50C-407E-A947-70E740481C1C}">
                                <a14:useLocalDpi xmlns:a14="http://schemas.microsoft.com/office/drawing/2010/main" val="0"/>
                              </a:ext>
                            </a:extLst>
                          </a:blip>
                          <a:srcRect/>
                          <a:stretch>
                            <a:fillRect/>
                          </a:stretch>
                        </a:blipFill>
                        <a:ln w="6350">
                          <a:noFill/>
                        </a:ln>
                      </wps:spPr>
                      <wps:txbx>
                        <w:txbxContent>
                          <w:p w14:paraId="0B647780" w14:textId="77777777" w:rsidR="00542FD7" w:rsidRDefault="00542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8EC5EB" id="Text Box 14" o:spid="_x0000_s1042" type="#_x0000_t202" style="position:absolute;margin-left:-1.5pt;margin-top:5.9pt;width:454.5pt;height:287.2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" stroked="f" strokeweight=".5pt">
                <v:fill r:id="rId41" o:title="" recolor="t" rotate="t" type="frame"/>
                <v:textbox>
                  <w:txbxContent>
                    <w:p w14:paraId="0B647780" w14:textId="77777777" w:rsidR="00542FD7" w:rsidRDefault="00542FD7"/>
                  </w:txbxContent>
                </v:textbox>
              </v:shape>
            </w:pict>
          </mc:Fallback>
        </mc:AlternateContent>
      </w:r>
    </w:p>
    <w:p w14:paraId="1CC38608" w14:textId="40DC1D53" w:rsidR="00C71B26" w:rsidRDefault="00C71B26" w:rsidP="005C784D"/>
    <w:p w14:paraId="6DFA2FC8" w14:textId="6EE03AA7" w:rsidR="00801480" w:rsidRDefault="00C71B26">
      <w:r>
        <w:br w:type="page"/>
      </w:r>
      <w:r w:rsidR="00801480">
        <w:lastRenderedPageBreak/>
        <w:t>Query</w:t>
      </w:r>
      <w:r w:rsidR="00425714">
        <w:t xml:space="preserve"> 5</w:t>
      </w:r>
      <w:r w:rsidR="00801480">
        <w:t xml:space="preserve">: </w:t>
      </w:r>
      <w:r w:rsidR="00BA1B39">
        <w:t xml:space="preserve">Retrieve </w:t>
      </w:r>
      <w:proofErr w:type="spellStart"/>
      <w:r w:rsidR="00BA1B39">
        <w:t>customerid</w:t>
      </w:r>
      <w:proofErr w:type="spellEnd"/>
      <w:r w:rsidR="00BA1B39">
        <w:t xml:space="preserve">, </w:t>
      </w:r>
      <w:proofErr w:type="spellStart"/>
      <w:r w:rsidR="00BA1B39">
        <w:t>customername</w:t>
      </w:r>
      <w:proofErr w:type="spellEnd"/>
      <w:r w:rsidR="00BA1B39">
        <w:t xml:space="preserve"> and average </w:t>
      </w:r>
      <w:proofErr w:type="spellStart"/>
      <w:r w:rsidR="00BA1B39">
        <w:t>caloriesconsumed</w:t>
      </w:r>
      <w:proofErr w:type="spellEnd"/>
      <w:r w:rsidR="00BA1B39">
        <w:t xml:space="preserve"> of</w:t>
      </w:r>
      <w:r w:rsidR="00731DBF">
        <w:t xml:space="preserve"> e</w:t>
      </w:r>
      <w:r w:rsidR="00DC04CF">
        <w:t xml:space="preserve">ach </w:t>
      </w:r>
      <w:r w:rsidR="00BA1B39">
        <w:t xml:space="preserve">customer. </w:t>
      </w:r>
      <w:r w:rsidR="00BA1B39">
        <w:rPr>
          <w:noProof/>
        </w:rPr>
        <mc:AlternateContent>
          <mc:Choice Requires="wps">
            <w:drawing>
              <wp:anchor distT="0" distB="0" distL="114300" distR="114300" simplePos="0" relativeHeight="251698176" behindDoc="0" locked="0" layoutInCell="1" allowOverlap="1" wp14:anchorId="65CA79FF" wp14:editId="0FC46C05">
                <wp:simplePos x="0" y="0"/>
                <wp:positionH relativeFrom="column">
                  <wp:posOffset>-189865</wp:posOffset>
                </wp:positionH>
                <wp:positionV relativeFrom="paragraph">
                  <wp:posOffset>419100</wp:posOffset>
                </wp:positionV>
                <wp:extent cx="6381750" cy="440055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381750" cy="4400550"/>
                        </a:xfrm>
                        <a:prstGeom prst="rect">
                          <a:avLst/>
                        </a:prstGeom>
                        <a:blipFill dpi="0" rotWithShape="1">
                          <a:blip r:embed="rId42">
                            <a:extLst>
                              <a:ext uri="{28A0092B-C50C-407E-A947-70E740481C1C}">
                                <a14:useLocalDpi xmlns:a14="http://schemas.microsoft.com/office/drawing/2010/main" val="0"/>
                              </a:ext>
                            </a:extLst>
                          </a:blip>
                          <a:srcRect/>
                          <a:stretch>
                            <a:fillRect/>
                          </a:stretch>
                        </a:blipFill>
                        <a:ln w="6350">
                          <a:noFill/>
                        </a:ln>
                      </wps:spPr>
                      <wps:txbx>
                        <w:txbxContent>
                          <w:p w14:paraId="2DD2C64F" w14:textId="77777777" w:rsidR="00801480" w:rsidRDefault="008014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CA79FF" id="Text Box 15" o:spid="_x0000_s1043" type="#_x0000_t202" style="position:absolute;margin-left:-14.95pt;margin-top:33pt;width:502.5pt;height:34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" stroked="f" strokeweight=".5pt">
                <v:fill r:id="rId43" o:title="" recolor="t" rotate="t" type="frame"/>
                <v:textbox>
                  <w:txbxContent>
                    <w:p w14:paraId="2DD2C64F" w14:textId="77777777" w:rsidR="00801480" w:rsidRDefault="00801480"/>
                  </w:txbxContent>
                </v:textbox>
              </v:shape>
            </w:pict>
          </mc:Fallback>
        </mc:AlternateContent>
      </w:r>
      <w:r w:rsidR="00BA1B39">
        <w:t xml:space="preserve">Also, group the table by </w:t>
      </w:r>
      <w:proofErr w:type="spellStart"/>
      <w:r w:rsidR="00BA1B39">
        <w:t>customerid</w:t>
      </w:r>
      <w:proofErr w:type="spellEnd"/>
      <w:r w:rsidR="00BA1B39">
        <w:t xml:space="preserve">, amount and </w:t>
      </w:r>
      <w:proofErr w:type="spellStart"/>
      <w:r w:rsidR="00BA1B39">
        <w:t>caloriesconsumed</w:t>
      </w:r>
      <w:proofErr w:type="spellEnd"/>
    </w:p>
    <w:p w14:paraId="11A97D46" w14:textId="77777777" w:rsidR="00731DBF" w:rsidRDefault="00731DBF"/>
    <w:p w14:paraId="2509F71D" w14:textId="77777777" w:rsidR="00731DBF" w:rsidRDefault="00731DBF"/>
    <w:p w14:paraId="31B30A13" w14:textId="77777777" w:rsidR="00731DBF" w:rsidRDefault="00731DBF"/>
    <w:p w14:paraId="69FF3F94" w14:textId="77777777" w:rsidR="00731DBF" w:rsidRDefault="00731DBF"/>
    <w:p w14:paraId="593CE6AA" w14:textId="77777777" w:rsidR="00731DBF" w:rsidRDefault="00731DBF"/>
    <w:p w14:paraId="4AE934A8" w14:textId="77777777" w:rsidR="00731DBF" w:rsidRDefault="00731DBF"/>
    <w:p w14:paraId="6315D910" w14:textId="77777777" w:rsidR="00731DBF" w:rsidRDefault="00731DBF"/>
    <w:p w14:paraId="0C9BE056" w14:textId="77777777" w:rsidR="00731DBF" w:rsidRDefault="00731DBF"/>
    <w:p w14:paraId="5B4F78F2" w14:textId="77777777" w:rsidR="00731DBF" w:rsidRDefault="00731DBF"/>
    <w:p w14:paraId="2B85FC33" w14:textId="77777777" w:rsidR="00731DBF" w:rsidRDefault="00731DBF"/>
    <w:p w14:paraId="1693D46E" w14:textId="77777777" w:rsidR="00731DBF" w:rsidRDefault="00731DBF"/>
    <w:p w14:paraId="521C2ECF" w14:textId="77777777" w:rsidR="00731DBF" w:rsidRDefault="00731DBF"/>
    <w:p w14:paraId="161A27B4" w14:textId="77777777" w:rsidR="00731DBF" w:rsidRDefault="00731DBF"/>
    <w:p w14:paraId="1F7BA56D" w14:textId="77777777" w:rsidR="00731DBF" w:rsidRDefault="00731DBF"/>
    <w:p w14:paraId="6072B597" w14:textId="77777777" w:rsidR="00731DBF" w:rsidRDefault="00731DBF"/>
    <w:p w14:paraId="30EBE0EC" w14:textId="77777777" w:rsidR="00731DBF" w:rsidRDefault="00731DBF"/>
    <w:p w14:paraId="27EA6E4E" w14:textId="701F809D" w:rsidR="00DC04CF" w:rsidRDefault="000A5644">
      <w:r>
        <w:rPr>
          <w:noProof/>
        </w:rPr>
        <mc:AlternateContent>
          <mc:Choice Requires="wps">
            <w:drawing>
              <wp:anchor distT="0" distB="0" distL="114300" distR="114300" simplePos="0" relativeHeight="251701248" behindDoc="0" locked="0" layoutInCell="1" allowOverlap="1" wp14:anchorId="2321F6B4" wp14:editId="24E4798D">
                <wp:simplePos x="0" y="0"/>
                <wp:positionH relativeFrom="column">
                  <wp:posOffset>-47625</wp:posOffset>
                </wp:positionH>
                <wp:positionV relativeFrom="paragraph">
                  <wp:posOffset>431165</wp:posOffset>
                </wp:positionV>
                <wp:extent cx="6076950" cy="3457575"/>
                <wp:effectExtent l="0" t="0" r="0" b="9525"/>
                <wp:wrapNone/>
                <wp:docPr id="17" name="Text Box 17"/>
                <wp:cNvGraphicFramePr/>
                <a:graphic xmlns:a="http://schemas.openxmlformats.org/drawingml/2006/main">
                  <a:graphicData uri="http://schemas.microsoft.com/office/word/2010/wordprocessingShape">
                    <wps:wsp>
                      <wps:cNvSpPr txBox="1"/>
                      <wps:spPr>
                        <a:xfrm>
                          <a:off x="0" y="0"/>
                          <a:ext cx="6076950" cy="3457575"/>
                        </a:xfrm>
                        <a:prstGeom prst="rect">
                          <a:avLst/>
                        </a:prstGeom>
                        <a:blipFill dpi="0" rotWithShape="1">
                          <a:blip r:embed="rId44">
                            <a:extLst>
                              <a:ext uri="{28A0092B-C50C-407E-A947-70E740481C1C}">
                                <a14:useLocalDpi xmlns:a14="http://schemas.microsoft.com/office/drawing/2010/main" val="0"/>
                              </a:ext>
                            </a:extLst>
                          </a:blip>
                          <a:srcRect/>
                          <a:stretch>
                            <a:fillRect/>
                          </a:stretch>
                        </a:blipFill>
                        <a:ln w="6350">
                          <a:noFill/>
                        </a:ln>
                      </wps:spPr>
                      <wps:txbx>
                        <w:txbxContent>
                          <w:p w14:paraId="0F6D4C8E" w14:textId="77777777" w:rsidR="00171B3D" w:rsidRDefault="00171B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21F6B4" id="Text Box 17" o:spid="_x0000_s1044" type="#_x0000_t202" style="position:absolute;margin-left:-3.75pt;margin-top:33.95pt;width:478.5pt;height:272.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" stroked="f" strokeweight=".5pt">
                <v:fill r:id="rId45" o:title="" recolor="t" rotate="t" type="frame"/>
                <v:textbox>
                  <w:txbxContent>
                    <w:p w14:paraId="0F6D4C8E" w14:textId="77777777" w:rsidR="00171B3D" w:rsidRDefault="00171B3D"/>
                  </w:txbxContent>
                </v:textbox>
              </v:shape>
            </w:pict>
          </mc:Fallback>
        </mc:AlternateContent>
      </w:r>
      <w:r w:rsidR="00731DBF">
        <w:t>Query</w:t>
      </w:r>
      <w:r w:rsidR="00A262B2">
        <w:t xml:space="preserve"> 6</w:t>
      </w:r>
      <w:r w:rsidR="00731DBF">
        <w:t xml:space="preserve">: </w:t>
      </w:r>
      <w:r w:rsidR="00171B3D">
        <w:t xml:space="preserve">Retrieve </w:t>
      </w:r>
      <w:proofErr w:type="spellStart"/>
      <w:r w:rsidR="00171B3D">
        <w:t>workoutid</w:t>
      </w:r>
      <w:proofErr w:type="spellEnd"/>
      <w:r w:rsidR="00171B3D">
        <w:t xml:space="preserve">, </w:t>
      </w:r>
      <w:proofErr w:type="spellStart"/>
      <w:r w:rsidR="00171B3D">
        <w:t>workouttype</w:t>
      </w:r>
      <w:proofErr w:type="spellEnd"/>
      <w:r w:rsidR="00171B3D">
        <w:t xml:space="preserve"> and duration with </w:t>
      </w:r>
      <w:proofErr w:type="spellStart"/>
      <w:r w:rsidR="00171B3D">
        <w:t>caloriesburned</w:t>
      </w:r>
      <w:proofErr w:type="spellEnd"/>
      <w:r w:rsidR="00171B3D">
        <w:t xml:space="preserve"> on average. Also, group and sort the result by </w:t>
      </w:r>
      <w:proofErr w:type="spellStart"/>
      <w:r w:rsidR="00171B3D">
        <w:t>workoutid</w:t>
      </w:r>
      <w:proofErr w:type="spellEnd"/>
      <w:r w:rsidR="00171B3D">
        <w:t xml:space="preserve"> and </w:t>
      </w:r>
      <w:proofErr w:type="spellStart"/>
      <w:r w:rsidR="00171B3D">
        <w:t>caloriesburned</w:t>
      </w:r>
      <w:proofErr w:type="spellEnd"/>
      <w:r w:rsidR="00171B3D">
        <w:t xml:space="preserve"> respectively.</w:t>
      </w:r>
    </w:p>
    <w:p w14:paraId="25AEE414" w14:textId="23B9CEC3" w:rsidR="00DC04CF" w:rsidRDefault="00DC04CF" w:rsidP="00DC04CF">
      <w:pPr>
        <w:tabs>
          <w:tab w:val="center" w:pos="4680"/>
        </w:tabs>
        <w:jc w:val="center"/>
      </w:pPr>
    </w:p>
    <w:p w14:paraId="19CE1A29" w14:textId="40F71468" w:rsidR="00801480" w:rsidRDefault="00801480" w:rsidP="000A132F">
      <w:pPr>
        <w:tabs>
          <w:tab w:val="center" w:pos="4680"/>
        </w:tabs>
      </w:pPr>
      <w:r w:rsidRPr="00DC04CF">
        <w:br w:type="page"/>
      </w:r>
    </w:p>
    <w:p w14:paraId="4782A034" w14:textId="77777777" w:rsidR="001772E7" w:rsidRDefault="003E6A88" w:rsidP="003E6A88">
      <w:pPr>
        <w:jc w:val="center"/>
        <w:rPr>
          <w:i/>
          <w:iCs/>
        </w:rPr>
      </w:pPr>
      <w:r>
        <w:rPr>
          <w:i/>
          <w:iCs/>
        </w:rPr>
        <w:lastRenderedPageBreak/>
        <w:t>2</w:t>
      </w:r>
      <w:r w:rsidRPr="003E6A88">
        <w:rPr>
          <w:i/>
          <w:iCs/>
        </w:rPr>
        <w:t xml:space="preserve"> query that uses subquery.</w:t>
      </w:r>
    </w:p>
    <w:p w14:paraId="4D302FB7" w14:textId="2E3BD0DA" w:rsidR="001772E7" w:rsidRDefault="008B64D5" w:rsidP="001772E7">
      <w:r>
        <w:rPr>
          <w:i/>
          <w:iCs/>
          <w:noProof/>
        </w:rPr>
        <mc:AlternateContent>
          <mc:Choice Requires="wps">
            <w:drawing>
              <wp:anchor distT="0" distB="0" distL="114300" distR="114300" simplePos="0" relativeHeight="251695104" behindDoc="0" locked="0" layoutInCell="1" allowOverlap="1" wp14:anchorId="3564B4B8" wp14:editId="573071D5">
                <wp:simplePos x="0" y="0"/>
                <wp:positionH relativeFrom="column">
                  <wp:posOffset>-209550</wp:posOffset>
                </wp:positionH>
                <wp:positionV relativeFrom="paragraph">
                  <wp:posOffset>394970</wp:posOffset>
                </wp:positionV>
                <wp:extent cx="5676900" cy="38100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676900" cy="3810000"/>
                        </a:xfrm>
                        <a:prstGeom prst="rect">
                          <a:avLst/>
                        </a:prstGeom>
                        <a:blipFill dpi="0" rotWithShape="1">
                          <a:blip r:embed="rId46">
                            <a:extLst>
                              <a:ext uri="{28A0092B-C50C-407E-A947-70E740481C1C}">
                                <a14:useLocalDpi xmlns:a14="http://schemas.microsoft.com/office/drawing/2010/main" val="0"/>
                              </a:ext>
                            </a:extLst>
                          </a:blip>
                          <a:srcRect/>
                          <a:stretch>
                            <a:fillRect/>
                          </a:stretch>
                        </a:blipFill>
                        <a:ln w="6350">
                          <a:noFill/>
                        </a:ln>
                      </wps:spPr>
                      <wps:txbx>
                        <w:txbxContent>
                          <w:p w14:paraId="049B5A7E" w14:textId="77777777" w:rsidR="001772E7" w:rsidRDefault="001772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4B4B8" id="Text Box 12" o:spid="_x0000_s1045" type="#_x0000_t202" style="position:absolute;margin-left:-16.5pt;margin-top:31.1pt;width:447pt;height:300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" stroked="f" strokeweight=".5pt">
                <v:fill r:id="rId47" o:title="" recolor="t" rotate="t" type="frame"/>
                <v:textbox>
                  <w:txbxContent>
                    <w:p w14:paraId="049B5A7E" w14:textId="77777777" w:rsidR="001772E7" w:rsidRDefault="001772E7"/>
                  </w:txbxContent>
                </v:textbox>
              </v:shape>
            </w:pict>
          </mc:Fallback>
        </mc:AlternateContent>
      </w:r>
      <w:r w:rsidR="001772E7">
        <w:t>Query</w:t>
      </w:r>
      <w:r w:rsidR="00A262B2">
        <w:t xml:space="preserve"> 7</w:t>
      </w:r>
      <w:r w:rsidR="001772E7">
        <w:t xml:space="preserve">: </w:t>
      </w:r>
      <w:r w:rsidR="00425714">
        <w:t xml:space="preserve">For each </w:t>
      </w:r>
      <w:proofErr w:type="spellStart"/>
      <w:r w:rsidR="00425714">
        <w:t>customer</w:t>
      </w:r>
      <w:r w:rsidR="00BA2400">
        <w:t>name</w:t>
      </w:r>
      <w:proofErr w:type="spellEnd"/>
      <w:r w:rsidR="00425714">
        <w:t xml:space="preserve">, retrieve </w:t>
      </w:r>
      <w:proofErr w:type="spellStart"/>
      <w:r w:rsidR="00425714">
        <w:t>customer</w:t>
      </w:r>
      <w:r w:rsidR="00BA2400">
        <w:t>id</w:t>
      </w:r>
      <w:proofErr w:type="spellEnd"/>
      <w:r w:rsidR="00425714">
        <w:t>,</w:t>
      </w:r>
      <w:r w:rsidR="009E275E">
        <w:t xml:space="preserve"> </w:t>
      </w:r>
      <w:proofErr w:type="spellStart"/>
      <w:r w:rsidR="009E275E">
        <w:t>gymid</w:t>
      </w:r>
      <w:proofErr w:type="spellEnd"/>
      <w:r w:rsidR="009E275E">
        <w:t xml:space="preserve">, </w:t>
      </w:r>
      <w:proofErr w:type="spellStart"/>
      <w:r w:rsidR="009E275E">
        <w:t>gymlocation</w:t>
      </w:r>
      <w:proofErr w:type="spellEnd"/>
      <w:r w:rsidR="009E275E">
        <w:t xml:space="preserve"> </w:t>
      </w:r>
      <w:r w:rsidR="00425714">
        <w:t xml:space="preserve">where number of </w:t>
      </w:r>
      <w:proofErr w:type="spellStart"/>
      <w:r w:rsidR="00425714">
        <w:t>gymlocation</w:t>
      </w:r>
      <w:proofErr w:type="spellEnd"/>
      <w:r w:rsidR="00425714">
        <w:t xml:space="preserve"> is more than 2. Also group the results by </w:t>
      </w:r>
      <w:proofErr w:type="spellStart"/>
      <w:r w:rsidR="00425714">
        <w:t>gymname</w:t>
      </w:r>
      <w:proofErr w:type="spellEnd"/>
    </w:p>
    <w:p w14:paraId="16235A7E" w14:textId="77777777" w:rsidR="008B64D5" w:rsidRDefault="008B64D5" w:rsidP="001772E7"/>
    <w:p w14:paraId="47684DD8" w14:textId="77777777" w:rsidR="008B64D5" w:rsidRDefault="008B64D5" w:rsidP="001772E7"/>
    <w:p w14:paraId="353A5962" w14:textId="77777777" w:rsidR="008B64D5" w:rsidRDefault="008B64D5" w:rsidP="001772E7"/>
    <w:p w14:paraId="4C0E33DB" w14:textId="77777777" w:rsidR="008B64D5" w:rsidRDefault="008B64D5" w:rsidP="001772E7"/>
    <w:p w14:paraId="04A2850C" w14:textId="77777777" w:rsidR="008B64D5" w:rsidRDefault="008B64D5" w:rsidP="001772E7"/>
    <w:p w14:paraId="6F30A944" w14:textId="77777777" w:rsidR="008B64D5" w:rsidRDefault="008B64D5" w:rsidP="001772E7"/>
    <w:p w14:paraId="35878D83" w14:textId="77777777" w:rsidR="008B64D5" w:rsidRDefault="008B64D5" w:rsidP="001772E7"/>
    <w:p w14:paraId="168A47F0" w14:textId="77777777" w:rsidR="008B64D5" w:rsidRDefault="008B64D5" w:rsidP="001772E7"/>
    <w:p w14:paraId="76A830F4" w14:textId="77777777" w:rsidR="008B64D5" w:rsidRDefault="008B64D5" w:rsidP="001772E7"/>
    <w:p w14:paraId="7B9960F8" w14:textId="77777777" w:rsidR="008B64D5" w:rsidRDefault="008B64D5" w:rsidP="001772E7"/>
    <w:p w14:paraId="570D6998" w14:textId="77777777" w:rsidR="008B64D5" w:rsidRDefault="008B64D5" w:rsidP="001772E7"/>
    <w:p w14:paraId="57212890" w14:textId="77777777" w:rsidR="008B64D5" w:rsidRDefault="008B64D5" w:rsidP="001772E7"/>
    <w:p w14:paraId="4D7EF317" w14:textId="77777777" w:rsidR="008B64D5" w:rsidRDefault="008B64D5" w:rsidP="001772E7"/>
    <w:p w14:paraId="3C4740B9" w14:textId="77777777" w:rsidR="008B64D5" w:rsidRDefault="008B64D5" w:rsidP="001772E7"/>
    <w:p w14:paraId="13897011" w14:textId="6193EF2C" w:rsidR="008B64D5" w:rsidRDefault="008B64D5" w:rsidP="001772E7">
      <w:r>
        <w:t>Query</w:t>
      </w:r>
      <w:r w:rsidR="00A262B2">
        <w:t xml:space="preserve"> 8</w:t>
      </w:r>
      <w:r>
        <w:t>:</w:t>
      </w:r>
      <w:r w:rsidR="00BA2FE2">
        <w:t xml:space="preserve"> </w:t>
      </w:r>
      <w:r w:rsidR="0078026E">
        <w:t xml:space="preserve">Retrieve </w:t>
      </w:r>
      <w:proofErr w:type="spellStart"/>
      <w:r w:rsidR="0078026E">
        <w:t>customerid</w:t>
      </w:r>
      <w:proofErr w:type="spellEnd"/>
      <w:r w:rsidR="0078026E">
        <w:t xml:space="preserve">, </w:t>
      </w:r>
      <w:proofErr w:type="spellStart"/>
      <w:r w:rsidR="0078026E">
        <w:t>customername</w:t>
      </w:r>
      <w:proofErr w:type="spellEnd"/>
      <w:r w:rsidR="0078026E">
        <w:t xml:space="preserve"> of users having more than one phone number</w:t>
      </w:r>
    </w:p>
    <w:p w14:paraId="7C4A6409" w14:textId="7863A2A0" w:rsidR="00C71B26" w:rsidRPr="005527F6" w:rsidRDefault="005527F6">
      <w:pPr>
        <w:rPr>
          <w:i/>
          <w:iCs/>
        </w:rPr>
      </w:pPr>
      <w:r>
        <w:rPr>
          <w:i/>
          <w:iCs/>
          <w:noProof/>
        </w:rPr>
        <mc:AlternateContent>
          <mc:Choice Requires="wps">
            <w:drawing>
              <wp:anchor distT="0" distB="0" distL="114300" distR="114300" simplePos="0" relativeHeight="251696128" behindDoc="0" locked="0" layoutInCell="1" allowOverlap="1" wp14:anchorId="4F096288" wp14:editId="032332E1">
                <wp:simplePos x="0" y="0"/>
                <wp:positionH relativeFrom="column">
                  <wp:posOffset>-209550</wp:posOffset>
                </wp:positionH>
                <wp:positionV relativeFrom="paragraph">
                  <wp:posOffset>134620</wp:posOffset>
                </wp:positionV>
                <wp:extent cx="5991225" cy="3609975"/>
                <wp:effectExtent l="0" t="0" r="9525" b="9525"/>
                <wp:wrapNone/>
                <wp:docPr id="13" name="Text Box 13"/>
                <wp:cNvGraphicFramePr/>
                <a:graphic xmlns:a="http://schemas.openxmlformats.org/drawingml/2006/main">
                  <a:graphicData uri="http://schemas.microsoft.com/office/word/2010/wordprocessingShape">
                    <wps:wsp>
                      <wps:cNvSpPr txBox="1"/>
                      <wps:spPr>
                        <a:xfrm>
                          <a:off x="0" y="0"/>
                          <a:ext cx="5991225" cy="3609975"/>
                        </a:xfrm>
                        <a:prstGeom prst="rect">
                          <a:avLst/>
                        </a:prstGeom>
                        <a:blipFill dpi="0" rotWithShape="1">
                          <a:blip r:embed="rId48">
                            <a:extLst>
                              <a:ext uri="{28A0092B-C50C-407E-A947-70E740481C1C}">
                                <a14:useLocalDpi xmlns:a14="http://schemas.microsoft.com/office/drawing/2010/main" val="0"/>
                              </a:ext>
                            </a:extLst>
                          </a:blip>
                          <a:srcRect/>
                          <a:stretch>
                            <a:fillRect/>
                          </a:stretch>
                        </a:blipFill>
                        <a:ln w="6350">
                          <a:noFill/>
                        </a:ln>
                      </wps:spPr>
                      <wps:txbx>
                        <w:txbxContent>
                          <w:p w14:paraId="461E2A88" w14:textId="77777777" w:rsidR="00EE3FE2" w:rsidRDefault="00EE3FE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096288" id="Text Box 13" o:spid="_x0000_s1046" type="#_x0000_t202" style="position:absolute;margin-left:-16.5pt;margin-top:10.6pt;width:471.75pt;height:284.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" stroked="f" strokeweight=".5pt">
                <v:fill r:id="rId49" o:title="" recolor="t" rotate="t" type="frame"/>
                <v:textbox>
                  <w:txbxContent>
                    <w:p w14:paraId="461E2A88" w14:textId="77777777" w:rsidR="00EE3FE2" w:rsidRDefault="00EE3FE2"/>
                  </w:txbxContent>
                </v:textbox>
              </v:shape>
            </w:pict>
          </mc:Fallback>
        </mc:AlternateContent>
      </w:r>
      <w:r w:rsidR="003E6A88" w:rsidRPr="003E6A88">
        <w:rPr>
          <w:i/>
          <w:iCs/>
        </w:rPr>
        <w:br w:type="page"/>
      </w:r>
    </w:p>
    <w:p w14:paraId="69D238DB" w14:textId="0498534E" w:rsidR="00C71B26" w:rsidRDefault="00C71B26" w:rsidP="00C71B26">
      <w:pPr>
        <w:jc w:val="center"/>
        <w:rPr>
          <w:i/>
          <w:iCs/>
        </w:rPr>
      </w:pPr>
      <w:r w:rsidRPr="00C71B26">
        <w:rPr>
          <w:i/>
          <w:iCs/>
        </w:rPr>
        <w:lastRenderedPageBreak/>
        <w:t>2 queries that uses join (1 inner join, 1 left or right outer join).</w:t>
      </w:r>
    </w:p>
    <w:p w14:paraId="62C097B3" w14:textId="7D7BD7B4" w:rsidR="00C71B26" w:rsidRDefault="00C71B26" w:rsidP="00C71B26">
      <w:r>
        <w:t>Query</w:t>
      </w:r>
      <w:r w:rsidR="00A262B2">
        <w:t xml:space="preserve"> 9</w:t>
      </w:r>
      <w:r w:rsidR="00BD5E95">
        <w:t>: Using self-join, retrieve customer id, customer name, height and their marital status</w:t>
      </w:r>
    </w:p>
    <w:p w14:paraId="4C8E72B8" w14:textId="6B4B2366" w:rsidR="00BD5E95" w:rsidRDefault="00BD5E95" w:rsidP="00C71B26">
      <w:r>
        <w:rPr>
          <w:noProof/>
        </w:rPr>
        <mc:AlternateContent>
          <mc:Choice Requires="wps">
            <w:drawing>
              <wp:anchor distT="0" distB="0" distL="114300" distR="114300" simplePos="0" relativeHeight="251686912" behindDoc="0" locked="0" layoutInCell="1" allowOverlap="1" wp14:anchorId="34AFD9C9" wp14:editId="0DF92787">
                <wp:simplePos x="0" y="0"/>
                <wp:positionH relativeFrom="column">
                  <wp:posOffset>-35188</wp:posOffset>
                </wp:positionH>
                <wp:positionV relativeFrom="paragraph">
                  <wp:posOffset>107950</wp:posOffset>
                </wp:positionV>
                <wp:extent cx="5952227" cy="3786996"/>
                <wp:effectExtent l="0" t="0" r="0" b="4445"/>
                <wp:wrapNone/>
                <wp:docPr id="50" name="Text Box 50"/>
                <wp:cNvGraphicFramePr/>
                <a:graphic xmlns:a="http://schemas.openxmlformats.org/drawingml/2006/main">
                  <a:graphicData uri="http://schemas.microsoft.com/office/word/2010/wordprocessingShape">
                    <wps:wsp>
                      <wps:cNvSpPr txBox="1"/>
                      <wps:spPr>
                        <a:xfrm>
                          <a:off x="0" y="0"/>
                          <a:ext cx="5952227" cy="3786996"/>
                        </a:xfrm>
                        <a:prstGeom prst="rect">
                          <a:avLst/>
                        </a:prstGeom>
                        <a:blipFill dpi="0" rotWithShape="1">
                          <a:blip r:embed="rId50">
                            <a:extLst>
                              <a:ext uri="{28A0092B-C50C-407E-A947-70E740481C1C}">
                                <a14:useLocalDpi xmlns:a14="http://schemas.microsoft.com/office/drawing/2010/main" val="0"/>
                              </a:ext>
                            </a:extLst>
                          </a:blip>
                          <a:srcRect/>
                          <a:stretch>
                            <a:fillRect/>
                          </a:stretch>
                        </a:blipFill>
                        <a:ln w="6350">
                          <a:noFill/>
                        </a:ln>
                      </wps:spPr>
                      <wps:txbx>
                        <w:txbxContent>
                          <w:p w14:paraId="3BC2C225" w14:textId="77777777" w:rsidR="00BD5E95" w:rsidRDefault="00BD5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AFD9C9" id="Text Box 50" o:spid="_x0000_s1047" type="#_x0000_t202" style="position:absolute;margin-left:-2.75pt;margin-top:8.5pt;width:468.7pt;height:298.2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" stroked="f" strokeweight=".5pt">
                <v:fill r:id="rId51" o:title="" recolor="t" rotate="t" type="frame"/>
                <v:textbox>
                  <w:txbxContent>
                    <w:p w14:paraId="3BC2C225" w14:textId="77777777" w:rsidR="00BD5E95" w:rsidRDefault="00BD5E95"/>
                  </w:txbxContent>
                </v:textbox>
              </v:shape>
            </w:pict>
          </mc:Fallback>
        </mc:AlternateContent>
      </w:r>
    </w:p>
    <w:p w14:paraId="776A8477" w14:textId="77777777" w:rsidR="00BD5E95" w:rsidRPr="00C71B26" w:rsidRDefault="00BD5E95" w:rsidP="00C71B26"/>
    <w:p w14:paraId="21823946" w14:textId="17F6C6E7" w:rsidR="00B84411" w:rsidRDefault="00B84411" w:rsidP="005C784D"/>
    <w:p w14:paraId="0AC4C092" w14:textId="77777777" w:rsidR="00BD5E95" w:rsidRDefault="00BD5E95"/>
    <w:p w14:paraId="0F087BF2" w14:textId="77777777" w:rsidR="00BD5E95" w:rsidRDefault="00BD5E95"/>
    <w:p w14:paraId="196E14D1" w14:textId="77777777" w:rsidR="00BD5E95" w:rsidRDefault="00BD5E95"/>
    <w:p w14:paraId="2D9088FE" w14:textId="77777777" w:rsidR="00BD5E95" w:rsidRDefault="00BD5E95"/>
    <w:p w14:paraId="7D23A03B" w14:textId="77777777" w:rsidR="00BD5E95" w:rsidRDefault="00BD5E95"/>
    <w:p w14:paraId="1DF75B50" w14:textId="77777777" w:rsidR="00BD5E95" w:rsidRDefault="00BD5E95"/>
    <w:p w14:paraId="2898F78E" w14:textId="77777777" w:rsidR="00BD5E95" w:rsidRDefault="00BD5E95"/>
    <w:p w14:paraId="1CD00AF0" w14:textId="77777777" w:rsidR="00BD5E95" w:rsidRDefault="00BD5E95"/>
    <w:p w14:paraId="65815C9F" w14:textId="77777777" w:rsidR="00BD5E95" w:rsidRDefault="00BD5E95"/>
    <w:p w14:paraId="43201DE8" w14:textId="77777777" w:rsidR="00BD5E95" w:rsidRDefault="00BD5E95"/>
    <w:p w14:paraId="1A4098A0" w14:textId="77777777" w:rsidR="00BD5E95" w:rsidRDefault="00BD5E95"/>
    <w:p w14:paraId="433DA6B3" w14:textId="2EEE6339" w:rsidR="00BD5E95" w:rsidRDefault="00BD5E95">
      <w:r>
        <w:rPr>
          <w:noProof/>
        </w:rPr>
        <mc:AlternateContent>
          <mc:Choice Requires="wps">
            <w:drawing>
              <wp:anchor distT="0" distB="0" distL="114300" distR="114300" simplePos="0" relativeHeight="251687936" behindDoc="0" locked="0" layoutInCell="1" allowOverlap="1" wp14:anchorId="5A7E3598" wp14:editId="57099E69">
                <wp:simplePos x="0" y="0"/>
                <wp:positionH relativeFrom="column">
                  <wp:posOffset>-163902</wp:posOffset>
                </wp:positionH>
                <wp:positionV relativeFrom="paragraph">
                  <wp:posOffset>300187</wp:posOffset>
                </wp:positionV>
                <wp:extent cx="6081251" cy="3648974"/>
                <wp:effectExtent l="0" t="0" r="0" b="8890"/>
                <wp:wrapNone/>
                <wp:docPr id="51" name="Text Box 51"/>
                <wp:cNvGraphicFramePr/>
                <a:graphic xmlns:a="http://schemas.openxmlformats.org/drawingml/2006/main">
                  <a:graphicData uri="http://schemas.microsoft.com/office/word/2010/wordprocessingShape">
                    <wps:wsp>
                      <wps:cNvSpPr txBox="1"/>
                      <wps:spPr>
                        <a:xfrm>
                          <a:off x="0" y="0"/>
                          <a:ext cx="6081251" cy="3648974"/>
                        </a:xfrm>
                        <a:prstGeom prst="rect">
                          <a:avLst/>
                        </a:prstGeom>
                        <a:blipFill dpi="0" rotWithShape="1">
                          <a:blip r:embed="rId52">
                            <a:extLst>
                              <a:ext uri="{28A0092B-C50C-407E-A947-70E740481C1C}">
                                <a14:useLocalDpi xmlns:a14="http://schemas.microsoft.com/office/drawing/2010/main" val="0"/>
                              </a:ext>
                            </a:extLst>
                          </a:blip>
                          <a:srcRect/>
                          <a:stretch>
                            <a:fillRect/>
                          </a:stretch>
                        </a:blipFill>
                        <a:ln w="6350">
                          <a:noFill/>
                        </a:ln>
                      </wps:spPr>
                      <wps:txbx>
                        <w:txbxContent>
                          <w:p w14:paraId="144C64A3" w14:textId="77777777" w:rsidR="00BD5E95" w:rsidRDefault="00BD5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7E3598" id="Text Box 51" o:spid="_x0000_s1048" type="#_x0000_t202" style="position:absolute;margin-left:-12.9pt;margin-top:23.65pt;width:478.85pt;height:287.3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" stroked="f" strokeweight=".5pt">
                <v:fill r:id="rId53" o:title="" recolor="t" rotate="t" type="frame"/>
                <v:textbox>
                  <w:txbxContent>
                    <w:p w14:paraId="144C64A3" w14:textId="77777777" w:rsidR="00BD5E95" w:rsidRDefault="00BD5E95"/>
                  </w:txbxContent>
                </v:textbox>
              </v:shape>
            </w:pict>
          </mc:Fallback>
        </mc:AlternateContent>
      </w:r>
      <w:r>
        <w:t>Query</w:t>
      </w:r>
      <w:r w:rsidR="00A262B2">
        <w:t xml:space="preserve"> 10</w:t>
      </w:r>
      <w:r>
        <w:t xml:space="preserve">: </w:t>
      </w:r>
      <w:r w:rsidR="000C6EA0">
        <w:t>U</w:t>
      </w:r>
      <w:r>
        <w:t xml:space="preserve">sing join, </w:t>
      </w:r>
      <w:r w:rsidR="00B5225D">
        <w:t xml:space="preserve">for each customer </w:t>
      </w:r>
      <w:r>
        <w:t xml:space="preserve">retrieve </w:t>
      </w:r>
      <w:proofErr w:type="spellStart"/>
      <w:r>
        <w:t>customerid</w:t>
      </w:r>
      <w:proofErr w:type="spellEnd"/>
      <w:r>
        <w:t xml:space="preserve">, </w:t>
      </w:r>
      <w:proofErr w:type="spellStart"/>
      <w:r>
        <w:t>customername</w:t>
      </w:r>
      <w:proofErr w:type="spellEnd"/>
      <w:r>
        <w:t xml:space="preserve"> and email</w:t>
      </w:r>
    </w:p>
    <w:p w14:paraId="2681FF94" w14:textId="3FC840BB" w:rsidR="009D2D0D" w:rsidRDefault="00B84411">
      <w:r>
        <w:br w:type="page"/>
      </w:r>
    </w:p>
    <w:p w14:paraId="70E006FD" w14:textId="5A71C386" w:rsidR="000A5D94" w:rsidRDefault="00693C8A" w:rsidP="009D2D0D">
      <w:r>
        <w:rPr>
          <w:noProof/>
        </w:rPr>
        <w:lastRenderedPageBreak/>
        <mc:AlternateContent>
          <mc:Choice Requires="wps">
            <w:drawing>
              <wp:anchor distT="0" distB="0" distL="114300" distR="114300" simplePos="0" relativeHeight="251688960" behindDoc="0" locked="0" layoutInCell="1" allowOverlap="1" wp14:anchorId="4D1A448A" wp14:editId="4A8432F6">
                <wp:simplePos x="0" y="0"/>
                <wp:positionH relativeFrom="column">
                  <wp:posOffset>-85060</wp:posOffset>
                </wp:positionH>
                <wp:positionV relativeFrom="paragraph">
                  <wp:posOffset>414670</wp:posOffset>
                </wp:positionV>
                <wp:extent cx="5816009" cy="3774558"/>
                <wp:effectExtent l="0" t="0" r="0" b="0"/>
                <wp:wrapNone/>
                <wp:docPr id="52" name="Text Box 52"/>
                <wp:cNvGraphicFramePr/>
                <a:graphic xmlns:a="http://schemas.openxmlformats.org/drawingml/2006/main">
                  <a:graphicData uri="http://schemas.microsoft.com/office/word/2010/wordprocessingShape">
                    <wps:wsp>
                      <wps:cNvSpPr txBox="1"/>
                      <wps:spPr>
                        <a:xfrm>
                          <a:off x="0" y="0"/>
                          <a:ext cx="5816009" cy="3774558"/>
                        </a:xfrm>
                        <a:prstGeom prst="rect">
                          <a:avLst/>
                        </a:prstGeom>
                        <a:blipFill dpi="0" rotWithShape="1">
                          <a:blip r:embed="rId54">
                            <a:extLst>
                              <a:ext uri="{28A0092B-C50C-407E-A947-70E740481C1C}">
                                <a14:useLocalDpi xmlns:a14="http://schemas.microsoft.com/office/drawing/2010/main" val="0"/>
                              </a:ext>
                            </a:extLst>
                          </a:blip>
                          <a:srcRect/>
                          <a:stretch>
                            <a:fillRect/>
                          </a:stretch>
                        </a:blipFill>
                        <a:ln w="6350">
                          <a:noFill/>
                        </a:ln>
                      </wps:spPr>
                      <wps:txbx>
                        <w:txbxContent>
                          <w:p w14:paraId="7F92AB82" w14:textId="3A21D30C" w:rsidR="000A5D94" w:rsidRDefault="000A5D94"/>
                          <w:p w14:paraId="3EAA5764" w14:textId="27E75D9D" w:rsidR="00075536" w:rsidRDefault="00075536"/>
                          <w:p w14:paraId="71FF120B" w14:textId="6164312C" w:rsidR="00075536" w:rsidRDefault="00075536"/>
                          <w:p w14:paraId="5BBF4484" w14:textId="53B46C7F" w:rsidR="00075536" w:rsidRDefault="00075536"/>
                          <w:p w14:paraId="4BB3173B" w14:textId="308F1D22" w:rsidR="00075536" w:rsidRDefault="00075536"/>
                          <w:p w14:paraId="7D5D6E00" w14:textId="0451EF3D" w:rsidR="00075536" w:rsidRDefault="00075536"/>
                          <w:p w14:paraId="5653A6BD" w14:textId="6230879C" w:rsidR="00075536" w:rsidRDefault="00075536"/>
                          <w:p w14:paraId="7ACF5B89" w14:textId="7FF79E3C" w:rsidR="00075536" w:rsidRDefault="00075536"/>
                          <w:p w14:paraId="597E7395" w14:textId="63250AD8" w:rsidR="00075536" w:rsidRDefault="00075536"/>
                          <w:p w14:paraId="1F1DFA01" w14:textId="5C0CC3AA" w:rsidR="00075536" w:rsidRDefault="00075536"/>
                          <w:p w14:paraId="70BB3FA6" w14:textId="48BC61A8" w:rsidR="00075536" w:rsidRDefault="00075536"/>
                          <w:p w14:paraId="7DFB5134" w14:textId="616AF73F" w:rsidR="00075536" w:rsidRDefault="00075536"/>
                          <w:p w14:paraId="01D65948" w14:textId="06D7C70E" w:rsidR="00693C8A" w:rsidRDefault="00693C8A"/>
                          <w:p w14:paraId="01FB3097" w14:textId="177D836C" w:rsidR="00075536" w:rsidRDefault="00075536"/>
                          <w:p w14:paraId="45278AB8" w14:textId="19018F6F" w:rsidR="00075536" w:rsidRDefault="00075536"/>
                          <w:p w14:paraId="6BE85FF3" w14:textId="4CB5EA2F" w:rsidR="00075536" w:rsidRDefault="00075536"/>
                          <w:p w14:paraId="79E5DF1E" w14:textId="02AD7E22" w:rsidR="00075536" w:rsidRDefault="00075536"/>
                          <w:p w14:paraId="54CC981F" w14:textId="77777777" w:rsidR="00075536" w:rsidRDefault="00075536"/>
                          <w:p w14:paraId="57AD2F5A" w14:textId="29FE8170" w:rsidR="00075536" w:rsidRDefault="00075536"/>
                          <w:p w14:paraId="23B87530" w14:textId="7674818F" w:rsidR="00075536" w:rsidRDefault="00075536"/>
                          <w:p w14:paraId="6E9B43F5" w14:textId="558AF554" w:rsidR="00075536" w:rsidRDefault="00075536"/>
                          <w:p w14:paraId="4EF283F0" w14:textId="77777777" w:rsidR="00075536" w:rsidRDefault="000755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A448A" id="Text Box 52" o:spid="_x0000_s1049" type="#_x0000_t202" style="position:absolute;margin-left:-6.7pt;margin-top:32.65pt;width:457.95pt;height:297.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" stroked="f" strokeweight=".5pt">
                <v:fill r:id="rId55" o:title="" recolor="t" rotate="t" type="frame"/>
                <v:textbox>
                  <w:txbxContent>
                    <w:p w14:paraId="7F92AB82" w14:textId="3A21D30C" w:rsidR="000A5D94" w:rsidRDefault="000A5D94"/>
                    <w:p w14:paraId="3EAA5764" w14:textId="27E75D9D" w:rsidR="00075536" w:rsidRDefault="00075536"/>
                    <w:p w14:paraId="71FF120B" w14:textId="6164312C" w:rsidR="00075536" w:rsidRDefault="00075536"/>
                    <w:p w14:paraId="5BBF4484" w14:textId="53B46C7F" w:rsidR="00075536" w:rsidRDefault="00075536"/>
                    <w:p w14:paraId="4BB3173B" w14:textId="308F1D22" w:rsidR="00075536" w:rsidRDefault="00075536"/>
                    <w:p w14:paraId="7D5D6E00" w14:textId="0451EF3D" w:rsidR="00075536" w:rsidRDefault="00075536"/>
                    <w:p w14:paraId="5653A6BD" w14:textId="6230879C" w:rsidR="00075536" w:rsidRDefault="00075536"/>
                    <w:p w14:paraId="7ACF5B89" w14:textId="7FF79E3C" w:rsidR="00075536" w:rsidRDefault="00075536"/>
                    <w:p w14:paraId="597E7395" w14:textId="63250AD8" w:rsidR="00075536" w:rsidRDefault="00075536"/>
                    <w:p w14:paraId="1F1DFA01" w14:textId="5C0CC3AA" w:rsidR="00075536" w:rsidRDefault="00075536"/>
                    <w:p w14:paraId="70BB3FA6" w14:textId="48BC61A8" w:rsidR="00075536" w:rsidRDefault="00075536"/>
                    <w:p w14:paraId="7DFB5134" w14:textId="616AF73F" w:rsidR="00075536" w:rsidRDefault="00075536"/>
                    <w:p w14:paraId="01D65948" w14:textId="06D7C70E" w:rsidR="00693C8A" w:rsidRDefault="00693C8A"/>
                    <w:p w14:paraId="01FB3097" w14:textId="177D836C" w:rsidR="00075536" w:rsidRDefault="00075536"/>
                    <w:p w14:paraId="45278AB8" w14:textId="19018F6F" w:rsidR="00075536" w:rsidRDefault="00075536"/>
                    <w:p w14:paraId="6BE85FF3" w14:textId="4CB5EA2F" w:rsidR="00075536" w:rsidRDefault="00075536"/>
                    <w:p w14:paraId="79E5DF1E" w14:textId="02AD7E22" w:rsidR="00075536" w:rsidRDefault="00075536"/>
                    <w:p w14:paraId="54CC981F" w14:textId="77777777" w:rsidR="00075536" w:rsidRDefault="00075536"/>
                    <w:p w14:paraId="57AD2F5A" w14:textId="29FE8170" w:rsidR="00075536" w:rsidRDefault="00075536"/>
                    <w:p w14:paraId="23B87530" w14:textId="7674818F" w:rsidR="00075536" w:rsidRDefault="00075536"/>
                    <w:p w14:paraId="6E9B43F5" w14:textId="558AF554" w:rsidR="00075536" w:rsidRDefault="00075536"/>
                    <w:p w14:paraId="4EF283F0" w14:textId="77777777" w:rsidR="00075536" w:rsidRDefault="00075536"/>
                  </w:txbxContent>
                </v:textbox>
              </v:shape>
            </w:pict>
          </mc:Fallback>
        </mc:AlternateContent>
      </w:r>
      <w:r w:rsidR="009D2D0D">
        <w:t>Query</w:t>
      </w:r>
      <w:r w:rsidR="00A262B2">
        <w:t xml:space="preserve"> 11</w:t>
      </w:r>
      <w:r w:rsidR="000A5D94">
        <w:t xml:space="preserve">: </w:t>
      </w:r>
      <w:r w:rsidR="000C6EA0">
        <w:t>U</w:t>
      </w:r>
      <w:r w:rsidR="000A5D94">
        <w:t xml:space="preserve">sing inner join, </w:t>
      </w:r>
      <w:r w:rsidR="00F47A24">
        <w:t xml:space="preserve">for each </w:t>
      </w:r>
      <w:r w:rsidR="00B5225D">
        <w:t>customer</w:t>
      </w:r>
      <w:r w:rsidR="00F47A24">
        <w:t xml:space="preserve"> </w:t>
      </w:r>
      <w:r w:rsidR="000A5D94">
        <w:t xml:space="preserve">retrieve </w:t>
      </w:r>
      <w:proofErr w:type="spellStart"/>
      <w:r w:rsidR="000A5D94">
        <w:t>customerid</w:t>
      </w:r>
      <w:proofErr w:type="spellEnd"/>
      <w:r w:rsidR="000A5D94">
        <w:t xml:space="preserve">, </w:t>
      </w:r>
      <w:proofErr w:type="spellStart"/>
      <w:r w:rsidR="000A5D94">
        <w:t>customername</w:t>
      </w:r>
      <w:proofErr w:type="spellEnd"/>
      <w:r w:rsidR="000A5D94">
        <w:t xml:space="preserve"> and </w:t>
      </w:r>
      <w:proofErr w:type="spellStart"/>
      <w:r w:rsidR="000A5D94">
        <w:t>dateofbirth</w:t>
      </w:r>
      <w:proofErr w:type="spellEnd"/>
    </w:p>
    <w:p w14:paraId="173A4E1B" w14:textId="77777777" w:rsidR="00693C8A" w:rsidRDefault="00693C8A" w:rsidP="009D2D0D"/>
    <w:p w14:paraId="67B9199F" w14:textId="77777777" w:rsidR="00693C8A" w:rsidRDefault="00693C8A" w:rsidP="009D2D0D"/>
    <w:p w14:paraId="2827DD08" w14:textId="77777777" w:rsidR="00693C8A" w:rsidRDefault="00693C8A" w:rsidP="009D2D0D"/>
    <w:p w14:paraId="5C959CA9" w14:textId="77777777" w:rsidR="00693C8A" w:rsidRDefault="00693C8A" w:rsidP="009D2D0D"/>
    <w:p w14:paraId="30DA6FB4" w14:textId="77777777" w:rsidR="00693C8A" w:rsidRDefault="00693C8A" w:rsidP="009D2D0D"/>
    <w:p w14:paraId="5344EC3E" w14:textId="77777777" w:rsidR="00693C8A" w:rsidRDefault="00693C8A" w:rsidP="009D2D0D"/>
    <w:p w14:paraId="12A363CA" w14:textId="77777777" w:rsidR="00693C8A" w:rsidRDefault="00693C8A" w:rsidP="009D2D0D"/>
    <w:p w14:paraId="7986A1C3" w14:textId="77777777" w:rsidR="00693C8A" w:rsidRDefault="00693C8A" w:rsidP="009D2D0D"/>
    <w:p w14:paraId="2E1042DD" w14:textId="77777777" w:rsidR="00693C8A" w:rsidRDefault="00693C8A" w:rsidP="009D2D0D"/>
    <w:p w14:paraId="341E8950" w14:textId="77777777" w:rsidR="00693C8A" w:rsidRDefault="00693C8A" w:rsidP="009D2D0D"/>
    <w:p w14:paraId="4CB990E6" w14:textId="77777777" w:rsidR="00693C8A" w:rsidRDefault="00693C8A" w:rsidP="009D2D0D"/>
    <w:p w14:paraId="2D09E03D" w14:textId="77777777" w:rsidR="00693C8A" w:rsidRDefault="00693C8A" w:rsidP="009D2D0D"/>
    <w:p w14:paraId="4CC85D37" w14:textId="77777777" w:rsidR="00693C8A" w:rsidRDefault="00693C8A" w:rsidP="009D2D0D"/>
    <w:p w14:paraId="4178DA1D" w14:textId="70CFA297" w:rsidR="00FB4646" w:rsidRDefault="00991BEC" w:rsidP="009D2D0D">
      <w:r>
        <w:rPr>
          <w:noProof/>
        </w:rPr>
        <mc:AlternateContent>
          <mc:Choice Requires="wps">
            <w:drawing>
              <wp:anchor distT="0" distB="0" distL="114300" distR="114300" simplePos="0" relativeHeight="251689984" behindDoc="0" locked="0" layoutInCell="1" allowOverlap="1" wp14:anchorId="0071138C" wp14:editId="4A1F9069">
                <wp:simplePos x="0" y="0"/>
                <wp:positionH relativeFrom="column">
                  <wp:posOffset>-224155</wp:posOffset>
                </wp:positionH>
                <wp:positionV relativeFrom="paragraph">
                  <wp:posOffset>432292</wp:posOffset>
                </wp:positionV>
                <wp:extent cx="6374921" cy="4183812"/>
                <wp:effectExtent l="0" t="0" r="6985" b="7620"/>
                <wp:wrapNone/>
                <wp:docPr id="53" name="Text Box 53"/>
                <wp:cNvGraphicFramePr/>
                <a:graphic xmlns:a="http://schemas.openxmlformats.org/drawingml/2006/main">
                  <a:graphicData uri="http://schemas.microsoft.com/office/word/2010/wordprocessingShape">
                    <wps:wsp>
                      <wps:cNvSpPr txBox="1"/>
                      <wps:spPr>
                        <a:xfrm>
                          <a:off x="0" y="0"/>
                          <a:ext cx="6374921" cy="4183812"/>
                        </a:xfrm>
                        <a:prstGeom prst="rect">
                          <a:avLst/>
                        </a:prstGeom>
                        <a:blipFill dpi="0" rotWithShape="1">
                          <a:blip r:embed="rId56">
                            <a:extLst>
                              <a:ext uri="{28A0092B-C50C-407E-A947-70E740481C1C}">
                                <a14:useLocalDpi xmlns:a14="http://schemas.microsoft.com/office/drawing/2010/main" val="0"/>
                              </a:ext>
                            </a:extLst>
                          </a:blip>
                          <a:srcRect/>
                          <a:stretch>
                            <a:fillRect/>
                          </a:stretch>
                        </a:blipFill>
                        <a:ln w="6350">
                          <a:noFill/>
                        </a:ln>
                      </wps:spPr>
                      <wps:txbx>
                        <w:txbxContent>
                          <w:p w14:paraId="787F3655" w14:textId="77777777" w:rsidR="00FB4646" w:rsidRDefault="00FB46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71138C" id="Text Box 53" o:spid="_x0000_s1050" type="#_x0000_t202" style="position:absolute;margin-left:-17.65pt;margin-top:34.05pt;width:501.95pt;height:329.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" stroked="f" strokeweight=".5pt">
                <v:fill r:id="rId57" o:title="" recolor="t" rotate="t" type="frame"/>
                <v:textbox>
                  <w:txbxContent>
                    <w:p w14:paraId="787F3655" w14:textId="77777777" w:rsidR="00FB4646" w:rsidRDefault="00FB4646"/>
                  </w:txbxContent>
                </v:textbox>
              </v:shape>
            </w:pict>
          </mc:Fallback>
        </mc:AlternateContent>
      </w:r>
      <w:r w:rsidR="00693C8A">
        <w:t>Query</w:t>
      </w:r>
      <w:r w:rsidR="00A262B2">
        <w:t xml:space="preserve"> 12</w:t>
      </w:r>
      <w:r w:rsidR="00693C8A">
        <w:t>:</w:t>
      </w:r>
      <w:r>
        <w:t xml:space="preserve"> </w:t>
      </w:r>
      <w:r w:rsidR="00913C33">
        <w:t>U</w:t>
      </w:r>
      <w:r>
        <w:t xml:space="preserve">sing right outer join, </w:t>
      </w:r>
      <w:r w:rsidR="00F47A24">
        <w:t xml:space="preserve">for each customer </w:t>
      </w:r>
      <w:r>
        <w:t xml:space="preserve">retrieve </w:t>
      </w:r>
      <w:proofErr w:type="spellStart"/>
      <w:r>
        <w:t>customerid</w:t>
      </w:r>
      <w:proofErr w:type="spellEnd"/>
      <w:r>
        <w:t xml:space="preserve">, </w:t>
      </w:r>
      <w:proofErr w:type="spellStart"/>
      <w:r>
        <w:t>customername</w:t>
      </w:r>
      <w:proofErr w:type="spellEnd"/>
      <w:r>
        <w:t xml:space="preserve">, weight and height </w:t>
      </w:r>
    </w:p>
    <w:p w14:paraId="4521E12C" w14:textId="0F9E4E8D" w:rsidR="00BD5E95" w:rsidRDefault="009D2D0D">
      <w:r>
        <w:br w:type="page"/>
      </w:r>
    </w:p>
    <w:p w14:paraId="0CEDC04B" w14:textId="2CD83125" w:rsidR="005F589E" w:rsidRDefault="00B84411" w:rsidP="00B84411">
      <w:pPr>
        <w:jc w:val="center"/>
        <w:rPr>
          <w:i/>
          <w:iCs/>
        </w:rPr>
      </w:pPr>
      <w:r>
        <w:rPr>
          <w:i/>
          <w:iCs/>
        </w:rPr>
        <w:lastRenderedPageBreak/>
        <w:t>2</w:t>
      </w:r>
      <w:r w:rsidRPr="00B84411">
        <w:rPr>
          <w:i/>
          <w:iCs/>
        </w:rPr>
        <w:t xml:space="preserve"> query that uses union.</w:t>
      </w:r>
    </w:p>
    <w:p w14:paraId="7CE22889" w14:textId="7EED446F" w:rsidR="00B84411" w:rsidRDefault="00B84411" w:rsidP="00B84411">
      <w:r>
        <w:rPr>
          <w:noProof/>
        </w:rPr>
        <mc:AlternateContent>
          <mc:Choice Requires="wps">
            <w:drawing>
              <wp:anchor distT="0" distB="0" distL="114300" distR="114300" simplePos="0" relativeHeight="251684864" behindDoc="0" locked="0" layoutInCell="1" allowOverlap="1" wp14:anchorId="30D474BB" wp14:editId="2AD20BC2">
                <wp:simplePos x="0" y="0"/>
                <wp:positionH relativeFrom="column">
                  <wp:posOffset>-161924</wp:posOffset>
                </wp:positionH>
                <wp:positionV relativeFrom="paragraph">
                  <wp:posOffset>266065</wp:posOffset>
                </wp:positionV>
                <wp:extent cx="6457950" cy="3571875"/>
                <wp:effectExtent l="0" t="0" r="0" b="9525"/>
                <wp:wrapNone/>
                <wp:docPr id="48" name="Text Box 48"/>
                <wp:cNvGraphicFramePr/>
                <a:graphic xmlns:a="http://schemas.openxmlformats.org/drawingml/2006/main">
                  <a:graphicData uri="http://schemas.microsoft.com/office/word/2010/wordprocessingShape">
                    <wps:wsp>
                      <wps:cNvSpPr txBox="1"/>
                      <wps:spPr>
                        <a:xfrm>
                          <a:off x="0" y="0"/>
                          <a:ext cx="6457950" cy="3571875"/>
                        </a:xfrm>
                        <a:prstGeom prst="rect">
                          <a:avLst/>
                        </a:prstGeom>
                        <a:blipFill dpi="0" rotWithShape="1">
                          <a:blip r:embed="rId58">
                            <a:extLst>
                              <a:ext uri="{28A0092B-C50C-407E-A947-70E740481C1C}">
                                <a14:useLocalDpi xmlns:a14="http://schemas.microsoft.com/office/drawing/2010/main" val="0"/>
                              </a:ext>
                            </a:extLst>
                          </a:blip>
                          <a:srcRect/>
                          <a:stretch>
                            <a:fillRect/>
                          </a:stretch>
                        </a:blipFill>
                        <a:ln w="6350">
                          <a:noFill/>
                        </a:ln>
                      </wps:spPr>
                      <wps:txbx>
                        <w:txbxContent>
                          <w:p w14:paraId="460C5A8D" w14:textId="77777777" w:rsidR="00B84411" w:rsidRDefault="00B844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D474BB" id="Text Box 48" o:spid="_x0000_s1051" type="#_x0000_t202" style="position:absolute;margin-left:-12.75pt;margin-top:20.95pt;width:508.5pt;height:281.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" stroked="f" strokeweight=".5pt">
                <v:fill r:id="rId59" o:title="" recolor="t" rotate="t" type="frame"/>
                <v:textbox>
                  <w:txbxContent>
                    <w:p w14:paraId="460C5A8D" w14:textId="77777777" w:rsidR="00B84411" w:rsidRDefault="00B84411"/>
                  </w:txbxContent>
                </v:textbox>
              </v:shape>
            </w:pict>
          </mc:Fallback>
        </mc:AlternateContent>
      </w:r>
      <w:r>
        <w:t>Query</w:t>
      </w:r>
      <w:r w:rsidR="00A262B2">
        <w:t xml:space="preserve"> 13</w:t>
      </w:r>
      <w:r>
        <w:t xml:space="preserve">: </w:t>
      </w:r>
      <w:r w:rsidR="001D369C">
        <w:t>For each customer, r</w:t>
      </w:r>
      <w:r>
        <w:t>etrieve customer name and email using union</w:t>
      </w:r>
    </w:p>
    <w:p w14:paraId="571D4101" w14:textId="2A82D3CF" w:rsidR="00B84411" w:rsidRDefault="00B84411" w:rsidP="00B84411">
      <w:pPr>
        <w:jc w:val="center"/>
      </w:pPr>
    </w:p>
    <w:p w14:paraId="522DC5B9" w14:textId="0CEFF9F6" w:rsidR="00B84411" w:rsidRPr="00B84411" w:rsidRDefault="00B84411" w:rsidP="00B84411">
      <w:pPr>
        <w:jc w:val="center"/>
      </w:pPr>
    </w:p>
    <w:p w14:paraId="40428C6C" w14:textId="77777777" w:rsidR="00B84411" w:rsidRDefault="00B84411">
      <w:r>
        <w:t>Q</w:t>
      </w:r>
    </w:p>
    <w:p w14:paraId="4DCA38DC" w14:textId="77777777" w:rsidR="00B84411" w:rsidRDefault="00B84411"/>
    <w:p w14:paraId="6D69213A" w14:textId="77777777" w:rsidR="00B84411" w:rsidRDefault="00B84411"/>
    <w:p w14:paraId="4C7478A1" w14:textId="77777777" w:rsidR="00B84411" w:rsidRDefault="00B84411"/>
    <w:p w14:paraId="01E4E439" w14:textId="77777777" w:rsidR="00B84411" w:rsidRDefault="00B84411"/>
    <w:p w14:paraId="30438D25" w14:textId="77777777" w:rsidR="00B84411" w:rsidRDefault="00B84411"/>
    <w:p w14:paraId="1EFBCEF7" w14:textId="77777777" w:rsidR="00B84411" w:rsidRDefault="00B84411"/>
    <w:p w14:paraId="4CD93C3E" w14:textId="77777777" w:rsidR="00B84411" w:rsidRDefault="00B84411"/>
    <w:p w14:paraId="35742750" w14:textId="77777777" w:rsidR="00B84411" w:rsidRDefault="00B84411"/>
    <w:p w14:paraId="75C8A325" w14:textId="77777777" w:rsidR="00B84411" w:rsidRDefault="00B84411"/>
    <w:p w14:paraId="45EC43D0" w14:textId="77777777" w:rsidR="00B84411" w:rsidRDefault="00B84411"/>
    <w:p w14:paraId="22AA6921" w14:textId="48EC5DF7" w:rsidR="007D2304" w:rsidRDefault="007D2304">
      <w:r>
        <w:rPr>
          <w:noProof/>
        </w:rPr>
        <mc:AlternateContent>
          <mc:Choice Requires="wps">
            <w:drawing>
              <wp:anchor distT="0" distB="0" distL="114300" distR="114300" simplePos="0" relativeHeight="251685888" behindDoc="0" locked="0" layoutInCell="1" allowOverlap="1" wp14:anchorId="3E61CDD9" wp14:editId="61F14C73">
                <wp:simplePos x="0" y="0"/>
                <wp:positionH relativeFrom="column">
                  <wp:posOffset>-76200</wp:posOffset>
                </wp:positionH>
                <wp:positionV relativeFrom="paragraph">
                  <wp:posOffset>301625</wp:posOffset>
                </wp:positionV>
                <wp:extent cx="6372225" cy="3762375"/>
                <wp:effectExtent l="0" t="0" r="9525" b="9525"/>
                <wp:wrapNone/>
                <wp:docPr id="49" name="Text Box 49"/>
                <wp:cNvGraphicFramePr/>
                <a:graphic xmlns:a="http://schemas.openxmlformats.org/drawingml/2006/main">
                  <a:graphicData uri="http://schemas.microsoft.com/office/word/2010/wordprocessingShape">
                    <wps:wsp>
                      <wps:cNvSpPr txBox="1"/>
                      <wps:spPr>
                        <a:xfrm>
                          <a:off x="0" y="0"/>
                          <a:ext cx="6372225" cy="3762375"/>
                        </a:xfrm>
                        <a:prstGeom prst="rect">
                          <a:avLst/>
                        </a:prstGeom>
                        <a:blipFill dpi="0" rotWithShape="1">
                          <a:blip r:embed="rId60">
                            <a:extLst>
                              <a:ext uri="{28A0092B-C50C-407E-A947-70E740481C1C}">
                                <a14:useLocalDpi xmlns:a14="http://schemas.microsoft.com/office/drawing/2010/main" val="0"/>
                              </a:ext>
                            </a:extLst>
                          </a:blip>
                          <a:srcRect/>
                          <a:stretch>
                            <a:fillRect/>
                          </a:stretch>
                        </a:blipFill>
                        <a:ln w="6350">
                          <a:noFill/>
                        </a:ln>
                      </wps:spPr>
                      <wps:txbx>
                        <w:txbxContent>
                          <w:p w14:paraId="507173DC" w14:textId="77777777" w:rsidR="007D2304" w:rsidRDefault="007D23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61CDD9" id="Text Box 49" o:spid="_x0000_s1052" type="#_x0000_t202" style="position:absolute;margin-left:-6pt;margin-top:23.75pt;width:501.75pt;height:296.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" stroked="f" strokeweight=".5pt">
                <v:fill r:id="rId61" o:title="" recolor="t" rotate="t" type="frame"/>
                <v:textbox>
                  <w:txbxContent>
                    <w:p w14:paraId="507173DC" w14:textId="77777777" w:rsidR="007D2304" w:rsidRDefault="007D2304"/>
                  </w:txbxContent>
                </v:textbox>
              </v:shape>
            </w:pict>
          </mc:Fallback>
        </mc:AlternateContent>
      </w:r>
      <w:r w:rsidR="00B84411">
        <w:t>Query</w:t>
      </w:r>
      <w:r w:rsidR="00A262B2">
        <w:t xml:space="preserve"> 14</w:t>
      </w:r>
      <w:r w:rsidR="00B84411">
        <w:t xml:space="preserve">: </w:t>
      </w:r>
      <w:r>
        <w:t>Retrieve calories consumed and calories burned using union</w:t>
      </w:r>
    </w:p>
    <w:p w14:paraId="1687BA66" w14:textId="2F854F91" w:rsidR="00B84411" w:rsidRPr="00666C8D" w:rsidRDefault="005F589E">
      <w:pPr>
        <w:rPr>
          <w:i/>
          <w:iCs/>
        </w:rPr>
      </w:pPr>
      <w:r w:rsidRPr="00666C8D">
        <w:rPr>
          <w:i/>
          <w:iCs/>
        </w:rPr>
        <w:br w:type="page"/>
      </w:r>
    </w:p>
    <w:p w14:paraId="2FA394D2" w14:textId="16D01C25" w:rsidR="005F589E" w:rsidRPr="00666C8D" w:rsidRDefault="00666C8D" w:rsidP="00666C8D">
      <w:pPr>
        <w:rPr>
          <w:i/>
          <w:iCs/>
        </w:rPr>
      </w:pPr>
      <w:r w:rsidRPr="00666C8D">
        <w:rPr>
          <w:i/>
          <w:iCs/>
        </w:rPr>
        <w:lastRenderedPageBreak/>
        <w:t>2 view (query must use join – hint: you can use one of the queries from the previous question).</w:t>
      </w:r>
    </w:p>
    <w:p w14:paraId="3FBDBA7A" w14:textId="11F1F917" w:rsidR="005F77B7" w:rsidRDefault="005F77B7">
      <w:r>
        <w:rPr>
          <w:i/>
          <w:iCs/>
          <w:noProof/>
        </w:rPr>
        <mc:AlternateContent>
          <mc:Choice Requires="wps">
            <w:drawing>
              <wp:anchor distT="0" distB="0" distL="114300" distR="114300" simplePos="0" relativeHeight="251691008" behindDoc="0" locked="0" layoutInCell="1" allowOverlap="1" wp14:anchorId="29C2F889" wp14:editId="6C2A9C16">
                <wp:simplePos x="0" y="0"/>
                <wp:positionH relativeFrom="column">
                  <wp:posOffset>-334010</wp:posOffset>
                </wp:positionH>
                <wp:positionV relativeFrom="paragraph">
                  <wp:posOffset>423545</wp:posOffset>
                </wp:positionV>
                <wp:extent cx="5953125" cy="3467100"/>
                <wp:effectExtent l="0" t="0" r="9525" b="0"/>
                <wp:wrapNone/>
                <wp:docPr id="1" name="Text Box 1"/>
                <wp:cNvGraphicFramePr/>
                <a:graphic xmlns:a="http://schemas.openxmlformats.org/drawingml/2006/main">
                  <a:graphicData uri="http://schemas.microsoft.com/office/word/2010/wordprocessingShape">
                    <wps:wsp>
                      <wps:cNvSpPr txBox="1"/>
                      <wps:spPr>
                        <a:xfrm>
                          <a:off x="0" y="0"/>
                          <a:ext cx="5953125" cy="3467100"/>
                        </a:xfrm>
                        <a:prstGeom prst="rect">
                          <a:avLst/>
                        </a:prstGeom>
                        <a:blipFill dpi="0" rotWithShape="1">
                          <a:blip r:embed="rId62">
                            <a:extLst>
                              <a:ext uri="{28A0092B-C50C-407E-A947-70E740481C1C}">
                                <a14:useLocalDpi xmlns:a14="http://schemas.microsoft.com/office/drawing/2010/main" val="0"/>
                              </a:ext>
                            </a:extLst>
                          </a:blip>
                          <a:srcRect/>
                          <a:stretch>
                            <a:fillRect/>
                          </a:stretch>
                        </a:blipFill>
                        <a:ln w="6350">
                          <a:noFill/>
                        </a:ln>
                      </wps:spPr>
                      <wps:txbx>
                        <w:txbxContent>
                          <w:p w14:paraId="212D6A00" w14:textId="522177E0" w:rsidR="00666C8D" w:rsidRDefault="00666C8D"/>
                          <w:p w14:paraId="6900A4A3" w14:textId="58B9005E" w:rsidR="005F77B7" w:rsidRDefault="005F77B7"/>
                          <w:p w14:paraId="4C4FF95A" w14:textId="331DDE6B" w:rsidR="005F77B7" w:rsidRDefault="005F77B7"/>
                          <w:p w14:paraId="1BEA77DB" w14:textId="0D04BCE4" w:rsidR="005F77B7" w:rsidRDefault="005F77B7"/>
                          <w:p w14:paraId="09CF3060" w14:textId="6C7F9988" w:rsidR="005F77B7" w:rsidRDefault="005F77B7"/>
                          <w:p w14:paraId="7631DB42" w14:textId="71B55FB2" w:rsidR="005F77B7" w:rsidRDefault="005F77B7"/>
                          <w:p w14:paraId="56251F15" w14:textId="6926465D" w:rsidR="005F77B7" w:rsidRDefault="005F77B7"/>
                          <w:p w14:paraId="7C66408A" w14:textId="79C6D767" w:rsidR="005F77B7" w:rsidRDefault="005F77B7"/>
                          <w:p w14:paraId="5C429290" w14:textId="00FD79CE" w:rsidR="005F77B7" w:rsidRDefault="005F77B7"/>
                          <w:p w14:paraId="17367EFF" w14:textId="20B2C818" w:rsidR="005F77B7" w:rsidRDefault="005F77B7"/>
                          <w:p w14:paraId="05B2FC54" w14:textId="3E86D5CE" w:rsidR="005F77B7" w:rsidRDefault="005F77B7"/>
                          <w:p w14:paraId="55C51345" w14:textId="04810E8B" w:rsidR="005F77B7" w:rsidRDefault="005F77B7"/>
                          <w:p w14:paraId="6617A11E" w14:textId="338CE5B3" w:rsidR="005F77B7" w:rsidRDefault="005F77B7"/>
                          <w:p w14:paraId="3F54C9C9" w14:textId="32CE01FB" w:rsidR="005F77B7" w:rsidRDefault="005F77B7"/>
                          <w:p w14:paraId="242ECB7C" w14:textId="32410A99" w:rsidR="005F77B7" w:rsidRDefault="005F77B7"/>
                          <w:p w14:paraId="04404C0E" w14:textId="77777777" w:rsidR="005F77B7" w:rsidRDefault="005F77B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2F889" id="Text Box 1" o:spid="_x0000_s1053" type="#_x0000_t202" style="position:absolute;margin-left:-26.3pt;margin-top:33.35pt;width:468.75pt;height:27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" stroked="f" strokeweight=".5pt">
                <v:fill r:id="rId63" o:title="" recolor="t" rotate="t" type="frame"/>
                <v:textbox>
                  <w:txbxContent>
                    <w:p w14:paraId="212D6A00" w14:textId="522177E0" w:rsidR="00666C8D" w:rsidRDefault="00666C8D"/>
                    <w:p w14:paraId="6900A4A3" w14:textId="58B9005E" w:rsidR="005F77B7" w:rsidRDefault="005F77B7"/>
                    <w:p w14:paraId="4C4FF95A" w14:textId="331DDE6B" w:rsidR="005F77B7" w:rsidRDefault="005F77B7"/>
                    <w:p w14:paraId="1BEA77DB" w14:textId="0D04BCE4" w:rsidR="005F77B7" w:rsidRDefault="005F77B7"/>
                    <w:p w14:paraId="09CF3060" w14:textId="6C7F9988" w:rsidR="005F77B7" w:rsidRDefault="005F77B7"/>
                    <w:p w14:paraId="7631DB42" w14:textId="71B55FB2" w:rsidR="005F77B7" w:rsidRDefault="005F77B7"/>
                    <w:p w14:paraId="56251F15" w14:textId="6926465D" w:rsidR="005F77B7" w:rsidRDefault="005F77B7"/>
                    <w:p w14:paraId="7C66408A" w14:textId="79C6D767" w:rsidR="005F77B7" w:rsidRDefault="005F77B7"/>
                    <w:p w14:paraId="5C429290" w14:textId="00FD79CE" w:rsidR="005F77B7" w:rsidRDefault="005F77B7"/>
                    <w:p w14:paraId="17367EFF" w14:textId="20B2C818" w:rsidR="005F77B7" w:rsidRDefault="005F77B7"/>
                    <w:p w14:paraId="05B2FC54" w14:textId="3E86D5CE" w:rsidR="005F77B7" w:rsidRDefault="005F77B7"/>
                    <w:p w14:paraId="55C51345" w14:textId="04810E8B" w:rsidR="005F77B7" w:rsidRDefault="005F77B7"/>
                    <w:p w14:paraId="6617A11E" w14:textId="338CE5B3" w:rsidR="005F77B7" w:rsidRDefault="005F77B7"/>
                    <w:p w14:paraId="3F54C9C9" w14:textId="32CE01FB" w:rsidR="005F77B7" w:rsidRDefault="005F77B7"/>
                    <w:p w14:paraId="242ECB7C" w14:textId="32410A99" w:rsidR="005F77B7" w:rsidRDefault="005F77B7"/>
                    <w:p w14:paraId="04404C0E" w14:textId="77777777" w:rsidR="005F77B7" w:rsidRDefault="005F77B7"/>
                  </w:txbxContent>
                </v:textbox>
              </v:shape>
            </w:pict>
          </mc:Fallback>
        </mc:AlternateContent>
      </w:r>
      <w:r w:rsidR="00666C8D">
        <w:t>Query</w:t>
      </w:r>
      <w:r w:rsidR="00A262B2">
        <w:t xml:space="preserve"> 15</w:t>
      </w:r>
      <w:r w:rsidR="00666C8D">
        <w:t>:</w:t>
      </w:r>
      <w:r>
        <w:t xml:space="preserve"> using create view, retrieve </w:t>
      </w:r>
      <w:proofErr w:type="spellStart"/>
      <w:r>
        <w:t>customerid</w:t>
      </w:r>
      <w:proofErr w:type="spellEnd"/>
      <w:r>
        <w:t xml:space="preserve">, </w:t>
      </w:r>
      <w:proofErr w:type="spellStart"/>
      <w:r>
        <w:t>customername</w:t>
      </w:r>
      <w:proofErr w:type="spellEnd"/>
      <w:r>
        <w:t>, gender of customer whose calories consumption is more than 2500.</w:t>
      </w:r>
    </w:p>
    <w:p w14:paraId="7A0D6B2C" w14:textId="48B99554" w:rsidR="005F77B7" w:rsidRDefault="005F77B7"/>
    <w:p w14:paraId="6C7AF079" w14:textId="77777777" w:rsidR="005F77B7" w:rsidRDefault="005F77B7"/>
    <w:p w14:paraId="12E88EDF" w14:textId="77777777" w:rsidR="005F77B7" w:rsidRDefault="005F77B7"/>
    <w:p w14:paraId="4EADD1FD" w14:textId="77777777" w:rsidR="005F77B7" w:rsidRDefault="005F77B7"/>
    <w:p w14:paraId="0CD7187F" w14:textId="77777777" w:rsidR="005F77B7" w:rsidRDefault="005F77B7"/>
    <w:p w14:paraId="76041453" w14:textId="77777777" w:rsidR="005F77B7" w:rsidRDefault="005F77B7"/>
    <w:p w14:paraId="4F43B796" w14:textId="77777777" w:rsidR="005F77B7" w:rsidRDefault="005F77B7"/>
    <w:p w14:paraId="7728B302" w14:textId="77777777" w:rsidR="005F77B7" w:rsidRDefault="005F77B7"/>
    <w:p w14:paraId="0D7D44D6" w14:textId="77777777" w:rsidR="005F77B7" w:rsidRDefault="005F77B7"/>
    <w:p w14:paraId="6EBAA44A" w14:textId="77777777" w:rsidR="005F77B7" w:rsidRDefault="005F77B7"/>
    <w:p w14:paraId="1A69A451" w14:textId="77777777" w:rsidR="005F77B7" w:rsidRDefault="005F77B7"/>
    <w:p w14:paraId="3A3B4EE0" w14:textId="77777777" w:rsidR="005F77B7" w:rsidRDefault="005F77B7"/>
    <w:p w14:paraId="10705E60" w14:textId="77777777" w:rsidR="005F77B7" w:rsidRDefault="005F77B7"/>
    <w:p w14:paraId="53860933" w14:textId="18ADC72F" w:rsidR="005F77B7" w:rsidRDefault="005F77B7">
      <w:r>
        <w:rPr>
          <w:i/>
          <w:iCs/>
          <w:noProof/>
        </w:rPr>
        <mc:AlternateContent>
          <mc:Choice Requires="wps">
            <w:drawing>
              <wp:anchor distT="0" distB="0" distL="114300" distR="114300" simplePos="0" relativeHeight="251692032" behindDoc="0" locked="0" layoutInCell="1" allowOverlap="1" wp14:anchorId="40628699" wp14:editId="16AA149D">
                <wp:simplePos x="0" y="0"/>
                <wp:positionH relativeFrom="column">
                  <wp:posOffset>-333375</wp:posOffset>
                </wp:positionH>
                <wp:positionV relativeFrom="paragraph">
                  <wp:posOffset>278130</wp:posOffset>
                </wp:positionV>
                <wp:extent cx="6153150" cy="3905250"/>
                <wp:effectExtent l="0" t="0" r="0" b="0"/>
                <wp:wrapNone/>
                <wp:docPr id="7" name="Text Box 7"/>
                <wp:cNvGraphicFramePr/>
                <a:graphic xmlns:a="http://schemas.openxmlformats.org/drawingml/2006/main">
                  <a:graphicData uri="http://schemas.microsoft.com/office/word/2010/wordprocessingShape">
                    <wps:wsp>
                      <wps:cNvSpPr txBox="1"/>
                      <wps:spPr>
                        <a:xfrm>
                          <a:off x="0" y="0"/>
                          <a:ext cx="6153150" cy="3905250"/>
                        </a:xfrm>
                        <a:prstGeom prst="rect">
                          <a:avLst/>
                        </a:prstGeom>
                        <a:blipFill dpi="0" rotWithShape="1">
                          <a:blip r:embed="rId64">
                            <a:extLst>
                              <a:ext uri="{28A0092B-C50C-407E-A947-70E740481C1C}">
                                <a14:useLocalDpi xmlns:a14="http://schemas.microsoft.com/office/drawing/2010/main" val="0"/>
                              </a:ext>
                            </a:extLst>
                          </a:blip>
                          <a:srcRect/>
                          <a:stretch>
                            <a:fillRect/>
                          </a:stretch>
                        </a:blipFill>
                        <a:ln w="6350">
                          <a:noFill/>
                        </a:ln>
                      </wps:spPr>
                      <wps:txbx>
                        <w:txbxContent>
                          <w:p w14:paraId="17F42376" w14:textId="77777777" w:rsidR="005F77B7" w:rsidRDefault="005F77B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628699" id="Text Box 7" o:spid="_x0000_s1054" type="#_x0000_t202" style="position:absolute;margin-left:-26.25pt;margin-top:21.9pt;width:484.5pt;height:30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" stroked="f" strokeweight=".5pt">
                <v:fill r:id="rId65" o:title="" recolor="t" rotate="t" type="frame"/>
                <v:textbox>
                  <w:txbxContent>
                    <w:p w14:paraId="17F42376" w14:textId="77777777" w:rsidR="005F77B7" w:rsidRDefault="005F77B7"/>
                  </w:txbxContent>
                </v:textbox>
              </v:shape>
            </w:pict>
          </mc:Fallback>
        </mc:AlternateContent>
      </w:r>
      <w:r>
        <w:t>Results:</w:t>
      </w:r>
      <w:r w:rsidR="00666C8D">
        <w:t xml:space="preserve"> </w:t>
      </w:r>
    </w:p>
    <w:p w14:paraId="5DBF1935" w14:textId="77777777" w:rsidR="005F77B7" w:rsidRDefault="005F77B7">
      <w:r>
        <w:br w:type="page"/>
      </w:r>
    </w:p>
    <w:p w14:paraId="0098258B" w14:textId="0C21DA93" w:rsidR="00BF4871" w:rsidRDefault="00BF4871">
      <w:r>
        <w:rPr>
          <w:noProof/>
        </w:rPr>
        <w:lastRenderedPageBreak/>
        <mc:AlternateContent>
          <mc:Choice Requires="wps">
            <w:drawing>
              <wp:anchor distT="0" distB="0" distL="114300" distR="114300" simplePos="0" relativeHeight="251693056" behindDoc="0" locked="0" layoutInCell="1" allowOverlap="1" wp14:anchorId="55E2A589" wp14:editId="7FFF15E5">
                <wp:simplePos x="0" y="0"/>
                <wp:positionH relativeFrom="column">
                  <wp:posOffset>-266700</wp:posOffset>
                </wp:positionH>
                <wp:positionV relativeFrom="paragraph">
                  <wp:posOffset>427990</wp:posOffset>
                </wp:positionV>
                <wp:extent cx="6257925" cy="3552825"/>
                <wp:effectExtent l="0" t="0" r="9525" b="9525"/>
                <wp:wrapNone/>
                <wp:docPr id="10" name="Text Box 10"/>
                <wp:cNvGraphicFramePr/>
                <a:graphic xmlns:a="http://schemas.openxmlformats.org/drawingml/2006/main">
                  <a:graphicData uri="http://schemas.microsoft.com/office/word/2010/wordprocessingShape">
                    <wps:wsp>
                      <wps:cNvSpPr txBox="1"/>
                      <wps:spPr>
                        <a:xfrm>
                          <a:off x="0" y="0"/>
                          <a:ext cx="6257925" cy="3552825"/>
                        </a:xfrm>
                        <a:prstGeom prst="rect">
                          <a:avLst/>
                        </a:prstGeom>
                        <a:blipFill dpi="0" rotWithShape="1">
                          <a:blip r:embed="rId66">
                            <a:extLst>
                              <a:ext uri="{28A0092B-C50C-407E-A947-70E740481C1C}">
                                <a14:useLocalDpi xmlns:a14="http://schemas.microsoft.com/office/drawing/2010/main" val="0"/>
                              </a:ext>
                            </a:extLst>
                          </a:blip>
                          <a:srcRect/>
                          <a:stretch>
                            <a:fillRect/>
                          </a:stretch>
                        </a:blipFill>
                        <a:ln w="6350">
                          <a:noFill/>
                        </a:ln>
                      </wps:spPr>
                      <wps:txbx>
                        <w:txbxContent>
                          <w:p w14:paraId="25C70764" w14:textId="215CF10A" w:rsidR="00BF4871" w:rsidRDefault="00BF4871"/>
                          <w:p w14:paraId="0597D385" w14:textId="2C9A425A" w:rsidR="00BF4871" w:rsidRDefault="00BF4871"/>
                          <w:p w14:paraId="34F0308A" w14:textId="7D8300A9" w:rsidR="00BF4871" w:rsidRDefault="00BF4871"/>
                          <w:p w14:paraId="25BD4E21" w14:textId="6A6B0FD8" w:rsidR="00BF4871" w:rsidRDefault="00BF4871"/>
                          <w:p w14:paraId="284BB2BA" w14:textId="7B145A91" w:rsidR="00BF4871" w:rsidRDefault="00BF4871"/>
                          <w:p w14:paraId="56E35413" w14:textId="6A1D5037" w:rsidR="00BF4871" w:rsidRDefault="00BF4871"/>
                          <w:p w14:paraId="019B3CBB" w14:textId="3B7570E1" w:rsidR="00BF4871" w:rsidRDefault="00BF4871"/>
                          <w:p w14:paraId="23784241" w14:textId="579286BD" w:rsidR="00BF4871" w:rsidRDefault="00BF4871"/>
                          <w:p w14:paraId="2B47D34F" w14:textId="7D823E95" w:rsidR="00BF4871" w:rsidRDefault="00BF4871"/>
                          <w:p w14:paraId="08A7E5E0" w14:textId="2C2A6CB6" w:rsidR="00BF4871" w:rsidRDefault="00BF4871"/>
                          <w:p w14:paraId="72994DA4" w14:textId="543DCCAA" w:rsidR="00BF4871" w:rsidRDefault="00BF4871"/>
                          <w:p w14:paraId="61E16B40" w14:textId="1FDC59C2" w:rsidR="00BF4871" w:rsidRDefault="00BF4871"/>
                          <w:p w14:paraId="636C2358" w14:textId="4694C5D4" w:rsidR="00BF4871" w:rsidRDefault="00BF4871"/>
                          <w:p w14:paraId="54762E35" w14:textId="54D77913" w:rsidR="00BF4871" w:rsidRDefault="00BF4871"/>
                          <w:p w14:paraId="694CB53A" w14:textId="77777777" w:rsidR="00BF4871" w:rsidRDefault="00BF4871"/>
                          <w:p w14:paraId="2763A032" w14:textId="3405789B" w:rsidR="00BF4871" w:rsidRDefault="00BF4871"/>
                          <w:p w14:paraId="50F08F00" w14:textId="37AAD1C9" w:rsidR="00BF4871" w:rsidRDefault="00BF4871"/>
                          <w:p w14:paraId="2F3EDD3E" w14:textId="19BA6978" w:rsidR="00BF4871" w:rsidRDefault="00BF4871"/>
                          <w:p w14:paraId="1F6CE12F" w14:textId="2F079195" w:rsidR="00BF4871" w:rsidRDefault="00BF4871"/>
                          <w:p w14:paraId="5068BBDF" w14:textId="5CFC436F" w:rsidR="00BF4871" w:rsidRDefault="00BF4871"/>
                          <w:p w14:paraId="54B3E8F7" w14:textId="14FD3E4C" w:rsidR="00BF4871" w:rsidRDefault="00BF4871"/>
                          <w:p w14:paraId="524BB908" w14:textId="3E06566D" w:rsidR="00BF4871" w:rsidRDefault="00BF4871"/>
                          <w:p w14:paraId="142E6A5E" w14:textId="53B358A9" w:rsidR="00BF4871" w:rsidRDefault="00BF4871"/>
                          <w:p w14:paraId="225D344C" w14:textId="6CAC0679" w:rsidR="00BF4871" w:rsidRDefault="00BF4871"/>
                          <w:p w14:paraId="1E813902" w14:textId="5E74CEAD" w:rsidR="00BF4871" w:rsidRDefault="00BF4871"/>
                          <w:p w14:paraId="4229B198" w14:textId="548ED987" w:rsidR="00BF4871" w:rsidRDefault="00BF4871"/>
                          <w:p w14:paraId="073BEA8F" w14:textId="20A2339D" w:rsidR="00BF4871" w:rsidRDefault="00BF4871"/>
                          <w:p w14:paraId="09A2C257" w14:textId="44062ED7" w:rsidR="00BF4871" w:rsidRDefault="00BF4871"/>
                          <w:p w14:paraId="3C3FC087" w14:textId="77777777" w:rsidR="00BF4871" w:rsidRDefault="00BF487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E2A589" id="Text Box 10" o:spid="_x0000_s1055" type="#_x0000_t202" style="position:absolute;margin-left:-21pt;margin-top:33.7pt;width:492.75pt;height:279.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" stroked="f" strokeweight=".5pt">
                <v:fill r:id="rId67" o:title="" recolor="t" rotate="t" type="frame"/>
                <v:textbox>
                  <w:txbxContent>
                    <w:p w14:paraId="25C70764" w14:textId="215CF10A" w:rsidR="00BF4871" w:rsidRDefault="00BF4871"/>
                    <w:p w14:paraId="0597D385" w14:textId="2C9A425A" w:rsidR="00BF4871" w:rsidRDefault="00BF4871"/>
                    <w:p w14:paraId="34F0308A" w14:textId="7D8300A9" w:rsidR="00BF4871" w:rsidRDefault="00BF4871"/>
                    <w:p w14:paraId="25BD4E21" w14:textId="6A6B0FD8" w:rsidR="00BF4871" w:rsidRDefault="00BF4871"/>
                    <w:p w14:paraId="284BB2BA" w14:textId="7B145A91" w:rsidR="00BF4871" w:rsidRDefault="00BF4871"/>
                    <w:p w14:paraId="56E35413" w14:textId="6A1D5037" w:rsidR="00BF4871" w:rsidRDefault="00BF4871"/>
                    <w:p w14:paraId="019B3CBB" w14:textId="3B7570E1" w:rsidR="00BF4871" w:rsidRDefault="00BF4871"/>
                    <w:p w14:paraId="23784241" w14:textId="579286BD" w:rsidR="00BF4871" w:rsidRDefault="00BF4871"/>
                    <w:p w14:paraId="2B47D34F" w14:textId="7D823E95" w:rsidR="00BF4871" w:rsidRDefault="00BF4871"/>
                    <w:p w14:paraId="08A7E5E0" w14:textId="2C2A6CB6" w:rsidR="00BF4871" w:rsidRDefault="00BF4871"/>
                    <w:p w14:paraId="72994DA4" w14:textId="543DCCAA" w:rsidR="00BF4871" w:rsidRDefault="00BF4871"/>
                    <w:p w14:paraId="61E16B40" w14:textId="1FDC59C2" w:rsidR="00BF4871" w:rsidRDefault="00BF4871"/>
                    <w:p w14:paraId="636C2358" w14:textId="4694C5D4" w:rsidR="00BF4871" w:rsidRDefault="00BF4871"/>
                    <w:p w14:paraId="54762E35" w14:textId="54D77913" w:rsidR="00BF4871" w:rsidRDefault="00BF4871"/>
                    <w:p w14:paraId="694CB53A" w14:textId="77777777" w:rsidR="00BF4871" w:rsidRDefault="00BF4871"/>
                    <w:p w14:paraId="2763A032" w14:textId="3405789B" w:rsidR="00BF4871" w:rsidRDefault="00BF4871"/>
                    <w:p w14:paraId="50F08F00" w14:textId="37AAD1C9" w:rsidR="00BF4871" w:rsidRDefault="00BF4871"/>
                    <w:p w14:paraId="2F3EDD3E" w14:textId="19BA6978" w:rsidR="00BF4871" w:rsidRDefault="00BF4871"/>
                    <w:p w14:paraId="1F6CE12F" w14:textId="2F079195" w:rsidR="00BF4871" w:rsidRDefault="00BF4871"/>
                    <w:p w14:paraId="5068BBDF" w14:textId="5CFC436F" w:rsidR="00BF4871" w:rsidRDefault="00BF4871"/>
                    <w:p w14:paraId="54B3E8F7" w14:textId="14FD3E4C" w:rsidR="00BF4871" w:rsidRDefault="00BF4871"/>
                    <w:p w14:paraId="524BB908" w14:textId="3E06566D" w:rsidR="00BF4871" w:rsidRDefault="00BF4871"/>
                    <w:p w14:paraId="142E6A5E" w14:textId="53B358A9" w:rsidR="00BF4871" w:rsidRDefault="00BF4871"/>
                    <w:p w14:paraId="225D344C" w14:textId="6CAC0679" w:rsidR="00BF4871" w:rsidRDefault="00BF4871"/>
                    <w:p w14:paraId="1E813902" w14:textId="5E74CEAD" w:rsidR="00BF4871" w:rsidRDefault="00BF4871"/>
                    <w:p w14:paraId="4229B198" w14:textId="548ED987" w:rsidR="00BF4871" w:rsidRDefault="00BF4871"/>
                    <w:p w14:paraId="073BEA8F" w14:textId="20A2339D" w:rsidR="00BF4871" w:rsidRDefault="00BF4871"/>
                    <w:p w14:paraId="09A2C257" w14:textId="44062ED7" w:rsidR="00BF4871" w:rsidRDefault="00BF4871"/>
                    <w:p w14:paraId="3C3FC087" w14:textId="77777777" w:rsidR="00BF4871" w:rsidRDefault="00BF4871"/>
                  </w:txbxContent>
                </v:textbox>
              </v:shape>
            </w:pict>
          </mc:Fallback>
        </mc:AlternateContent>
      </w:r>
      <w:r w:rsidR="005F77B7">
        <w:t>Query</w:t>
      </w:r>
      <w:r w:rsidR="00A262B2">
        <w:t xml:space="preserve"> 16</w:t>
      </w:r>
      <w:r w:rsidR="005F77B7">
        <w:t>:</w:t>
      </w:r>
      <w:r w:rsidR="00EC2A5E">
        <w:t xml:space="preserve"> </w:t>
      </w:r>
      <w:r>
        <w:t>Using create view,</w:t>
      </w:r>
      <w:r w:rsidR="000819B4">
        <w:t xml:space="preserve"> retrieve </w:t>
      </w:r>
      <w:proofErr w:type="spellStart"/>
      <w:r w:rsidR="000819B4">
        <w:t>customerid</w:t>
      </w:r>
      <w:proofErr w:type="spellEnd"/>
      <w:r w:rsidR="000819B4">
        <w:t xml:space="preserve">, </w:t>
      </w:r>
      <w:proofErr w:type="spellStart"/>
      <w:r w:rsidR="000819B4">
        <w:t>customername</w:t>
      </w:r>
      <w:proofErr w:type="spellEnd"/>
      <w:r w:rsidR="000819B4">
        <w:t>, gender</w:t>
      </w:r>
      <w:r w:rsidR="00E91E0B">
        <w:t xml:space="preserve"> of a customer whose amount of food intake is more than 1500 g.</w:t>
      </w:r>
    </w:p>
    <w:p w14:paraId="74C39D97" w14:textId="0F81AD5C" w:rsidR="00BF4871" w:rsidRDefault="00BF4871"/>
    <w:p w14:paraId="7CE44D81" w14:textId="5D7E38B6" w:rsidR="00BF4871" w:rsidRDefault="00BF4871"/>
    <w:p w14:paraId="4E5278DB" w14:textId="4CF34220" w:rsidR="00BF4871" w:rsidRDefault="00BF4871"/>
    <w:p w14:paraId="2B3C93ED" w14:textId="4E03BDD1" w:rsidR="00BF4871" w:rsidRDefault="00BF4871"/>
    <w:p w14:paraId="0095E926" w14:textId="121E11B4" w:rsidR="00BF4871" w:rsidRDefault="00BF4871"/>
    <w:p w14:paraId="2699D107" w14:textId="75F4C614" w:rsidR="00BF4871" w:rsidRDefault="00BF4871"/>
    <w:p w14:paraId="4A5FEF3A" w14:textId="5D697356" w:rsidR="00BF4871" w:rsidRDefault="00BF4871"/>
    <w:p w14:paraId="317AA055" w14:textId="48659A8B" w:rsidR="00BF4871" w:rsidRDefault="00BF4871"/>
    <w:p w14:paraId="7CE6B324" w14:textId="39735474" w:rsidR="00BF4871" w:rsidRDefault="00BF4871"/>
    <w:p w14:paraId="187BC108" w14:textId="5EA9100B" w:rsidR="00BF4871" w:rsidRDefault="00BF4871"/>
    <w:p w14:paraId="16D9626C" w14:textId="2CA17658" w:rsidR="00BF4871" w:rsidRDefault="00BF4871"/>
    <w:p w14:paraId="4945CEC8" w14:textId="161AAD12" w:rsidR="00BF4871" w:rsidRDefault="00BF4871"/>
    <w:p w14:paraId="186E39EC" w14:textId="57B0D6EB" w:rsidR="00BF4871" w:rsidRDefault="00BF4871"/>
    <w:p w14:paraId="3631DA73" w14:textId="62AB6CD9" w:rsidR="00BF4871" w:rsidRDefault="00BF4871">
      <w:r>
        <w:rPr>
          <w:noProof/>
        </w:rPr>
        <mc:AlternateContent>
          <mc:Choice Requires="wps">
            <w:drawing>
              <wp:anchor distT="0" distB="0" distL="114300" distR="114300" simplePos="0" relativeHeight="251694080" behindDoc="0" locked="0" layoutInCell="1" allowOverlap="1" wp14:anchorId="0266751A" wp14:editId="4FC5FEFE">
                <wp:simplePos x="0" y="0"/>
                <wp:positionH relativeFrom="column">
                  <wp:posOffset>-219075</wp:posOffset>
                </wp:positionH>
                <wp:positionV relativeFrom="paragraph">
                  <wp:posOffset>349250</wp:posOffset>
                </wp:positionV>
                <wp:extent cx="6353175" cy="4324350"/>
                <wp:effectExtent l="0" t="0" r="9525" b="0"/>
                <wp:wrapNone/>
                <wp:docPr id="11" name="Text Box 11"/>
                <wp:cNvGraphicFramePr/>
                <a:graphic xmlns:a="http://schemas.openxmlformats.org/drawingml/2006/main">
                  <a:graphicData uri="http://schemas.microsoft.com/office/word/2010/wordprocessingShape">
                    <wps:wsp>
                      <wps:cNvSpPr txBox="1"/>
                      <wps:spPr>
                        <a:xfrm>
                          <a:off x="0" y="0"/>
                          <a:ext cx="6353175" cy="4324350"/>
                        </a:xfrm>
                        <a:prstGeom prst="rect">
                          <a:avLst/>
                        </a:prstGeom>
                        <a:blipFill dpi="0" rotWithShape="1">
                          <a:blip r:embed="rId68">
                            <a:extLst>
                              <a:ext uri="{28A0092B-C50C-407E-A947-70E740481C1C}">
                                <a14:useLocalDpi xmlns:a14="http://schemas.microsoft.com/office/drawing/2010/main" val="0"/>
                              </a:ext>
                            </a:extLst>
                          </a:blip>
                          <a:srcRect/>
                          <a:stretch>
                            <a:fillRect/>
                          </a:stretch>
                        </a:blipFill>
                        <a:ln w="6350">
                          <a:noFill/>
                        </a:ln>
                      </wps:spPr>
                      <wps:txbx>
                        <w:txbxContent>
                          <w:p w14:paraId="715B9BDE" w14:textId="77777777" w:rsidR="00BF4871" w:rsidRDefault="00BF487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66751A" id="Text Box 11" o:spid="_x0000_s1056" type="#_x0000_t202" style="position:absolute;margin-left:-17.25pt;margin-top:27.5pt;width:500.25pt;height:340.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" stroked="f" strokeweight=".5pt">
                <v:fill r:id="rId69" o:title="" recolor="t" rotate="t" type="frame"/>
                <v:textbox>
                  <w:txbxContent>
                    <w:p w14:paraId="715B9BDE" w14:textId="77777777" w:rsidR="00BF4871" w:rsidRDefault="00BF4871"/>
                  </w:txbxContent>
                </v:textbox>
              </v:shape>
            </w:pict>
          </mc:Fallback>
        </mc:AlternateContent>
      </w:r>
      <w:r>
        <w:t>Results:</w:t>
      </w:r>
    </w:p>
    <w:p w14:paraId="6F141128" w14:textId="0C3B86B4" w:rsidR="00BF4871" w:rsidRDefault="00BF4871"/>
    <w:p w14:paraId="07A7B35A" w14:textId="3F72CEFC" w:rsidR="00EC2A5E" w:rsidRDefault="00EC2A5E"/>
    <w:p w14:paraId="5C1B59D8" w14:textId="77777777" w:rsidR="005F77B7" w:rsidRDefault="005F77B7"/>
    <w:p w14:paraId="534F192F" w14:textId="77777777" w:rsidR="00BF4871" w:rsidRDefault="00BF4871">
      <w:pPr>
        <w:rPr>
          <w:i/>
          <w:iCs/>
        </w:rPr>
      </w:pPr>
    </w:p>
    <w:p w14:paraId="5B4FD1FD" w14:textId="77777777" w:rsidR="00BF4871" w:rsidRDefault="00BF4871">
      <w:pPr>
        <w:rPr>
          <w:i/>
          <w:iCs/>
        </w:rPr>
      </w:pPr>
    </w:p>
    <w:p w14:paraId="5326EF26" w14:textId="7B067F39" w:rsidR="003423C3" w:rsidRDefault="0024608B" w:rsidP="00234CF0">
      <w:pPr>
        <w:rPr>
          <w:i/>
          <w:iCs/>
        </w:rPr>
      </w:pPr>
      <w:r w:rsidRPr="00666C8D">
        <w:rPr>
          <w:i/>
          <w:iCs/>
        </w:rPr>
        <w:br w:type="page"/>
      </w:r>
    </w:p>
    <w:p w14:paraId="071D3230" w14:textId="7756CE4F" w:rsidR="003423C3" w:rsidRDefault="003E13A7" w:rsidP="003423C3">
      <w:pPr>
        <w:jc w:val="center"/>
        <w:rPr>
          <w:i/>
          <w:iCs/>
        </w:rPr>
      </w:pPr>
      <w:r>
        <w:rPr>
          <w:i/>
          <w:iCs/>
        </w:rPr>
        <w:lastRenderedPageBreak/>
        <w:t xml:space="preserve">2 </w:t>
      </w:r>
      <w:r w:rsidR="003423C3" w:rsidRPr="003423C3">
        <w:rPr>
          <w:i/>
          <w:iCs/>
        </w:rPr>
        <w:t>custom stored function.</w:t>
      </w:r>
    </w:p>
    <w:p w14:paraId="0E2E523B" w14:textId="51CD421B" w:rsidR="003423C3" w:rsidRDefault="003423C3" w:rsidP="003423C3">
      <w:r>
        <w:rPr>
          <w:noProof/>
        </w:rPr>
        <mc:AlternateContent>
          <mc:Choice Requires="wps">
            <w:drawing>
              <wp:anchor distT="0" distB="0" distL="114300" distR="114300" simplePos="0" relativeHeight="251699200" behindDoc="0" locked="0" layoutInCell="1" allowOverlap="1" wp14:anchorId="6A0ADC2E" wp14:editId="07C00761">
                <wp:simplePos x="0" y="0"/>
                <wp:positionH relativeFrom="column">
                  <wp:posOffset>971550</wp:posOffset>
                </wp:positionH>
                <wp:positionV relativeFrom="paragraph">
                  <wp:posOffset>366395</wp:posOffset>
                </wp:positionV>
                <wp:extent cx="5419725" cy="359092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5419725" cy="3590925"/>
                        </a:xfrm>
                        <a:prstGeom prst="rect">
                          <a:avLst/>
                        </a:prstGeom>
                        <a:blipFill dpi="0" rotWithShape="1">
                          <a:blip r:embed="rId70">
                            <a:extLst>
                              <a:ext uri="{28A0092B-C50C-407E-A947-70E740481C1C}">
                                <a14:useLocalDpi xmlns:a14="http://schemas.microsoft.com/office/drawing/2010/main" val="0"/>
                              </a:ext>
                            </a:extLst>
                          </a:blip>
                          <a:srcRect/>
                          <a:stretch>
                            <a:fillRect/>
                          </a:stretch>
                        </a:blipFill>
                        <a:ln w="6350">
                          <a:noFill/>
                        </a:ln>
                      </wps:spPr>
                      <wps:txbx>
                        <w:txbxContent>
                          <w:p w14:paraId="7F84C657" w14:textId="77777777" w:rsidR="003423C3" w:rsidRDefault="003423C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ADC2E" id="Text Box 2" o:spid="_x0000_s1057" type="#_x0000_t202" style="position:absolute;margin-left:76.5pt;margin-top:28.85pt;width:426.75pt;height:282.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" stroked="f" strokeweight=".5pt">
                <v:fill r:id="rId71" o:title="" recolor="t" rotate="t" type="frame"/>
                <v:textbox>
                  <w:txbxContent>
                    <w:p w14:paraId="7F84C657" w14:textId="77777777" w:rsidR="003423C3" w:rsidRDefault="003423C3"/>
                  </w:txbxContent>
                </v:textbox>
              </v:shape>
            </w:pict>
          </mc:Fallback>
        </mc:AlternateContent>
      </w:r>
      <w:r w:rsidRPr="003423C3">
        <w:t>Query</w:t>
      </w:r>
      <w:r w:rsidR="00A262B2">
        <w:t xml:space="preserve"> 17</w:t>
      </w:r>
      <w:r w:rsidRPr="003423C3">
        <w:t>: Create a custom stored function to display name of the database system as welcome screen</w:t>
      </w:r>
    </w:p>
    <w:p w14:paraId="6198C77C" w14:textId="23B8F579" w:rsidR="003423C3" w:rsidRDefault="000C31CF" w:rsidP="003423C3">
      <w:r>
        <w:t>Query Code:</w:t>
      </w:r>
    </w:p>
    <w:p w14:paraId="08060606" w14:textId="77777777" w:rsidR="003423C3" w:rsidRDefault="003423C3" w:rsidP="003423C3"/>
    <w:p w14:paraId="2DDE1F3B" w14:textId="77777777" w:rsidR="003423C3" w:rsidRDefault="003423C3" w:rsidP="003423C3"/>
    <w:p w14:paraId="476EC24E" w14:textId="77777777" w:rsidR="003423C3" w:rsidRDefault="003423C3" w:rsidP="003423C3"/>
    <w:p w14:paraId="31CC56F5" w14:textId="77777777" w:rsidR="003423C3" w:rsidRDefault="003423C3" w:rsidP="003423C3"/>
    <w:p w14:paraId="774AFCD3" w14:textId="77777777" w:rsidR="003423C3" w:rsidRDefault="003423C3" w:rsidP="003423C3"/>
    <w:p w14:paraId="2538947F" w14:textId="77777777" w:rsidR="003423C3" w:rsidRDefault="003423C3" w:rsidP="003423C3"/>
    <w:p w14:paraId="174B4E21" w14:textId="77777777" w:rsidR="003423C3" w:rsidRDefault="003423C3" w:rsidP="003423C3"/>
    <w:p w14:paraId="27CF46F5" w14:textId="77777777" w:rsidR="003423C3" w:rsidRDefault="003423C3" w:rsidP="003423C3"/>
    <w:p w14:paraId="59F1D687" w14:textId="77777777" w:rsidR="003423C3" w:rsidRDefault="003423C3" w:rsidP="003423C3"/>
    <w:p w14:paraId="34D30536" w14:textId="77777777" w:rsidR="003423C3" w:rsidRDefault="003423C3" w:rsidP="003423C3"/>
    <w:p w14:paraId="0C58BA42" w14:textId="77777777" w:rsidR="003423C3" w:rsidRDefault="003423C3" w:rsidP="003423C3"/>
    <w:p w14:paraId="535B0288" w14:textId="23B14A23" w:rsidR="003423C3" w:rsidRDefault="003423C3" w:rsidP="003423C3">
      <w:r>
        <w:rPr>
          <w:noProof/>
        </w:rPr>
        <mc:AlternateContent>
          <mc:Choice Requires="wps">
            <w:drawing>
              <wp:anchor distT="0" distB="0" distL="114300" distR="114300" simplePos="0" relativeHeight="251700224" behindDoc="0" locked="0" layoutInCell="1" allowOverlap="1" wp14:anchorId="264E9507" wp14:editId="5AB5C3A8">
                <wp:simplePos x="0" y="0"/>
                <wp:positionH relativeFrom="column">
                  <wp:posOffset>-410210</wp:posOffset>
                </wp:positionH>
                <wp:positionV relativeFrom="paragraph">
                  <wp:posOffset>236855</wp:posOffset>
                </wp:positionV>
                <wp:extent cx="6886575" cy="4305300"/>
                <wp:effectExtent l="0" t="0" r="9525" b="0"/>
                <wp:wrapNone/>
                <wp:docPr id="6" name="Text Box 6"/>
                <wp:cNvGraphicFramePr/>
                <a:graphic xmlns:a="http://schemas.openxmlformats.org/drawingml/2006/main">
                  <a:graphicData uri="http://schemas.microsoft.com/office/word/2010/wordprocessingShape">
                    <wps:wsp>
                      <wps:cNvSpPr txBox="1"/>
                      <wps:spPr>
                        <a:xfrm>
                          <a:off x="0" y="0"/>
                          <a:ext cx="6886575" cy="4305300"/>
                        </a:xfrm>
                        <a:prstGeom prst="rect">
                          <a:avLst/>
                        </a:prstGeom>
                        <a:blipFill dpi="0" rotWithShape="1">
                          <a:blip r:embed="rId72">
                            <a:extLst>
                              <a:ext uri="{28A0092B-C50C-407E-A947-70E740481C1C}">
                                <a14:useLocalDpi xmlns:a14="http://schemas.microsoft.com/office/drawing/2010/main" val="0"/>
                              </a:ext>
                            </a:extLst>
                          </a:blip>
                          <a:srcRect/>
                          <a:stretch>
                            <a:fillRect/>
                          </a:stretch>
                        </a:blipFill>
                        <a:ln w="6350">
                          <a:noFill/>
                        </a:ln>
                      </wps:spPr>
                      <wps:txbx>
                        <w:txbxContent>
                          <w:p w14:paraId="2AC26735" w14:textId="77777777" w:rsidR="003423C3" w:rsidRDefault="003423C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4E9507" id="Text Box 6" o:spid="_x0000_s1058" type="#_x0000_t202" style="position:absolute;margin-left:-32.3pt;margin-top:18.65pt;width:542.25pt;height:33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" stroked="f" strokeweight=".5pt">
                <v:fill r:id="rId73" o:title="" recolor="t" rotate="t" type="frame"/>
                <v:textbox>
                  <w:txbxContent>
                    <w:p w14:paraId="2AC26735" w14:textId="77777777" w:rsidR="003423C3" w:rsidRDefault="003423C3"/>
                  </w:txbxContent>
                </v:textbox>
              </v:shape>
            </w:pict>
          </mc:Fallback>
        </mc:AlternateContent>
      </w:r>
      <w:r>
        <w:t>Result:</w:t>
      </w:r>
    </w:p>
    <w:p w14:paraId="02406244" w14:textId="10A8038B" w:rsidR="00E6103C" w:rsidRDefault="003423C3" w:rsidP="00234CF0">
      <w:r w:rsidRPr="003423C3">
        <w:br w:type="page"/>
      </w:r>
    </w:p>
    <w:p w14:paraId="3CF25893" w14:textId="040FE60C" w:rsidR="00E6103C" w:rsidRDefault="00E6103C">
      <w:r>
        <w:lastRenderedPageBreak/>
        <w:t xml:space="preserve">Query 18: </w:t>
      </w:r>
      <w:r w:rsidR="000F5B23">
        <w:t xml:space="preserve"> Custom stored </w:t>
      </w:r>
      <w:r w:rsidR="003C7FCD">
        <w:t xml:space="preserve">function </w:t>
      </w:r>
      <w:r w:rsidR="000F5B23">
        <w:t>to calculate threshold of calorie intake</w:t>
      </w:r>
      <w:r w:rsidR="003C7FCD">
        <w:t>.</w:t>
      </w:r>
    </w:p>
    <w:p w14:paraId="70F91613" w14:textId="2D62181B" w:rsidR="003C7FCD" w:rsidRDefault="003C7FCD">
      <w:r>
        <w:rPr>
          <w:noProof/>
        </w:rPr>
        <mc:AlternateContent>
          <mc:Choice Requires="wps">
            <w:drawing>
              <wp:anchor distT="0" distB="0" distL="114300" distR="114300" simplePos="0" relativeHeight="251702272" behindDoc="0" locked="0" layoutInCell="1" allowOverlap="1" wp14:anchorId="274390D6" wp14:editId="4EBD17D0">
                <wp:simplePos x="0" y="0"/>
                <wp:positionH relativeFrom="column">
                  <wp:posOffset>790575</wp:posOffset>
                </wp:positionH>
                <wp:positionV relativeFrom="paragraph">
                  <wp:posOffset>223520</wp:posOffset>
                </wp:positionV>
                <wp:extent cx="5686425" cy="3390900"/>
                <wp:effectExtent l="0" t="0" r="9525" b="0"/>
                <wp:wrapNone/>
                <wp:docPr id="18" name="Text Box 18"/>
                <wp:cNvGraphicFramePr/>
                <a:graphic xmlns:a="http://schemas.openxmlformats.org/drawingml/2006/main">
                  <a:graphicData uri="http://schemas.microsoft.com/office/word/2010/wordprocessingShape">
                    <wps:wsp>
                      <wps:cNvSpPr txBox="1"/>
                      <wps:spPr>
                        <a:xfrm>
                          <a:off x="0" y="0"/>
                          <a:ext cx="5686425" cy="3390900"/>
                        </a:xfrm>
                        <a:prstGeom prst="rect">
                          <a:avLst/>
                        </a:prstGeom>
                        <a:blipFill dpi="0" rotWithShape="1">
                          <a:blip r:embed="rId74">
                            <a:extLst>
                              <a:ext uri="{28A0092B-C50C-407E-A947-70E740481C1C}">
                                <a14:useLocalDpi xmlns:a14="http://schemas.microsoft.com/office/drawing/2010/main" val="0"/>
                              </a:ext>
                            </a:extLst>
                          </a:blip>
                          <a:srcRect/>
                          <a:stretch>
                            <a:fillRect/>
                          </a:stretch>
                        </a:blipFill>
                        <a:ln w="6350">
                          <a:noFill/>
                        </a:ln>
                      </wps:spPr>
                      <wps:txbx>
                        <w:txbxContent>
                          <w:p w14:paraId="71816D2B" w14:textId="77777777" w:rsidR="003C7FCD" w:rsidRDefault="003C7F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390D6" id="Text Box 18" o:spid="_x0000_s1059" type="#_x0000_t202" style="position:absolute;margin-left:62.25pt;margin-top:17.6pt;width:447.75pt;height:267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" stroked="f" strokeweight=".5pt">
                <v:fill r:id="rId75" o:title="" recolor="t" rotate="t" type="frame"/>
                <v:textbox>
                  <w:txbxContent>
                    <w:p w14:paraId="71816D2B" w14:textId="77777777" w:rsidR="003C7FCD" w:rsidRDefault="003C7FCD"/>
                  </w:txbxContent>
                </v:textbox>
              </v:shape>
            </w:pict>
          </mc:Fallback>
        </mc:AlternateContent>
      </w:r>
      <w:r>
        <w:t xml:space="preserve">Query Code: </w:t>
      </w:r>
    </w:p>
    <w:p w14:paraId="5C18CAE2" w14:textId="77777777" w:rsidR="003C7FCD" w:rsidRDefault="003C7FCD"/>
    <w:p w14:paraId="3DEEB895" w14:textId="77777777" w:rsidR="003C7FCD" w:rsidRDefault="003C7FCD"/>
    <w:p w14:paraId="57C5378E" w14:textId="77777777" w:rsidR="003C7FCD" w:rsidRDefault="003C7FCD"/>
    <w:p w14:paraId="15FE7AB3" w14:textId="77777777" w:rsidR="003C7FCD" w:rsidRDefault="003C7FCD"/>
    <w:p w14:paraId="04927842" w14:textId="77777777" w:rsidR="003C7FCD" w:rsidRDefault="003C7FCD"/>
    <w:p w14:paraId="0F6EFA24" w14:textId="77777777" w:rsidR="003C7FCD" w:rsidRDefault="003C7FCD"/>
    <w:p w14:paraId="359F93BE" w14:textId="77777777" w:rsidR="003C7FCD" w:rsidRDefault="003C7FCD"/>
    <w:p w14:paraId="2EBBACA9" w14:textId="77777777" w:rsidR="003C7FCD" w:rsidRDefault="003C7FCD"/>
    <w:p w14:paraId="35C756AB" w14:textId="77777777" w:rsidR="003C7FCD" w:rsidRDefault="003C7FCD"/>
    <w:p w14:paraId="3B13F632" w14:textId="77777777" w:rsidR="003C7FCD" w:rsidRDefault="003C7FCD"/>
    <w:p w14:paraId="20499059" w14:textId="77777777" w:rsidR="003C7FCD" w:rsidRDefault="003C7FCD"/>
    <w:p w14:paraId="6B8A5A8A" w14:textId="77777777" w:rsidR="003C7FCD" w:rsidRDefault="003C7FCD"/>
    <w:p w14:paraId="68F73A44" w14:textId="070468E1" w:rsidR="003C7FCD" w:rsidRDefault="003C7FCD">
      <w:r>
        <w:rPr>
          <w:noProof/>
        </w:rPr>
        <mc:AlternateContent>
          <mc:Choice Requires="wps">
            <w:drawing>
              <wp:anchor distT="0" distB="0" distL="114300" distR="114300" simplePos="0" relativeHeight="251703296" behindDoc="0" locked="0" layoutInCell="1" allowOverlap="1" wp14:anchorId="6CBB6A47" wp14:editId="4C3C66EB">
                <wp:simplePos x="0" y="0"/>
                <wp:positionH relativeFrom="column">
                  <wp:posOffset>-247650</wp:posOffset>
                </wp:positionH>
                <wp:positionV relativeFrom="paragraph">
                  <wp:posOffset>339724</wp:posOffset>
                </wp:positionV>
                <wp:extent cx="6657975" cy="4295775"/>
                <wp:effectExtent l="0" t="0" r="9525" b="9525"/>
                <wp:wrapNone/>
                <wp:docPr id="19" name="Text Box 19"/>
                <wp:cNvGraphicFramePr/>
                <a:graphic xmlns:a="http://schemas.openxmlformats.org/drawingml/2006/main">
                  <a:graphicData uri="http://schemas.microsoft.com/office/word/2010/wordprocessingShape">
                    <wps:wsp>
                      <wps:cNvSpPr txBox="1"/>
                      <wps:spPr>
                        <a:xfrm>
                          <a:off x="0" y="0"/>
                          <a:ext cx="6657975" cy="4295775"/>
                        </a:xfrm>
                        <a:prstGeom prst="rect">
                          <a:avLst/>
                        </a:prstGeom>
                        <a:blipFill dpi="0" rotWithShape="1">
                          <a:blip r:embed="rId76">
                            <a:extLst>
                              <a:ext uri="{28A0092B-C50C-407E-A947-70E740481C1C}">
                                <a14:useLocalDpi xmlns:a14="http://schemas.microsoft.com/office/drawing/2010/main" val="0"/>
                              </a:ext>
                            </a:extLst>
                          </a:blip>
                          <a:srcRect/>
                          <a:stretch>
                            <a:fillRect/>
                          </a:stretch>
                        </a:blipFill>
                        <a:ln w="6350">
                          <a:noFill/>
                        </a:ln>
                      </wps:spPr>
                      <wps:txbx>
                        <w:txbxContent>
                          <w:p w14:paraId="4CCA1566" w14:textId="77777777" w:rsidR="003C7FCD" w:rsidRDefault="003C7F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BB6A47" id="Text Box 19" o:spid="_x0000_s1060" type="#_x0000_t202" style="position:absolute;margin-left:-19.5pt;margin-top:26.75pt;width:524.25pt;height:338.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" stroked="f" strokeweight=".5pt">
                <v:fill r:id="rId77" o:title="" recolor="t" rotate="t" type="frame"/>
                <v:textbox>
                  <w:txbxContent>
                    <w:p w14:paraId="4CCA1566" w14:textId="77777777" w:rsidR="003C7FCD" w:rsidRDefault="003C7FCD"/>
                  </w:txbxContent>
                </v:textbox>
              </v:shape>
            </w:pict>
          </mc:Fallback>
        </mc:AlternateContent>
      </w:r>
      <w:r>
        <w:t xml:space="preserve">Query </w:t>
      </w:r>
      <w:r w:rsidR="00311E00">
        <w:t>Prompt</w:t>
      </w:r>
      <w:r>
        <w:t xml:space="preserve">: </w:t>
      </w:r>
      <w:r w:rsidR="00E6103C">
        <w:br w:type="page"/>
      </w:r>
    </w:p>
    <w:p w14:paraId="1445ACB4" w14:textId="0748E02E" w:rsidR="003C7FCD" w:rsidRDefault="003C7FCD">
      <w:r>
        <w:rPr>
          <w:noProof/>
        </w:rPr>
        <w:lastRenderedPageBreak/>
        <mc:AlternateContent>
          <mc:Choice Requires="wps">
            <w:drawing>
              <wp:anchor distT="0" distB="0" distL="114300" distR="114300" simplePos="0" relativeHeight="251704320" behindDoc="0" locked="0" layoutInCell="1" allowOverlap="1" wp14:anchorId="3AB17C69" wp14:editId="62AAD3FD">
                <wp:simplePos x="0" y="0"/>
                <wp:positionH relativeFrom="column">
                  <wp:posOffset>-561976</wp:posOffset>
                </wp:positionH>
                <wp:positionV relativeFrom="paragraph">
                  <wp:posOffset>342900</wp:posOffset>
                </wp:positionV>
                <wp:extent cx="7248525" cy="4124325"/>
                <wp:effectExtent l="0" t="0" r="9525" b="9525"/>
                <wp:wrapNone/>
                <wp:docPr id="20" name="Text Box 20"/>
                <wp:cNvGraphicFramePr/>
                <a:graphic xmlns:a="http://schemas.openxmlformats.org/drawingml/2006/main">
                  <a:graphicData uri="http://schemas.microsoft.com/office/word/2010/wordprocessingShape">
                    <wps:wsp>
                      <wps:cNvSpPr txBox="1"/>
                      <wps:spPr>
                        <a:xfrm>
                          <a:off x="0" y="0"/>
                          <a:ext cx="7248525" cy="4124325"/>
                        </a:xfrm>
                        <a:prstGeom prst="rect">
                          <a:avLst/>
                        </a:prstGeom>
                        <a:blipFill dpi="0" rotWithShape="1">
                          <a:blip r:embed="rId78">
                            <a:extLst>
                              <a:ext uri="{28A0092B-C50C-407E-A947-70E740481C1C}">
                                <a14:useLocalDpi xmlns:a14="http://schemas.microsoft.com/office/drawing/2010/main" val="0"/>
                              </a:ext>
                            </a:extLst>
                          </a:blip>
                          <a:srcRect/>
                          <a:stretch>
                            <a:fillRect/>
                          </a:stretch>
                        </a:blipFill>
                        <a:ln w="6350">
                          <a:noFill/>
                        </a:ln>
                      </wps:spPr>
                      <wps:txbx>
                        <w:txbxContent>
                          <w:p w14:paraId="3B2632D9" w14:textId="77777777" w:rsidR="003C7FCD" w:rsidRDefault="003C7F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17C69" id="Text Box 20" o:spid="_x0000_s1061" type="#_x0000_t202" style="position:absolute;margin-left:-44.25pt;margin-top:27pt;width:570.75pt;height:324.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" stroked="f" strokeweight=".5pt">
                <v:fill r:id="rId79" o:title="" recolor="t" rotate="t" type="frame"/>
                <v:textbox>
                  <w:txbxContent>
                    <w:p w14:paraId="3B2632D9" w14:textId="77777777" w:rsidR="003C7FCD" w:rsidRDefault="003C7FCD"/>
                  </w:txbxContent>
                </v:textbox>
              </v:shape>
            </w:pict>
          </mc:Fallback>
        </mc:AlternateContent>
      </w:r>
      <w:r>
        <w:t>Query Result:</w:t>
      </w:r>
    </w:p>
    <w:p w14:paraId="2CECB9FE" w14:textId="1293A46E" w:rsidR="0024608B" w:rsidRPr="000805E4" w:rsidRDefault="003C7FCD" w:rsidP="00234CF0">
      <w:r>
        <w:br w:type="page"/>
      </w:r>
    </w:p>
    <w:p w14:paraId="5E49445D" w14:textId="41F28260" w:rsidR="0024608B" w:rsidRDefault="0024608B" w:rsidP="00234CF0">
      <w:pPr>
        <w:jc w:val="center"/>
        <w:rPr>
          <w:i/>
          <w:iCs/>
        </w:rPr>
      </w:pPr>
      <w:r>
        <w:rPr>
          <w:i/>
          <w:iCs/>
        </w:rPr>
        <w:lastRenderedPageBreak/>
        <w:t xml:space="preserve">2 </w:t>
      </w:r>
      <w:r w:rsidRPr="0024608B">
        <w:rPr>
          <w:i/>
          <w:iCs/>
        </w:rPr>
        <w:t>custom stored procedure.</w:t>
      </w:r>
    </w:p>
    <w:p w14:paraId="0F8086FA" w14:textId="74F1F8CB" w:rsidR="0024608B" w:rsidRDefault="00913267" w:rsidP="0024608B">
      <w:r>
        <w:t>Query</w:t>
      </w:r>
      <w:r w:rsidR="00452545">
        <w:t xml:space="preserve"> 19</w:t>
      </w:r>
      <w:r>
        <w:t>: Custom stored procedure to display entire records of customer information</w:t>
      </w:r>
    </w:p>
    <w:p w14:paraId="1999D489" w14:textId="01E27604" w:rsidR="00913267" w:rsidRDefault="00126BCB" w:rsidP="0024608B">
      <w:r>
        <w:rPr>
          <w:noProof/>
        </w:rPr>
        <mc:AlternateContent>
          <mc:Choice Requires="wps">
            <w:drawing>
              <wp:anchor distT="0" distB="0" distL="114300" distR="114300" simplePos="0" relativeHeight="251678720" behindDoc="0" locked="0" layoutInCell="1" allowOverlap="1" wp14:anchorId="2EDE0063" wp14:editId="09924C4F">
                <wp:simplePos x="0" y="0"/>
                <wp:positionH relativeFrom="column">
                  <wp:posOffset>-195580</wp:posOffset>
                </wp:positionH>
                <wp:positionV relativeFrom="paragraph">
                  <wp:posOffset>256540</wp:posOffset>
                </wp:positionV>
                <wp:extent cx="5750058" cy="3536830"/>
                <wp:effectExtent l="0" t="0" r="3175" b="6985"/>
                <wp:wrapNone/>
                <wp:docPr id="42" name="Text Box 42"/>
                <wp:cNvGraphicFramePr/>
                <a:graphic xmlns:a="http://schemas.openxmlformats.org/drawingml/2006/main">
                  <a:graphicData uri="http://schemas.microsoft.com/office/word/2010/wordprocessingShape">
                    <wps:wsp>
                      <wps:cNvSpPr txBox="1"/>
                      <wps:spPr>
                        <a:xfrm>
                          <a:off x="0" y="0"/>
                          <a:ext cx="5750058" cy="3536830"/>
                        </a:xfrm>
                        <a:prstGeom prst="rect">
                          <a:avLst/>
                        </a:prstGeom>
                        <a:blipFill dpi="0" rotWithShape="1">
                          <a:blip r:embed="rId80">
                            <a:extLst>
                              <a:ext uri="{28A0092B-C50C-407E-A947-70E740481C1C}">
                                <a14:useLocalDpi xmlns:a14="http://schemas.microsoft.com/office/drawing/2010/main" val="0"/>
                              </a:ext>
                            </a:extLst>
                          </a:blip>
                          <a:srcRect/>
                          <a:stretch>
                            <a:fillRect/>
                          </a:stretch>
                        </a:blipFill>
                        <a:ln w="6350">
                          <a:noFill/>
                        </a:ln>
                      </wps:spPr>
                      <wps:txbx>
                        <w:txbxContent>
                          <w:p w14:paraId="774ED6B7" w14:textId="77777777" w:rsidR="00913267" w:rsidRDefault="0091326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DE0063" id="Text Box 42" o:spid="_x0000_s1062" type="#_x0000_t202" style="position:absolute;margin-left:-15.4pt;margin-top:20.2pt;width:452.75pt;height:27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" stroked="f" strokeweight=".5pt">
                <v:fill r:id="rId81" o:title="" recolor="t" rotate="t" type="frame"/>
                <v:textbox>
                  <w:txbxContent>
                    <w:p w14:paraId="774ED6B7" w14:textId="77777777" w:rsidR="00913267" w:rsidRDefault="00913267"/>
                  </w:txbxContent>
                </v:textbox>
              </v:shape>
            </w:pict>
          </mc:Fallback>
        </mc:AlternateContent>
      </w:r>
      <w:r w:rsidR="00913267">
        <w:t>Query Code:</w:t>
      </w:r>
    </w:p>
    <w:p w14:paraId="725DB3AE" w14:textId="570AA0BD" w:rsidR="00913267" w:rsidRPr="00913267" w:rsidRDefault="00913267" w:rsidP="00913267"/>
    <w:p w14:paraId="4A634BA2" w14:textId="765A9C0C" w:rsidR="00913267" w:rsidRPr="00913267" w:rsidRDefault="00913267" w:rsidP="00913267"/>
    <w:p w14:paraId="24518B24" w14:textId="759D6BCD" w:rsidR="00913267" w:rsidRPr="00913267" w:rsidRDefault="00913267" w:rsidP="00913267"/>
    <w:p w14:paraId="0F4E38B7" w14:textId="783DE21F" w:rsidR="00913267" w:rsidRPr="00913267" w:rsidRDefault="00913267" w:rsidP="00913267"/>
    <w:p w14:paraId="79BEDC8F" w14:textId="36B4A11F" w:rsidR="00913267" w:rsidRPr="00913267" w:rsidRDefault="00913267" w:rsidP="00913267"/>
    <w:p w14:paraId="36A5368A" w14:textId="2A8A3063" w:rsidR="00913267" w:rsidRPr="00913267" w:rsidRDefault="00913267" w:rsidP="00913267"/>
    <w:p w14:paraId="189B4EAE" w14:textId="7A5E08E7" w:rsidR="00913267" w:rsidRPr="00913267" w:rsidRDefault="00913267" w:rsidP="00913267"/>
    <w:p w14:paraId="6569A625" w14:textId="732BEFE6" w:rsidR="00913267" w:rsidRPr="00913267" w:rsidRDefault="00913267" w:rsidP="00913267"/>
    <w:p w14:paraId="25B89DA8" w14:textId="7AB39E21" w:rsidR="00913267" w:rsidRDefault="00913267" w:rsidP="00913267"/>
    <w:p w14:paraId="27F8841E" w14:textId="5D3327C8" w:rsidR="00913267" w:rsidRDefault="00913267" w:rsidP="00913267"/>
    <w:p w14:paraId="5AE042EB" w14:textId="6B0E88C0" w:rsidR="00913267" w:rsidRDefault="00913267" w:rsidP="00913267"/>
    <w:p w14:paraId="47A81F3C" w14:textId="6E404D0A" w:rsidR="00913267" w:rsidRDefault="00913267" w:rsidP="00913267"/>
    <w:p w14:paraId="6EB7B76F" w14:textId="77777777" w:rsidR="00126BCB" w:rsidRDefault="00126BCB" w:rsidP="00913267"/>
    <w:p w14:paraId="359391D9" w14:textId="12C01A25" w:rsidR="00913267" w:rsidRDefault="00126BCB" w:rsidP="00913267">
      <w:r>
        <w:rPr>
          <w:noProof/>
        </w:rPr>
        <mc:AlternateContent>
          <mc:Choice Requires="wps">
            <w:drawing>
              <wp:anchor distT="0" distB="0" distL="114300" distR="114300" simplePos="0" relativeHeight="251680768" behindDoc="0" locked="0" layoutInCell="1" allowOverlap="1" wp14:anchorId="2606DE52" wp14:editId="4F7DD0B6">
                <wp:simplePos x="0" y="0"/>
                <wp:positionH relativeFrom="column">
                  <wp:posOffset>-201295</wp:posOffset>
                </wp:positionH>
                <wp:positionV relativeFrom="paragraph">
                  <wp:posOffset>331470</wp:posOffset>
                </wp:positionV>
                <wp:extent cx="5752214" cy="3997842"/>
                <wp:effectExtent l="0" t="0" r="1270" b="3175"/>
                <wp:wrapNone/>
                <wp:docPr id="43" name="Text Box 43"/>
                <wp:cNvGraphicFramePr/>
                <a:graphic xmlns:a="http://schemas.openxmlformats.org/drawingml/2006/main">
                  <a:graphicData uri="http://schemas.microsoft.com/office/word/2010/wordprocessingShape">
                    <wps:wsp>
                      <wps:cNvSpPr txBox="1"/>
                      <wps:spPr>
                        <a:xfrm>
                          <a:off x="0" y="0"/>
                          <a:ext cx="5752214" cy="3997842"/>
                        </a:xfrm>
                        <a:prstGeom prst="rect">
                          <a:avLst/>
                        </a:prstGeom>
                        <a:blipFill dpi="0" rotWithShape="1">
                          <a:blip r:embed="rId82">
                            <a:extLst>
                              <a:ext uri="{28A0092B-C50C-407E-A947-70E740481C1C}">
                                <a14:useLocalDpi xmlns:a14="http://schemas.microsoft.com/office/drawing/2010/main" val="0"/>
                              </a:ext>
                            </a:extLst>
                          </a:blip>
                          <a:srcRect/>
                          <a:stretch>
                            <a:fillRect/>
                          </a:stretch>
                        </a:blipFill>
                        <a:ln w="6350">
                          <a:noFill/>
                        </a:ln>
                      </wps:spPr>
                      <wps:txbx>
                        <w:txbxContent>
                          <w:p w14:paraId="106934D1" w14:textId="77777777" w:rsidR="00913267" w:rsidRDefault="0091326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6DE52" id="Text Box 43" o:spid="_x0000_s1063" type="#_x0000_t202" style="position:absolute;margin-left:-15.85pt;margin-top:26.1pt;width:452.95pt;height:314.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" stroked="f" strokeweight=".5pt">
                <v:fill r:id="rId83" o:title="" recolor="t" rotate="t" type="frame"/>
                <v:textbox>
                  <w:txbxContent>
                    <w:p w14:paraId="106934D1" w14:textId="77777777" w:rsidR="00913267" w:rsidRDefault="00913267"/>
                  </w:txbxContent>
                </v:textbox>
              </v:shape>
            </w:pict>
          </mc:Fallback>
        </mc:AlternateContent>
      </w:r>
      <w:r w:rsidR="00913267">
        <w:t xml:space="preserve">Query Result: </w:t>
      </w:r>
    </w:p>
    <w:p w14:paraId="1D813E5B" w14:textId="7EF9FEA0" w:rsidR="007F56D6" w:rsidRPr="007F56D6" w:rsidRDefault="007F56D6" w:rsidP="007F56D6"/>
    <w:p w14:paraId="389E6CED" w14:textId="30C59BAA" w:rsidR="007F56D6" w:rsidRPr="007F56D6" w:rsidRDefault="007F56D6" w:rsidP="007F56D6"/>
    <w:p w14:paraId="27F191E4" w14:textId="79769617" w:rsidR="007F56D6" w:rsidRPr="007F56D6" w:rsidRDefault="007F56D6" w:rsidP="007F56D6"/>
    <w:p w14:paraId="5568EE62" w14:textId="358E1386" w:rsidR="007F56D6" w:rsidRPr="007F56D6" w:rsidRDefault="007F56D6" w:rsidP="007F56D6"/>
    <w:p w14:paraId="268FC111" w14:textId="73EE644B" w:rsidR="007F56D6" w:rsidRPr="007F56D6" w:rsidRDefault="007F56D6" w:rsidP="007F56D6"/>
    <w:p w14:paraId="1B8A7727" w14:textId="2A09C7D8" w:rsidR="007F56D6" w:rsidRPr="007F56D6" w:rsidRDefault="007F56D6" w:rsidP="007F56D6"/>
    <w:p w14:paraId="5444778B" w14:textId="61AAF3AC" w:rsidR="007F56D6" w:rsidRPr="007F56D6" w:rsidRDefault="007F56D6" w:rsidP="007F56D6"/>
    <w:p w14:paraId="76530810" w14:textId="6A69544E" w:rsidR="007F56D6" w:rsidRPr="007F56D6" w:rsidRDefault="007F56D6" w:rsidP="007F56D6"/>
    <w:p w14:paraId="65D43656" w14:textId="193560B4" w:rsidR="007F56D6" w:rsidRPr="007F56D6" w:rsidRDefault="007F56D6" w:rsidP="007F56D6"/>
    <w:p w14:paraId="55E04D6E" w14:textId="190748E3" w:rsidR="007F56D6" w:rsidRDefault="007F56D6" w:rsidP="007F56D6"/>
    <w:p w14:paraId="4783E15D" w14:textId="753F10B8" w:rsidR="007F56D6" w:rsidRDefault="007F56D6" w:rsidP="007F56D6">
      <w:r>
        <w:t>Query 20: Custom stored query to display entire contents of food records</w:t>
      </w:r>
    </w:p>
    <w:p w14:paraId="773D518A" w14:textId="23790532" w:rsidR="00A262B2" w:rsidRDefault="00A262B2" w:rsidP="007F56D6">
      <w:r>
        <w:lastRenderedPageBreak/>
        <w:t>Query 20: Custom stored procedure to display entire contents of food.</w:t>
      </w:r>
    </w:p>
    <w:p w14:paraId="099E870D" w14:textId="4A6DF42D" w:rsidR="007F56D6" w:rsidRDefault="005500BB" w:rsidP="007F56D6">
      <w:r>
        <w:rPr>
          <w:noProof/>
        </w:rPr>
        <mc:AlternateContent>
          <mc:Choice Requires="wps">
            <w:drawing>
              <wp:anchor distT="0" distB="0" distL="114300" distR="114300" simplePos="0" relativeHeight="251681792" behindDoc="0" locked="0" layoutInCell="1" allowOverlap="1" wp14:anchorId="662C1232" wp14:editId="530FBD8D">
                <wp:simplePos x="0" y="0"/>
                <wp:positionH relativeFrom="column">
                  <wp:posOffset>-104775</wp:posOffset>
                </wp:positionH>
                <wp:positionV relativeFrom="paragraph">
                  <wp:posOffset>270510</wp:posOffset>
                </wp:positionV>
                <wp:extent cx="5924550" cy="3857625"/>
                <wp:effectExtent l="0" t="0" r="0" b="9525"/>
                <wp:wrapNone/>
                <wp:docPr id="44" name="Text Box 44"/>
                <wp:cNvGraphicFramePr/>
                <a:graphic xmlns:a="http://schemas.openxmlformats.org/drawingml/2006/main">
                  <a:graphicData uri="http://schemas.microsoft.com/office/word/2010/wordprocessingShape">
                    <wps:wsp>
                      <wps:cNvSpPr txBox="1"/>
                      <wps:spPr>
                        <a:xfrm>
                          <a:off x="0" y="0"/>
                          <a:ext cx="5924550" cy="3857625"/>
                        </a:xfrm>
                        <a:prstGeom prst="rect">
                          <a:avLst/>
                        </a:prstGeom>
                        <a:blipFill dpi="0" rotWithShape="1">
                          <a:blip r:embed="rId84">
                            <a:extLst>
                              <a:ext uri="{28A0092B-C50C-407E-A947-70E740481C1C}">
                                <a14:useLocalDpi xmlns:a14="http://schemas.microsoft.com/office/drawing/2010/main" val="0"/>
                              </a:ext>
                            </a:extLst>
                          </a:blip>
                          <a:srcRect/>
                          <a:stretch>
                            <a:fillRect/>
                          </a:stretch>
                        </a:blipFill>
                        <a:ln w="6350">
                          <a:noFill/>
                        </a:ln>
                      </wps:spPr>
                      <wps:txbx>
                        <w:txbxContent>
                          <w:p w14:paraId="17F430FB" w14:textId="77777777" w:rsidR="007F56D6" w:rsidRDefault="007F56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C1232" id="Text Box 44" o:spid="_x0000_s1064" type="#_x0000_t202" style="position:absolute;margin-left:-8.25pt;margin-top:21.3pt;width:466.5pt;height:303.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" stroked="f" strokeweight=".5pt">
                <v:fill r:id="rId85" o:title="" recolor="t" rotate="t" type="frame"/>
                <v:textbox>
                  <w:txbxContent>
                    <w:p w14:paraId="17F430FB" w14:textId="77777777" w:rsidR="007F56D6" w:rsidRDefault="007F56D6"/>
                  </w:txbxContent>
                </v:textbox>
              </v:shape>
            </w:pict>
          </mc:Fallback>
        </mc:AlternateContent>
      </w:r>
      <w:r w:rsidR="007F56D6">
        <w:t xml:space="preserve">Query code: </w:t>
      </w:r>
    </w:p>
    <w:p w14:paraId="3D3BDCD5" w14:textId="1FA286B1" w:rsidR="007F56D6" w:rsidRPr="007F56D6" w:rsidRDefault="007F56D6" w:rsidP="007F56D6"/>
    <w:p w14:paraId="08F70389" w14:textId="7C452A49" w:rsidR="007F56D6" w:rsidRPr="007F56D6" w:rsidRDefault="007F56D6" w:rsidP="007F56D6"/>
    <w:p w14:paraId="0B7A30E3" w14:textId="5E4F9425" w:rsidR="007F56D6" w:rsidRPr="007F56D6" w:rsidRDefault="007F56D6" w:rsidP="007F56D6"/>
    <w:p w14:paraId="72B31A38" w14:textId="51FBE905" w:rsidR="007F56D6" w:rsidRPr="007F56D6" w:rsidRDefault="007F56D6" w:rsidP="007F56D6"/>
    <w:p w14:paraId="4D7F4B62" w14:textId="158B1DEA" w:rsidR="007F56D6" w:rsidRPr="007F56D6" w:rsidRDefault="007F56D6" w:rsidP="007F56D6"/>
    <w:p w14:paraId="51B45502" w14:textId="6429CD8B" w:rsidR="007F56D6" w:rsidRDefault="007F56D6" w:rsidP="007F56D6"/>
    <w:p w14:paraId="1801AA8C" w14:textId="33384922" w:rsidR="007F56D6" w:rsidRDefault="007F56D6" w:rsidP="007F56D6">
      <w:pPr>
        <w:ind w:firstLine="720"/>
      </w:pPr>
    </w:p>
    <w:p w14:paraId="6202AD81" w14:textId="4854C780" w:rsidR="007F56D6" w:rsidRDefault="007F56D6" w:rsidP="007F56D6">
      <w:pPr>
        <w:ind w:firstLine="720"/>
      </w:pPr>
    </w:p>
    <w:p w14:paraId="40A151FB" w14:textId="2F71B378" w:rsidR="007F56D6" w:rsidRDefault="007F56D6" w:rsidP="007F56D6">
      <w:pPr>
        <w:ind w:firstLine="720"/>
      </w:pPr>
    </w:p>
    <w:p w14:paraId="409C6AB0" w14:textId="6B09E313" w:rsidR="007F56D6" w:rsidRDefault="007F56D6" w:rsidP="007F56D6">
      <w:pPr>
        <w:ind w:firstLine="720"/>
      </w:pPr>
    </w:p>
    <w:p w14:paraId="1611318C" w14:textId="6D788862" w:rsidR="007F56D6" w:rsidRDefault="007F56D6" w:rsidP="007F56D6">
      <w:pPr>
        <w:ind w:firstLine="720"/>
      </w:pPr>
    </w:p>
    <w:p w14:paraId="08B9D0B9" w14:textId="478628D4" w:rsidR="007F56D6" w:rsidRDefault="007F56D6" w:rsidP="007F56D6">
      <w:pPr>
        <w:ind w:firstLine="720"/>
      </w:pPr>
    </w:p>
    <w:p w14:paraId="2F27D035" w14:textId="36344A22" w:rsidR="007F56D6" w:rsidRDefault="007F56D6" w:rsidP="007F56D6">
      <w:pPr>
        <w:ind w:firstLine="720"/>
      </w:pPr>
    </w:p>
    <w:p w14:paraId="4D97F613" w14:textId="2DF12F7B" w:rsidR="007F56D6" w:rsidRDefault="007F56D6" w:rsidP="007F56D6">
      <w:pPr>
        <w:ind w:firstLine="720"/>
      </w:pPr>
    </w:p>
    <w:p w14:paraId="69D58A9A" w14:textId="1C4EA738" w:rsidR="007F56D6" w:rsidRDefault="005500BB" w:rsidP="007F56D6">
      <w:r>
        <w:rPr>
          <w:noProof/>
        </w:rPr>
        <mc:AlternateContent>
          <mc:Choice Requires="wps">
            <w:drawing>
              <wp:anchor distT="0" distB="0" distL="114300" distR="114300" simplePos="0" relativeHeight="251683840" behindDoc="0" locked="0" layoutInCell="1" allowOverlap="1" wp14:anchorId="637512D2" wp14:editId="4A1AC607">
                <wp:simplePos x="0" y="0"/>
                <wp:positionH relativeFrom="column">
                  <wp:posOffset>-28575</wp:posOffset>
                </wp:positionH>
                <wp:positionV relativeFrom="paragraph">
                  <wp:posOffset>339090</wp:posOffset>
                </wp:positionV>
                <wp:extent cx="5753100" cy="3590925"/>
                <wp:effectExtent l="0" t="0" r="0" b="9525"/>
                <wp:wrapNone/>
                <wp:docPr id="46" name="Text Box 46"/>
                <wp:cNvGraphicFramePr/>
                <a:graphic xmlns:a="http://schemas.openxmlformats.org/drawingml/2006/main">
                  <a:graphicData uri="http://schemas.microsoft.com/office/word/2010/wordprocessingShape">
                    <wps:wsp>
                      <wps:cNvSpPr txBox="1"/>
                      <wps:spPr>
                        <a:xfrm>
                          <a:off x="0" y="0"/>
                          <a:ext cx="5753100" cy="3590925"/>
                        </a:xfrm>
                        <a:prstGeom prst="rect">
                          <a:avLst/>
                        </a:prstGeom>
                        <a:blipFill dpi="0" rotWithShape="1">
                          <a:blip r:embed="rId86">
                            <a:extLst>
                              <a:ext uri="{28A0092B-C50C-407E-A947-70E740481C1C}">
                                <a14:useLocalDpi xmlns:a14="http://schemas.microsoft.com/office/drawing/2010/main" val="0"/>
                              </a:ext>
                            </a:extLst>
                          </a:blip>
                          <a:srcRect/>
                          <a:stretch>
                            <a:fillRect/>
                          </a:stretch>
                        </a:blipFill>
                        <a:ln w="6350">
                          <a:noFill/>
                        </a:ln>
                      </wps:spPr>
                      <wps:txbx>
                        <w:txbxContent>
                          <w:p w14:paraId="7EB65AA8" w14:textId="77777777" w:rsidR="007F56D6" w:rsidRDefault="007F56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512D2" id="Text Box 46" o:spid="_x0000_s1065" type="#_x0000_t202" style="position:absolute;margin-left:-2.25pt;margin-top:26.7pt;width:453pt;height:282.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" stroked="f" strokeweight=".5pt">
                <v:fill r:id="rId87" o:title="" recolor="t" rotate="t" type="frame"/>
                <v:textbox>
                  <w:txbxContent>
                    <w:p w14:paraId="7EB65AA8" w14:textId="77777777" w:rsidR="007F56D6" w:rsidRDefault="007F56D6"/>
                  </w:txbxContent>
                </v:textbox>
              </v:shape>
            </w:pict>
          </mc:Fallback>
        </mc:AlternateContent>
      </w:r>
      <w:r w:rsidR="007F56D6">
        <w:t>Query Results:</w:t>
      </w:r>
    </w:p>
    <w:p w14:paraId="1071CB5D" w14:textId="78937537" w:rsidR="006F452D" w:rsidRDefault="006F452D" w:rsidP="007F56D6"/>
    <w:p w14:paraId="4C04B54B" w14:textId="6BABD0E4" w:rsidR="006F452D" w:rsidRDefault="006F452D" w:rsidP="007F56D6"/>
    <w:p w14:paraId="3979A214" w14:textId="0A4BBECC" w:rsidR="006F452D" w:rsidRDefault="006F452D" w:rsidP="007F56D6"/>
    <w:p w14:paraId="16E3504F" w14:textId="298CA305" w:rsidR="006F452D" w:rsidRDefault="006F452D" w:rsidP="007F56D6"/>
    <w:p w14:paraId="1356B2C3" w14:textId="0014A24F" w:rsidR="006F452D" w:rsidRDefault="006F452D" w:rsidP="007F56D6"/>
    <w:p w14:paraId="32A35E68" w14:textId="40698DFB" w:rsidR="006F452D" w:rsidRDefault="006F452D" w:rsidP="007F56D6"/>
    <w:p w14:paraId="2C78A143" w14:textId="2ACF6155" w:rsidR="006F452D" w:rsidRDefault="006F452D" w:rsidP="007F56D6"/>
    <w:p w14:paraId="70D5B31F" w14:textId="5145A3C6" w:rsidR="006F452D" w:rsidRDefault="006F452D" w:rsidP="007F56D6"/>
    <w:p w14:paraId="77A8B1FA" w14:textId="1DC0B5DD" w:rsidR="006F452D" w:rsidRDefault="006F452D" w:rsidP="007F56D6"/>
    <w:p w14:paraId="050DA473" w14:textId="776A75FD" w:rsidR="006F452D" w:rsidRDefault="006F452D" w:rsidP="007F56D6"/>
    <w:p w14:paraId="4F2141F1" w14:textId="49EBA5C6" w:rsidR="006F452D" w:rsidRDefault="006F452D" w:rsidP="007F56D6"/>
    <w:p w14:paraId="704373FE" w14:textId="39BC354B" w:rsidR="006F452D" w:rsidRDefault="006F452D" w:rsidP="006F452D">
      <w:pPr>
        <w:pStyle w:val="ListParagraph"/>
        <w:numPr>
          <w:ilvl w:val="0"/>
          <w:numId w:val="1"/>
        </w:numPr>
        <w:rPr>
          <w:b/>
          <w:bCs/>
        </w:rPr>
      </w:pPr>
      <w:r w:rsidRPr="006F452D">
        <w:rPr>
          <w:b/>
          <w:bCs/>
        </w:rPr>
        <w:lastRenderedPageBreak/>
        <w:t>Summary</w:t>
      </w:r>
    </w:p>
    <w:p w14:paraId="045560B5" w14:textId="552E8B82" w:rsidR="009D016C" w:rsidRPr="003E10C6" w:rsidRDefault="003E10C6" w:rsidP="003E10C6">
      <w:pPr>
        <w:spacing w:line="480" w:lineRule="auto"/>
      </w:pPr>
      <w:r>
        <w:t>The proposed database has a potential to become an ideal prototype for a fully functioning database</w:t>
      </w:r>
      <w:r w:rsidR="00DF1344">
        <w:t xml:space="preserve"> system </w:t>
      </w:r>
      <w:r>
        <w:t xml:space="preserve">. As it has presented 20 queries to demonstrate the reliability and accuracy of the database itself there is still room for various interpretations and iterations of same as well as additional queries. To sum up, </w:t>
      </w:r>
      <w:r w:rsidR="00187FCC">
        <w:t>the Nutrition Tracking Database is flexible and supportive of additional records and information.</w:t>
      </w:r>
    </w:p>
    <w:sectPr w:rsidR="009D016C" w:rsidRPr="003E10C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46AD9B" w14:textId="77777777" w:rsidR="00611737" w:rsidRDefault="00611737" w:rsidP="00BB4DF7">
      <w:pPr>
        <w:spacing w:after="0" w:line="240" w:lineRule="auto"/>
      </w:pPr>
      <w:r>
        <w:separator/>
      </w:r>
    </w:p>
  </w:endnote>
  <w:endnote w:type="continuationSeparator" w:id="0">
    <w:p w14:paraId="423D806E" w14:textId="77777777" w:rsidR="00611737" w:rsidRDefault="00611737" w:rsidP="00BB4D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E308A7" w14:textId="77777777" w:rsidR="00611737" w:rsidRDefault="00611737" w:rsidP="00BB4DF7">
      <w:pPr>
        <w:spacing w:after="0" w:line="240" w:lineRule="auto"/>
      </w:pPr>
      <w:r>
        <w:separator/>
      </w:r>
    </w:p>
  </w:footnote>
  <w:footnote w:type="continuationSeparator" w:id="0">
    <w:p w14:paraId="1DFAF5FE" w14:textId="77777777" w:rsidR="00611737" w:rsidRDefault="00611737" w:rsidP="00BB4D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946E0"/>
    <w:multiLevelType w:val="hybridMultilevel"/>
    <w:tmpl w:val="B5EEF1B8"/>
    <w:lvl w:ilvl="0" w:tplc="B298E0C0">
      <w:start w:val="1"/>
      <w:numFmt w:val="lowerRoman"/>
      <w:lvlText w:val="%1."/>
      <w:lvlJc w:val="left"/>
      <w:pPr>
        <w:ind w:left="2250" w:hanging="72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 w15:restartNumberingAfterBreak="0">
    <w:nsid w:val="27F0661D"/>
    <w:multiLevelType w:val="hybridMultilevel"/>
    <w:tmpl w:val="A6AEF50C"/>
    <w:lvl w:ilvl="0" w:tplc="84C0600E">
      <w:start w:val="1"/>
      <w:numFmt w:val="lowerLetter"/>
      <w:lvlText w:val="%1."/>
      <w:lvlJc w:val="left"/>
      <w:pPr>
        <w:ind w:left="360" w:hanging="360"/>
      </w:pPr>
      <w:rPr>
        <w:rFonts w:hint="default"/>
        <w:b/>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EEB3C28"/>
    <w:multiLevelType w:val="hybridMultilevel"/>
    <w:tmpl w:val="EAD0AA86"/>
    <w:lvl w:ilvl="0" w:tplc="1E50643C">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73F06BA"/>
    <w:multiLevelType w:val="hybridMultilevel"/>
    <w:tmpl w:val="69927C36"/>
    <w:lvl w:ilvl="0" w:tplc="40E2896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9432AD"/>
    <w:multiLevelType w:val="hybridMultilevel"/>
    <w:tmpl w:val="A89036D6"/>
    <w:lvl w:ilvl="0" w:tplc="8BDCDD7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28451F"/>
    <w:multiLevelType w:val="hybridMultilevel"/>
    <w:tmpl w:val="BF70C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E144C4"/>
    <w:multiLevelType w:val="hybridMultilevel"/>
    <w:tmpl w:val="14F0B7B2"/>
    <w:lvl w:ilvl="0" w:tplc="CEDC48FC">
      <w:start w:val="1"/>
      <w:numFmt w:val="lowerLetter"/>
      <w:lvlText w:val="%1."/>
      <w:lvlJc w:val="left"/>
      <w:pPr>
        <w:ind w:left="360" w:hanging="360"/>
      </w:pPr>
      <w:rPr>
        <w:rFonts w:hint="default"/>
        <w:b/>
        <w:bCs/>
        <w:i/>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6044CED"/>
    <w:multiLevelType w:val="hybridMultilevel"/>
    <w:tmpl w:val="C4966550"/>
    <w:lvl w:ilvl="0" w:tplc="D51C2F4C">
      <w:start w:val="1"/>
      <w:numFmt w:val="lowerRoman"/>
      <w:lvlText w:val="%1)"/>
      <w:lvlJc w:val="left"/>
      <w:pPr>
        <w:ind w:left="90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78953934"/>
    <w:multiLevelType w:val="hybridMultilevel"/>
    <w:tmpl w:val="C268BEDC"/>
    <w:lvl w:ilvl="0" w:tplc="7FA8DC5A">
      <w:start w:val="1"/>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7"/>
  </w:num>
  <w:num w:numId="3">
    <w:abstractNumId w:val="6"/>
  </w:num>
  <w:num w:numId="4">
    <w:abstractNumId w:val="3"/>
  </w:num>
  <w:num w:numId="5">
    <w:abstractNumId w:val="1"/>
  </w:num>
  <w:num w:numId="6">
    <w:abstractNumId w:val="0"/>
  </w:num>
  <w:num w:numId="7">
    <w:abstractNumId w:val="5"/>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MDYwMzQyMzczNTJT0lEKTi0uzszPAymwqAUAfZxVXiwAAAA="/>
  </w:docVars>
  <w:rsids>
    <w:rsidRoot w:val="00361F86"/>
    <w:rsid w:val="00036E76"/>
    <w:rsid w:val="00051D1D"/>
    <w:rsid w:val="00075536"/>
    <w:rsid w:val="000805E4"/>
    <w:rsid w:val="000819B4"/>
    <w:rsid w:val="000878C6"/>
    <w:rsid w:val="0009774A"/>
    <w:rsid w:val="000A132F"/>
    <w:rsid w:val="000A5644"/>
    <w:rsid w:val="000A5D94"/>
    <w:rsid w:val="000C31CF"/>
    <w:rsid w:val="000C369C"/>
    <w:rsid w:val="000C6EA0"/>
    <w:rsid w:val="000E299C"/>
    <w:rsid w:val="000E2E72"/>
    <w:rsid w:val="000F5B23"/>
    <w:rsid w:val="00126BCB"/>
    <w:rsid w:val="00146E59"/>
    <w:rsid w:val="0017085F"/>
    <w:rsid w:val="00171B3D"/>
    <w:rsid w:val="001772E7"/>
    <w:rsid w:val="00187FCC"/>
    <w:rsid w:val="00192D6E"/>
    <w:rsid w:val="001D369C"/>
    <w:rsid w:val="001F4C0A"/>
    <w:rsid w:val="0020415F"/>
    <w:rsid w:val="002050C4"/>
    <w:rsid w:val="00213147"/>
    <w:rsid w:val="002316E5"/>
    <w:rsid w:val="00234561"/>
    <w:rsid w:val="00234CF0"/>
    <w:rsid w:val="00241170"/>
    <w:rsid w:val="0024608B"/>
    <w:rsid w:val="00286CA8"/>
    <w:rsid w:val="002C4432"/>
    <w:rsid w:val="002C45FA"/>
    <w:rsid w:val="00311E00"/>
    <w:rsid w:val="00320FE8"/>
    <w:rsid w:val="003256C7"/>
    <w:rsid w:val="003423C3"/>
    <w:rsid w:val="00343BEA"/>
    <w:rsid w:val="00345600"/>
    <w:rsid w:val="003602F9"/>
    <w:rsid w:val="00361F86"/>
    <w:rsid w:val="00374993"/>
    <w:rsid w:val="003C1645"/>
    <w:rsid w:val="003C1A8A"/>
    <w:rsid w:val="003C7FCD"/>
    <w:rsid w:val="003E10C6"/>
    <w:rsid w:val="003E13A7"/>
    <w:rsid w:val="003E6A88"/>
    <w:rsid w:val="003F7382"/>
    <w:rsid w:val="004054F9"/>
    <w:rsid w:val="00417C87"/>
    <w:rsid w:val="00422501"/>
    <w:rsid w:val="00425714"/>
    <w:rsid w:val="00437F76"/>
    <w:rsid w:val="0044725A"/>
    <w:rsid w:val="00452545"/>
    <w:rsid w:val="0045293E"/>
    <w:rsid w:val="004614F5"/>
    <w:rsid w:val="00477CD3"/>
    <w:rsid w:val="00483430"/>
    <w:rsid w:val="00495FA7"/>
    <w:rsid w:val="004A2371"/>
    <w:rsid w:val="004D179D"/>
    <w:rsid w:val="004E3F83"/>
    <w:rsid w:val="004F1ADD"/>
    <w:rsid w:val="005109E2"/>
    <w:rsid w:val="00521015"/>
    <w:rsid w:val="00542FD7"/>
    <w:rsid w:val="0054448B"/>
    <w:rsid w:val="00550066"/>
    <w:rsid w:val="005500BB"/>
    <w:rsid w:val="005500D2"/>
    <w:rsid w:val="005517A8"/>
    <w:rsid w:val="005527F6"/>
    <w:rsid w:val="0057075B"/>
    <w:rsid w:val="00590EC8"/>
    <w:rsid w:val="005B1A57"/>
    <w:rsid w:val="005B1E2A"/>
    <w:rsid w:val="005C4038"/>
    <w:rsid w:val="005C784D"/>
    <w:rsid w:val="005E110C"/>
    <w:rsid w:val="005E20B3"/>
    <w:rsid w:val="005F589E"/>
    <w:rsid w:val="005F77B7"/>
    <w:rsid w:val="0060372E"/>
    <w:rsid w:val="00611737"/>
    <w:rsid w:val="00612C8C"/>
    <w:rsid w:val="006413BF"/>
    <w:rsid w:val="0065687E"/>
    <w:rsid w:val="00666C8D"/>
    <w:rsid w:val="00670033"/>
    <w:rsid w:val="00680C0B"/>
    <w:rsid w:val="00681C1E"/>
    <w:rsid w:val="00693C8A"/>
    <w:rsid w:val="006A2170"/>
    <w:rsid w:val="006E5D5C"/>
    <w:rsid w:val="006E6F3D"/>
    <w:rsid w:val="006F452D"/>
    <w:rsid w:val="006F7D22"/>
    <w:rsid w:val="00701973"/>
    <w:rsid w:val="007077B2"/>
    <w:rsid w:val="00717868"/>
    <w:rsid w:val="00731DBF"/>
    <w:rsid w:val="007668BF"/>
    <w:rsid w:val="0078026E"/>
    <w:rsid w:val="00786D3A"/>
    <w:rsid w:val="007A132D"/>
    <w:rsid w:val="007A3C7B"/>
    <w:rsid w:val="007A6386"/>
    <w:rsid w:val="007D2304"/>
    <w:rsid w:val="007D3A15"/>
    <w:rsid w:val="007D75C9"/>
    <w:rsid w:val="007F56D6"/>
    <w:rsid w:val="007F6A28"/>
    <w:rsid w:val="00801480"/>
    <w:rsid w:val="00801942"/>
    <w:rsid w:val="0081527D"/>
    <w:rsid w:val="00820939"/>
    <w:rsid w:val="00830BD3"/>
    <w:rsid w:val="00833EE3"/>
    <w:rsid w:val="0085509A"/>
    <w:rsid w:val="008969D9"/>
    <w:rsid w:val="008B64D5"/>
    <w:rsid w:val="008F444C"/>
    <w:rsid w:val="00913267"/>
    <w:rsid w:val="00913C33"/>
    <w:rsid w:val="00922DC7"/>
    <w:rsid w:val="009502F9"/>
    <w:rsid w:val="00951D87"/>
    <w:rsid w:val="00967579"/>
    <w:rsid w:val="009743A7"/>
    <w:rsid w:val="00991BEC"/>
    <w:rsid w:val="009A549A"/>
    <w:rsid w:val="009C3B5A"/>
    <w:rsid w:val="009C5BBF"/>
    <w:rsid w:val="009C6A57"/>
    <w:rsid w:val="009D016C"/>
    <w:rsid w:val="009D2D0D"/>
    <w:rsid w:val="009E275E"/>
    <w:rsid w:val="009F24A3"/>
    <w:rsid w:val="00A00169"/>
    <w:rsid w:val="00A258D8"/>
    <w:rsid w:val="00A262B2"/>
    <w:rsid w:val="00A3447A"/>
    <w:rsid w:val="00A47D12"/>
    <w:rsid w:val="00A67DDB"/>
    <w:rsid w:val="00A73ED1"/>
    <w:rsid w:val="00A9594D"/>
    <w:rsid w:val="00AA1C06"/>
    <w:rsid w:val="00AB75C7"/>
    <w:rsid w:val="00AE131B"/>
    <w:rsid w:val="00AE2459"/>
    <w:rsid w:val="00AF429C"/>
    <w:rsid w:val="00AF7686"/>
    <w:rsid w:val="00B1047A"/>
    <w:rsid w:val="00B12B36"/>
    <w:rsid w:val="00B22E72"/>
    <w:rsid w:val="00B23E10"/>
    <w:rsid w:val="00B5225D"/>
    <w:rsid w:val="00B53C59"/>
    <w:rsid w:val="00B71909"/>
    <w:rsid w:val="00B731DD"/>
    <w:rsid w:val="00B84411"/>
    <w:rsid w:val="00B937EA"/>
    <w:rsid w:val="00BA06FD"/>
    <w:rsid w:val="00BA1700"/>
    <w:rsid w:val="00BA1B39"/>
    <w:rsid w:val="00BA2400"/>
    <w:rsid w:val="00BA2FE2"/>
    <w:rsid w:val="00BA4792"/>
    <w:rsid w:val="00BB1D9A"/>
    <w:rsid w:val="00BB4DF7"/>
    <w:rsid w:val="00BD5E95"/>
    <w:rsid w:val="00BF4871"/>
    <w:rsid w:val="00C01D3B"/>
    <w:rsid w:val="00C20F5C"/>
    <w:rsid w:val="00C417B7"/>
    <w:rsid w:val="00C41A75"/>
    <w:rsid w:val="00C46A54"/>
    <w:rsid w:val="00C64C82"/>
    <w:rsid w:val="00C64E9F"/>
    <w:rsid w:val="00C71B26"/>
    <w:rsid w:val="00C75A1A"/>
    <w:rsid w:val="00C849DE"/>
    <w:rsid w:val="00CB0B10"/>
    <w:rsid w:val="00CB2BFC"/>
    <w:rsid w:val="00CF441D"/>
    <w:rsid w:val="00CF70F8"/>
    <w:rsid w:val="00D0602B"/>
    <w:rsid w:val="00D24EDF"/>
    <w:rsid w:val="00D44EFD"/>
    <w:rsid w:val="00D5642C"/>
    <w:rsid w:val="00D92F59"/>
    <w:rsid w:val="00D95452"/>
    <w:rsid w:val="00DA1A0F"/>
    <w:rsid w:val="00DA4FED"/>
    <w:rsid w:val="00DC04CF"/>
    <w:rsid w:val="00DD176F"/>
    <w:rsid w:val="00DD30B8"/>
    <w:rsid w:val="00DE4B86"/>
    <w:rsid w:val="00DF1344"/>
    <w:rsid w:val="00DF25EE"/>
    <w:rsid w:val="00E00686"/>
    <w:rsid w:val="00E03DE7"/>
    <w:rsid w:val="00E1456A"/>
    <w:rsid w:val="00E41525"/>
    <w:rsid w:val="00E51559"/>
    <w:rsid w:val="00E6103C"/>
    <w:rsid w:val="00E638B6"/>
    <w:rsid w:val="00E91E0B"/>
    <w:rsid w:val="00E9571D"/>
    <w:rsid w:val="00EA37C8"/>
    <w:rsid w:val="00EC2A5E"/>
    <w:rsid w:val="00EE283B"/>
    <w:rsid w:val="00EE3FE2"/>
    <w:rsid w:val="00EF3D9D"/>
    <w:rsid w:val="00F20718"/>
    <w:rsid w:val="00F47A24"/>
    <w:rsid w:val="00F70869"/>
    <w:rsid w:val="00F8524C"/>
    <w:rsid w:val="00F93E2C"/>
    <w:rsid w:val="00FB4646"/>
    <w:rsid w:val="00FB5D60"/>
    <w:rsid w:val="00FC2B04"/>
    <w:rsid w:val="00FF22B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BF9CC"/>
  <w15:chartTrackingRefBased/>
  <w15:docId w15:val="{0C694BF7-CF77-40E9-BDCE-47D4830B4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79D"/>
  </w:style>
  <w:style w:type="paragraph" w:styleId="Heading5">
    <w:name w:val="heading 5"/>
    <w:basedOn w:val="Normal"/>
    <w:link w:val="Heading5Char"/>
    <w:uiPriority w:val="9"/>
    <w:qFormat/>
    <w:rsid w:val="00BA4792"/>
    <w:pPr>
      <w:spacing w:before="100" w:beforeAutospacing="1" w:after="100" w:afterAutospacing="1" w:line="240" w:lineRule="auto"/>
      <w:outlineLvl w:val="4"/>
    </w:pPr>
    <w:rPr>
      <w:rFonts w:eastAsia="Times New Roman"/>
      <w:b/>
      <w:bCs/>
      <w:sz w:val="20"/>
      <w:szCs w:val="20"/>
      <w:lang w:bidi="ne-N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179D"/>
    <w:pPr>
      <w:ind w:left="720"/>
      <w:contextualSpacing/>
    </w:pPr>
  </w:style>
  <w:style w:type="paragraph" w:styleId="Header">
    <w:name w:val="header"/>
    <w:basedOn w:val="Normal"/>
    <w:link w:val="HeaderChar"/>
    <w:uiPriority w:val="99"/>
    <w:unhideWhenUsed/>
    <w:rsid w:val="00BB4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4DF7"/>
  </w:style>
  <w:style w:type="paragraph" w:styleId="Footer">
    <w:name w:val="footer"/>
    <w:basedOn w:val="Normal"/>
    <w:link w:val="FooterChar"/>
    <w:uiPriority w:val="99"/>
    <w:unhideWhenUsed/>
    <w:rsid w:val="00BB4D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4DF7"/>
  </w:style>
  <w:style w:type="table" w:styleId="TableGrid">
    <w:name w:val="Table Grid"/>
    <w:basedOn w:val="TableNormal"/>
    <w:uiPriority w:val="39"/>
    <w:rsid w:val="008F44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BA4792"/>
    <w:rPr>
      <w:rFonts w:eastAsia="Times New Roman"/>
      <w:b/>
      <w:bCs/>
      <w:sz w:val="20"/>
      <w:szCs w:val="20"/>
      <w:lang w:bidi="ne-NP"/>
    </w:rPr>
  </w:style>
  <w:style w:type="character" w:customStyle="1" w:styleId="3oh-">
    <w:name w:val="_3oh-"/>
    <w:basedOn w:val="DefaultParagraphFont"/>
    <w:rsid w:val="00BA4792"/>
  </w:style>
  <w:style w:type="character" w:customStyle="1" w:styleId="3ole">
    <w:name w:val="_3ole"/>
    <w:basedOn w:val="DefaultParagraphFont"/>
    <w:rsid w:val="00BA4792"/>
  </w:style>
  <w:style w:type="character" w:customStyle="1" w:styleId="textlayer--absolute">
    <w:name w:val="textlayer--absolute"/>
    <w:basedOn w:val="DefaultParagraphFont"/>
    <w:rsid w:val="00666C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725862">
      <w:bodyDiv w:val="1"/>
      <w:marLeft w:val="0"/>
      <w:marRight w:val="0"/>
      <w:marTop w:val="0"/>
      <w:marBottom w:val="0"/>
      <w:divBdr>
        <w:top w:val="none" w:sz="0" w:space="0" w:color="auto"/>
        <w:left w:val="none" w:sz="0" w:space="0" w:color="auto"/>
        <w:bottom w:val="none" w:sz="0" w:space="0" w:color="auto"/>
        <w:right w:val="none" w:sz="0" w:space="0" w:color="auto"/>
      </w:divBdr>
      <w:divsChild>
        <w:div w:id="1005279377">
          <w:marLeft w:val="0"/>
          <w:marRight w:val="0"/>
          <w:marTop w:val="0"/>
          <w:marBottom w:val="0"/>
          <w:divBdr>
            <w:top w:val="none" w:sz="0" w:space="0" w:color="auto"/>
            <w:left w:val="none" w:sz="0" w:space="0" w:color="auto"/>
            <w:bottom w:val="none" w:sz="0" w:space="0" w:color="auto"/>
            <w:right w:val="none" w:sz="0" w:space="0" w:color="auto"/>
          </w:divBdr>
          <w:divsChild>
            <w:div w:id="1050687343">
              <w:marLeft w:val="0"/>
              <w:marRight w:val="0"/>
              <w:marTop w:val="0"/>
              <w:marBottom w:val="225"/>
              <w:divBdr>
                <w:top w:val="none" w:sz="0" w:space="0" w:color="auto"/>
                <w:left w:val="none" w:sz="0" w:space="0" w:color="auto"/>
                <w:bottom w:val="none" w:sz="0" w:space="0" w:color="auto"/>
                <w:right w:val="none" w:sz="0" w:space="0" w:color="auto"/>
              </w:divBdr>
              <w:divsChild>
                <w:div w:id="368073773">
                  <w:marLeft w:val="540"/>
                  <w:marRight w:val="0"/>
                  <w:marTop w:val="0"/>
                  <w:marBottom w:val="0"/>
                  <w:divBdr>
                    <w:top w:val="none" w:sz="0" w:space="0" w:color="auto"/>
                    <w:left w:val="none" w:sz="0" w:space="0" w:color="auto"/>
                    <w:bottom w:val="none" w:sz="0" w:space="0" w:color="auto"/>
                    <w:right w:val="none" w:sz="0" w:space="0" w:color="auto"/>
                  </w:divBdr>
                  <w:divsChild>
                    <w:div w:id="1693219399">
                      <w:marLeft w:val="0"/>
                      <w:marRight w:val="0"/>
                      <w:marTop w:val="15"/>
                      <w:marBottom w:val="15"/>
                      <w:divBdr>
                        <w:top w:val="none" w:sz="0" w:space="0" w:color="auto"/>
                        <w:left w:val="none" w:sz="0" w:space="0" w:color="auto"/>
                        <w:bottom w:val="none" w:sz="0" w:space="0" w:color="auto"/>
                        <w:right w:val="none" w:sz="0" w:space="0" w:color="auto"/>
                      </w:divBdr>
                      <w:divsChild>
                        <w:div w:id="210869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664790">
          <w:marLeft w:val="0"/>
          <w:marRight w:val="0"/>
          <w:marTop w:val="0"/>
          <w:marBottom w:val="0"/>
          <w:divBdr>
            <w:top w:val="none" w:sz="0" w:space="0" w:color="auto"/>
            <w:left w:val="none" w:sz="0" w:space="0" w:color="auto"/>
            <w:bottom w:val="none" w:sz="0" w:space="0" w:color="auto"/>
            <w:right w:val="none" w:sz="0" w:space="0" w:color="auto"/>
          </w:divBdr>
          <w:divsChild>
            <w:div w:id="1161047263">
              <w:marLeft w:val="0"/>
              <w:marRight w:val="0"/>
              <w:marTop w:val="0"/>
              <w:marBottom w:val="225"/>
              <w:divBdr>
                <w:top w:val="none" w:sz="0" w:space="0" w:color="auto"/>
                <w:left w:val="none" w:sz="0" w:space="0" w:color="auto"/>
                <w:bottom w:val="none" w:sz="0" w:space="0" w:color="auto"/>
                <w:right w:val="none" w:sz="0" w:space="0" w:color="auto"/>
              </w:divBdr>
              <w:divsChild>
                <w:div w:id="422065723">
                  <w:marLeft w:val="0"/>
                  <w:marRight w:val="0"/>
                  <w:marTop w:val="0"/>
                  <w:marBottom w:val="0"/>
                  <w:divBdr>
                    <w:top w:val="none" w:sz="0" w:space="0" w:color="auto"/>
                    <w:left w:val="none" w:sz="0" w:space="0" w:color="auto"/>
                    <w:bottom w:val="none" w:sz="0" w:space="0" w:color="auto"/>
                    <w:right w:val="none" w:sz="0" w:space="0" w:color="auto"/>
                  </w:divBdr>
                  <w:divsChild>
                    <w:div w:id="1348562222">
                      <w:marLeft w:val="0"/>
                      <w:marRight w:val="0"/>
                      <w:marTop w:val="0"/>
                      <w:marBottom w:val="0"/>
                      <w:divBdr>
                        <w:top w:val="none" w:sz="0" w:space="0" w:color="auto"/>
                        <w:left w:val="none" w:sz="0" w:space="0" w:color="auto"/>
                        <w:bottom w:val="none" w:sz="0" w:space="0" w:color="auto"/>
                        <w:right w:val="none" w:sz="0" w:space="0" w:color="auto"/>
                      </w:divBdr>
                      <w:divsChild>
                        <w:div w:id="1603951694">
                          <w:marLeft w:val="0"/>
                          <w:marRight w:val="0"/>
                          <w:marTop w:val="0"/>
                          <w:marBottom w:val="0"/>
                          <w:divBdr>
                            <w:top w:val="none" w:sz="0" w:space="0" w:color="auto"/>
                            <w:left w:val="none" w:sz="0" w:space="0" w:color="auto"/>
                            <w:bottom w:val="none" w:sz="0" w:space="0" w:color="auto"/>
                            <w:right w:val="none" w:sz="0" w:space="0" w:color="auto"/>
                          </w:divBdr>
                          <w:divsChild>
                            <w:div w:id="112304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659697">
                  <w:marLeft w:val="540"/>
                  <w:marRight w:val="0"/>
                  <w:marTop w:val="0"/>
                  <w:marBottom w:val="0"/>
                  <w:divBdr>
                    <w:top w:val="none" w:sz="0" w:space="0" w:color="auto"/>
                    <w:left w:val="none" w:sz="0" w:space="0" w:color="auto"/>
                    <w:bottom w:val="none" w:sz="0" w:space="0" w:color="auto"/>
                    <w:right w:val="none" w:sz="0" w:space="0" w:color="auto"/>
                  </w:divBdr>
                  <w:divsChild>
                    <w:div w:id="1945961515">
                      <w:marLeft w:val="0"/>
                      <w:marRight w:val="0"/>
                      <w:marTop w:val="15"/>
                      <w:marBottom w:val="15"/>
                      <w:divBdr>
                        <w:top w:val="none" w:sz="0" w:space="0" w:color="auto"/>
                        <w:left w:val="none" w:sz="0" w:space="0" w:color="auto"/>
                        <w:bottom w:val="none" w:sz="0" w:space="0" w:color="auto"/>
                        <w:right w:val="none" w:sz="0" w:space="0" w:color="auto"/>
                      </w:divBdr>
                      <w:divsChild>
                        <w:div w:id="25296929">
                          <w:marLeft w:val="0"/>
                          <w:marRight w:val="0"/>
                          <w:marTop w:val="0"/>
                          <w:marBottom w:val="0"/>
                          <w:divBdr>
                            <w:top w:val="none" w:sz="0" w:space="0" w:color="auto"/>
                            <w:left w:val="none" w:sz="0" w:space="0" w:color="auto"/>
                            <w:bottom w:val="none" w:sz="0" w:space="0" w:color="auto"/>
                            <w:right w:val="none" w:sz="0" w:space="0" w:color="auto"/>
                          </w:divBdr>
                          <w:divsChild>
                            <w:div w:id="658315576">
                              <w:marLeft w:val="0"/>
                              <w:marRight w:val="0"/>
                              <w:marTop w:val="15"/>
                              <w:marBottom w:val="0"/>
                              <w:divBdr>
                                <w:top w:val="none" w:sz="0" w:space="0" w:color="auto"/>
                                <w:left w:val="none" w:sz="0" w:space="0" w:color="auto"/>
                                <w:bottom w:val="none" w:sz="0" w:space="0" w:color="auto"/>
                                <w:right w:val="none" w:sz="0" w:space="0" w:color="auto"/>
                              </w:divBdr>
                              <w:divsChild>
                                <w:div w:id="114523492">
                                  <w:marLeft w:val="0"/>
                                  <w:marRight w:val="0"/>
                                  <w:marTop w:val="0"/>
                                  <w:marBottom w:val="0"/>
                                  <w:divBdr>
                                    <w:top w:val="none" w:sz="0" w:space="0" w:color="auto"/>
                                    <w:left w:val="none" w:sz="0" w:space="0" w:color="auto"/>
                                    <w:bottom w:val="none" w:sz="0" w:space="0" w:color="auto"/>
                                    <w:right w:val="none" w:sz="0" w:space="0" w:color="auto"/>
                                  </w:divBdr>
                                  <w:divsChild>
                                    <w:div w:id="2146504628">
                                      <w:marLeft w:val="0"/>
                                      <w:marRight w:val="0"/>
                                      <w:marTop w:val="0"/>
                                      <w:marBottom w:val="0"/>
                                      <w:divBdr>
                                        <w:top w:val="none" w:sz="0" w:space="0" w:color="auto"/>
                                        <w:left w:val="none" w:sz="0" w:space="0" w:color="auto"/>
                                        <w:bottom w:val="none" w:sz="0" w:space="0" w:color="auto"/>
                                        <w:right w:val="none" w:sz="0" w:space="0" w:color="auto"/>
                                      </w:divBdr>
                                    </w:div>
                                  </w:divsChild>
                                </w:div>
                                <w:div w:id="318925489">
                                  <w:marLeft w:val="0"/>
                                  <w:marRight w:val="0"/>
                                  <w:marTop w:val="60"/>
                                  <w:marBottom w:val="0"/>
                                  <w:divBdr>
                                    <w:top w:val="none" w:sz="0" w:space="0" w:color="auto"/>
                                    <w:left w:val="none" w:sz="0" w:space="0" w:color="auto"/>
                                    <w:bottom w:val="none" w:sz="0" w:space="0" w:color="auto"/>
                                    <w:right w:val="none" w:sz="0" w:space="0" w:color="auto"/>
                                  </w:divBdr>
                                  <w:divsChild>
                                    <w:div w:id="842891106">
                                      <w:marLeft w:val="0"/>
                                      <w:marRight w:val="0"/>
                                      <w:marTop w:val="0"/>
                                      <w:marBottom w:val="0"/>
                                      <w:divBdr>
                                        <w:top w:val="none" w:sz="0" w:space="0" w:color="auto"/>
                                        <w:left w:val="none" w:sz="0" w:space="0" w:color="auto"/>
                                        <w:bottom w:val="none" w:sz="0" w:space="0" w:color="auto"/>
                                        <w:right w:val="none" w:sz="0" w:space="0" w:color="auto"/>
                                      </w:divBdr>
                                      <w:divsChild>
                                        <w:div w:id="667025526">
                                          <w:marLeft w:val="0"/>
                                          <w:marRight w:val="0"/>
                                          <w:marTop w:val="0"/>
                                          <w:marBottom w:val="0"/>
                                          <w:divBdr>
                                            <w:top w:val="none" w:sz="0" w:space="0" w:color="auto"/>
                                            <w:left w:val="none" w:sz="0" w:space="0" w:color="auto"/>
                                            <w:bottom w:val="none" w:sz="0" w:space="0" w:color="auto"/>
                                            <w:right w:val="none" w:sz="0" w:space="0" w:color="auto"/>
                                          </w:divBdr>
                                          <w:divsChild>
                                            <w:div w:id="6711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1226767">
          <w:marLeft w:val="0"/>
          <w:marRight w:val="0"/>
          <w:marTop w:val="0"/>
          <w:marBottom w:val="0"/>
          <w:divBdr>
            <w:top w:val="none" w:sz="0" w:space="0" w:color="auto"/>
            <w:left w:val="none" w:sz="0" w:space="0" w:color="auto"/>
            <w:bottom w:val="none" w:sz="0" w:space="0" w:color="auto"/>
            <w:right w:val="none" w:sz="0" w:space="0" w:color="auto"/>
          </w:divBdr>
          <w:divsChild>
            <w:div w:id="439230366">
              <w:marLeft w:val="0"/>
              <w:marRight w:val="0"/>
              <w:marTop w:val="0"/>
              <w:marBottom w:val="225"/>
              <w:divBdr>
                <w:top w:val="none" w:sz="0" w:space="0" w:color="auto"/>
                <w:left w:val="none" w:sz="0" w:space="0" w:color="auto"/>
                <w:bottom w:val="none" w:sz="0" w:space="0" w:color="auto"/>
                <w:right w:val="none" w:sz="0" w:space="0" w:color="auto"/>
              </w:divBdr>
              <w:divsChild>
                <w:div w:id="1293511422">
                  <w:marLeft w:val="0"/>
                  <w:marRight w:val="0"/>
                  <w:marTop w:val="0"/>
                  <w:marBottom w:val="0"/>
                  <w:divBdr>
                    <w:top w:val="none" w:sz="0" w:space="0" w:color="auto"/>
                    <w:left w:val="none" w:sz="0" w:space="0" w:color="auto"/>
                    <w:bottom w:val="none" w:sz="0" w:space="0" w:color="auto"/>
                    <w:right w:val="none" w:sz="0" w:space="0" w:color="auto"/>
                  </w:divBdr>
                  <w:divsChild>
                    <w:div w:id="810710430">
                      <w:marLeft w:val="0"/>
                      <w:marRight w:val="0"/>
                      <w:marTop w:val="0"/>
                      <w:marBottom w:val="0"/>
                      <w:divBdr>
                        <w:top w:val="none" w:sz="0" w:space="0" w:color="auto"/>
                        <w:left w:val="none" w:sz="0" w:space="0" w:color="auto"/>
                        <w:bottom w:val="none" w:sz="0" w:space="0" w:color="auto"/>
                        <w:right w:val="none" w:sz="0" w:space="0" w:color="auto"/>
                      </w:divBdr>
                      <w:divsChild>
                        <w:div w:id="1758554948">
                          <w:marLeft w:val="0"/>
                          <w:marRight w:val="0"/>
                          <w:marTop w:val="0"/>
                          <w:marBottom w:val="0"/>
                          <w:divBdr>
                            <w:top w:val="none" w:sz="0" w:space="0" w:color="auto"/>
                            <w:left w:val="none" w:sz="0" w:space="0" w:color="auto"/>
                            <w:bottom w:val="none" w:sz="0" w:space="0" w:color="auto"/>
                            <w:right w:val="none" w:sz="0" w:space="0" w:color="auto"/>
                          </w:divBdr>
                          <w:divsChild>
                            <w:div w:id="24589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970915">
                  <w:marLeft w:val="540"/>
                  <w:marRight w:val="0"/>
                  <w:marTop w:val="0"/>
                  <w:marBottom w:val="0"/>
                  <w:divBdr>
                    <w:top w:val="none" w:sz="0" w:space="0" w:color="auto"/>
                    <w:left w:val="none" w:sz="0" w:space="0" w:color="auto"/>
                    <w:bottom w:val="none" w:sz="0" w:space="0" w:color="auto"/>
                    <w:right w:val="none" w:sz="0" w:space="0" w:color="auto"/>
                  </w:divBdr>
                  <w:divsChild>
                    <w:div w:id="1664359151">
                      <w:marLeft w:val="0"/>
                      <w:marRight w:val="0"/>
                      <w:marTop w:val="15"/>
                      <w:marBottom w:val="15"/>
                      <w:divBdr>
                        <w:top w:val="none" w:sz="0" w:space="0" w:color="auto"/>
                        <w:left w:val="none" w:sz="0" w:space="0" w:color="auto"/>
                        <w:bottom w:val="none" w:sz="0" w:space="0" w:color="auto"/>
                        <w:right w:val="none" w:sz="0" w:space="0" w:color="auto"/>
                      </w:divBdr>
                      <w:divsChild>
                        <w:div w:id="525753713">
                          <w:marLeft w:val="0"/>
                          <w:marRight w:val="0"/>
                          <w:marTop w:val="0"/>
                          <w:marBottom w:val="150"/>
                          <w:divBdr>
                            <w:top w:val="none" w:sz="0" w:space="0" w:color="auto"/>
                            <w:left w:val="none" w:sz="0" w:space="0" w:color="auto"/>
                            <w:bottom w:val="none" w:sz="0" w:space="0" w:color="auto"/>
                            <w:right w:val="none" w:sz="0" w:space="0" w:color="auto"/>
                          </w:divBdr>
                          <w:divsChild>
                            <w:div w:id="1160466595">
                              <w:marLeft w:val="0"/>
                              <w:marRight w:val="0"/>
                              <w:marTop w:val="15"/>
                              <w:marBottom w:val="15"/>
                              <w:divBdr>
                                <w:top w:val="none" w:sz="0" w:space="0" w:color="auto"/>
                                <w:left w:val="none" w:sz="0" w:space="0" w:color="auto"/>
                                <w:bottom w:val="none" w:sz="0" w:space="0" w:color="auto"/>
                                <w:right w:val="none" w:sz="0" w:space="0" w:color="auto"/>
                              </w:divBdr>
                              <w:divsChild>
                                <w:div w:id="437801858">
                                  <w:marLeft w:val="0"/>
                                  <w:marRight w:val="0"/>
                                  <w:marTop w:val="0"/>
                                  <w:marBottom w:val="0"/>
                                  <w:divBdr>
                                    <w:top w:val="none" w:sz="0" w:space="0" w:color="auto"/>
                                    <w:left w:val="none" w:sz="0" w:space="0" w:color="auto"/>
                                    <w:bottom w:val="none" w:sz="0" w:space="0" w:color="auto"/>
                                    <w:right w:val="none" w:sz="0" w:space="0" w:color="auto"/>
                                  </w:divBdr>
                                  <w:divsChild>
                                    <w:div w:id="81533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5328693">
          <w:marLeft w:val="0"/>
          <w:marRight w:val="0"/>
          <w:marTop w:val="0"/>
          <w:marBottom w:val="0"/>
          <w:divBdr>
            <w:top w:val="none" w:sz="0" w:space="0" w:color="auto"/>
            <w:left w:val="none" w:sz="0" w:space="0" w:color="auto"/>
            <w:bottom w:val="none" w:sz="0" w:space="0" w:color="auto"/>
            <w:right w:val="none" w:sz="0" w:space="0" w:color="auto"/>
          </w:divBdr>
          <w:divsChild>
            <w:div w:id="594896689">
              <w:marLeft w:val="0"/>
              <w:marRight w:val="0"/>
              <w:marTop w:val="0"/>
              <w:marBottom w:val="225"/>
              <w:divBdr>
                <w:top w:val="none" w:sz="0" w:space="0" w:color="auto"/>
                <w:left w:val="none" w:sz="0" w:space="0" w:color="auto"/>
                <w:bottom w:val="none" w:sz="0" w:space="0" w:color="auto"/>
                <w:right w:val="none" w:sz="0" w:space="0" w:color="auto"/>
              </w:divBdr>
              <w:divsChild>
                <w:div w:id="1675260974">
                  <w:marLeft w:val="540"/>
                  <w:marRight w:val="0"/>
                  <w:marTop w:val="0"/>
                  <w:marBottom w:val="0"/>
                  <w:divBdr>
                    <w:top w:val="none" w:sz="0" w:space="0" w:color="auto"/>
                    <w:left w:val="none" w:sz="0" w:space="0" w:color="auto"/>
                    <w:bottom w:val="none" w:sz="0" w:space="0" w:color="auto"/>
                    <w:right w:val="none" w:sz="0" w:space="0" w:color="auto"/>
                  </w:divBdr>
                  <w:divsChild>
                    <w:div w:id="265432550">
                      <w:marLeft w:val="0"/>
                      <w:marRight w:val="0"/>
                      <w:marTop w:val="15"/>
                      <w:marBottom w:val="15"/>
                      <w:divBdr>
                        <w:top w:val="none" w:sz="0" w:space="0" w:color="auto"/>
                        <w:left w:val="none" w:sz="0" w:space="0" w:color="auto"/>
                        <w:bottom w:val="none" w:sz="0" w:space="0" w:color="auto"/>
                        <w:right w:val="none" w:sz="0" w:space="0" w:color="auto"/>
                      </w:divBdr>
                      <w:divsChild>
                        <w:div w:id="1978994055">
                          <w:marLeft w:val="0"/>
                          <w:marRight w:val="0"/>
                          <w:marTop w:val="0"/>
                          <w:marBottom w:val="0"/>
                          <w:divBdr>
                            <w:top w:val="none" w:sz="0" w:space="0" w:color="auto"/>
                            <w:left w:val="none" w:sz="0" w:space="0" w:color="auto"/>
                            <w:bottom w:val="none" w:sz="0" w:space="0" w:color="auto"/>
                            <w:right w:val="none" w:sz="0" w:space="0" w:color="auto"/>
                          </w:divBdr>
                          <w:divsChild>
                            <w:div w:id="1755980238">
                              <w:marLeft w:val="0"/>
                              <w:marRight w:val="0"/>
                              <w:marTop w:val="15"/>
                              <w:marBottom w:val="0"/>
                              <w:divBdr>
                                <w:top w:val="none" w:sz="0" w:space="0" w:color="auto"/>
                                <w:left w:val="none" w:sz="0" w:space="0" w:color="auto"/>
                                <w:bottom w:val="none" w:sz="0" w:space="0" w:color="auto"/>
                                <w:right w:val="none" w:sz="0" w:space="0" w:color="auto"/>
                              </w:divBdr>
                              <w:divsChild>
                                <w:div w:id="1054041960">
                                  <w:marLeft w:val="0"/>
                                  <w:marRight w:val="0"/>
                                  <w:marTop w:val="0"/>
                                  <w:marBottom w:val="0"/>
                                  <w:divBdr>
                                    <w:top w:val="none" w:sz="0" w:space="0" w:color="auto"/>
                                    <w:left w:val="none" w:sz="0" w:space="0" w:color="auto"/>
                                    <w:bottom w:val="none" w:sz="0" w:space="0" w:color="auto"/>
                                    <w:right w:val="none" w:sz="0" w:space="0" w:color="auto"/>
                                  </w:divBdr>
                                  <w:divsChild>
                                    <w:div w:id="933904587">
                                      <w:marLeft w:val="0"/>
                                      <w:marRight w:val="0"/>
                                      <w:marTop w:val="0"/>
                                      <w:marBottom w:val="0"/>
                                      <w:divBdr>
                                        <w:top w:val="none" w:sz="0" w:space="0" w:color="auto"/>
                                        <w:left w:val="none" w:sz="0" w:space="0" w:color="auto"/>
                                        <w:bottom w:val="none" w:sz="0" w:space="0" w:color="auto"/>
                                        <w:right w:val="none" w:sz="0" w:space="0" w:color="auto"/>
                                      </w:divBdr>
                                    </w:div>
                                  </w:divsChild>
                                </w:div>
                                <w:div w:id="1785609169">
                                  <w:marLeft w:val="0"/>
                                  <w:marRight w:val="0"/>
                                  <w:marTop w:val="60"/>
                                  <w:marBottom w:val="0"/>
                                  <w:divBdr>
                                    <w:top w:val="none" w:sz="0" w:space="0" w:color="auto"/>
                                    <w:left w:val="none" w:sz="0" w:space="0" w:color="auto"/>
                                    <w:bottom w:val="none" w:sz="0" w:space="0" w:color="auto"/>
                                    <w:right w:val="none" w:sz="0" w:space="0" w:color="auto"/>
                                  </w:divBdr>
                                  <w:divsChild>
                                    <w:div w:id="1908414645">
                                      <w:marLeft w:val="0"/>
                                      <w:marRight w:val="0"/>
                                      <w:marTop w:val="0"/>
                                      <w:marBottom w:val="0"/>
                                      <w:divBdr>
                                        <w:top w:val="none" w:sz="0" w:space="0" w:color="auto"/>
                                        <w:left w:val="none" w:sz="0" w:space="0" w:color="auto"/>
                                        <w:bottom w:val="none" w:sz="0" w:space="0" w:color="auto"/>
                                        <w:right w:val="none" w:sz="0" w:space="0" w:color="auto"/>
                                      </w:divBdr>
                                      <w:divsChild>
                                        <w:div w:id="343634751">
                                          <w:marLeft w:val="0"/>
                                          <w:marRight w:val="0"/>
                                          <w:marTop w:val="0"/>
                                          <w:marBottom w:val="0"/>
                                          <w:divBdr>
                                            <w:top w:val="none" w:sz="0" w:space="0" w:color="auto"/>
                                            <w:left w:val="none" w:sz="0" w:space="0" w:color="auto"/>
                                            <w:bottom w:val="none" w:sz="0" w:space="0" w:color="auto"/>
                                            <w:right w:val="none" w:sz="0" w:space="0" w:color="auto"/>
                                          </w:divBdr>
                                          <w:divsChild>
                                            <w:div w:id="52035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0089651">
          <w:marLeft w:val="0"/>
          <w:marRight w:val="0"/>
          <w:marTop w:val="0"/>
          <w:marBottom w:val="0"/>
          <w:divBdr>
            <w:top w:val="none" w:sz="0" w:space="0" w:color="auto"/>
            <w:left w:val="none" w:sz="0" w:space="0" w:color="auto"/>
            <w:bottom w:val="none" w:sz="0" w:space="0" w:color="auto"/>
            <w:right w:val="none" w:sz="0" w:space="0" w:color="auto"/>
          </w:divBdr>
          <w:divsChild>
            <w:div w:id="877813941">
              <w:marLeft w:val="0"/>
              <w:marRight w:val="0"/>
              <w:marTop w:val="0"/>
              <w:marBottom w:val="225"/>
              <w:divBdr>
                <w:top w:val="none" w:sz="0" w:space="0" w:color="auto"/>
                <w:left w:val="none" w:sz="0" w:space="0" w:color="auto"/>
                <w:bottom w:val="none" w:sz="0" w:space="0" w:color="auto"/>
                <w:right w:val="none" w:sz="0" w:space="0" w:color="auto"/>
              </w:divBdr>
              <w:divsChild>
                <w:div w:id="1314143033">
                  <w:marLeft w:val="0"/>
                  <w:marRight w:val="0"/>
                  <w:marTop w:val="0"/>
                  <w:marBottom w:val="0"/>
                  <w:divBdr>
                    <w:top w:val="none" w:sz="0" w:space="0" w:color="auto"/>
                    <w:left w:val="none" w:sz="0" w:space="0" w:color="auto"/>
                    <w:bottom w:val="none" w:sz="0" w:space="0" w:color="auto"/>
                    <w:right w:val="none" w:sz="0" w:space="0" w:color="auto"/>
                  </w:divBdr>
                  <w:divsChild>
                    <w:div w:id="1382705315">
                      <w:marLeft w:val="0"/>
                      <w:marRight w:val="0"/>
                      <w:marTop w:val="0"/>
                      <w:marBottom w:val="0"/>
                      <w:divBdr>
                        <w:top w:val="none" w:sz="0" w:space="0" w:color="auto"/>
                        <w:left w:val="none" w:sz="0" w:space="0" w:color="auto"/>
                        <w:bottom w:val="none" w:sz="0" w:space="0" w:color="auto"/>
                        <w:right w:val="none" w:sz="0" w:space="0" w:color="auto"/>
                      </w:divBdr>
                      <w:divsChild>
                        <w:div w:id="1932276154">
                          <w:marLeft w:val="0"/>
                          <w:marRight w:val="0"/>
                          <w:marTop w:val="0"/>
                          <w:marBottom w:val="0"/>
                          <w:divBdr>
                            <w:top w:val="none" w:sz="0" w:space="0" w:color="auto"/>
                            <w:left w:val="none" w:sz="0" w:space="0" w:color="auto"/>
                            <w:bottom w:val="none" w:sz="0" w:space="0" w:color="auto"/>
                            <w:right w:val="none" w:sz="0" w:space="0" w:color="auto"/>
                          </w:divBdr>
                          <w:divsChild>
                            <w:div w:id="150694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4626980">
      <w:bodyDiv w:val="1"/>
      <w:marLeft w:val="0"/>
      <w:marRight w:val="0"/>
      <w:marTop w:val="0"/>
      <w:marBottom w:val="0"/>
      <w:divBdr>
        <w:top w:val="none" w:sz="0" w:space="0" w:color="auto"/>
        <w:left w:val="none" w:sz="0" w:space="0" w:color="auto"/>
        <w:bottom w:val="none" w:sz="0" w:space="0" w:color="auto"/>
        <w:right w:val="none" w:sz="0" w:space="0" w:color="auto"/>
      </w:divBdr>
      <w:divsChild>
        <w:div w:id="917330492">
          <w:marLeft w:val="0"/>
          <w:marRight w:val="0"/>
          <w:marTop w:val="0"/>
          <w:marBottom w:val="0"/>
          <w:divBdr>
            <w:top w:val="none" w:sz="0" w:space="0" w:color="auto"/>
            <w:left w:val="none" w:sz="0" w:space="0" w:color="auto"/>
            <w:bottom w:val="none" w:sz="0" w:space="0" w:color="auto"/>
            <w:right w:val="none" w:sz="0" w:space="0" w:color="auto"/>
          </w:divBdr>
          <w:divsChild>
            <w:div w:id="1392076999">
              <w:marLeft w:val="0"/>
              <w:marRight w:val="0"/>
              <w:marTop w:val="0"/>
              <w:marBottom w:val="225"/>
              <w:divBdr>
                <w:top w:val="none" w:sz="0" w:space="0" w:color="auto"/>
                <w:left w:val="none" w:sz="0" w:space="0" w:color="auto"/>
                <w:bottom w:val="none" w:sz="0" w:space="0" w:color="auto"/>
                <w:right w:val="none" w:sz="0" w:space="0" w:color="auto"/>
              </w:divBdr>
              <w:divsChild>
                <w:div w:id="2067101016">
                  <w:marLeft w:val="540"/>
                  <w:marRight w:val="0"/>
                  <w:marTop w:val="0"/>
                  <w:marBottom w:val="0"/>
                  <w:divBdr>
                    <w:top w:val="none" w:sz="0" w:space="0" w:color="auto"/>
                    <w:left w:val="none" w:sz="0" w:space="0" w:color="auto"/>
                    <w:bottom w:val="none" w:sz="0" w:space="0" w:color="auto"/>
                    <w:right w:val="none" w:sz="0" w:space="0" w:color="auto"/>
                  </w:divBdr>
                  <w:divsChild>
                    <w:div w:id="616713885">
                      <w:marLeft w:val="0"/>
                      <w:marRight w:val="0"/>
                      <w:marTop w:val="15"/>
                      <w:marBottom w:val="15"/>
                      <w:divBdr>
                        <w:top w:val="none" w:sz="0" w:space="0" w:color="auto"/>
                        <w:left w:val="none" w:sz="0" w:space="0" w:color="auto"/>
                        <w:bottom w:val="none" w:sz="0" w:space="0" w:color="auto"/>
                        <w:right w:val="none" w:sz="0" w:space="0" w:color="auto"/>
                      </w:divBdr>
                      <w:divsChild>
                        <w:div w:id="206872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9661826">
          <w:marLeft w:val="0"/>
          <w:marRight w:val="0"/>
          <w:marTop w:val="0"/>
          <w:marBottom w:val="0"/>
          <w:divBdr>
            <w:top w:val="none" w:sz="0" w:space="0" w:color="auto"/>
            <w:left w:val="none" w:sz="0" w:space="0" w:color="auto"/>
            <w:bottom w:val="none" w:sz="0" w:space="0" w:color="auto"/>
            <w:right w:val="none" w:sz="0" w:space="0" w:color="auto"/>
          </w:divBdr>
          <w:divsChild>
            <w:div w:id="1523472013">
              <w:marLeft w:val="0"/>
              <w:marRight w:val="0"/>
              <w:marTop w:val="0"/>
              <w:marBottom w:val="225"/>
              <w:divBdr>
                <w:top w:val="none" w:sz="0" w:space="0" w:color="auto"/>
                <w:left w:val="none" w:sz="0" w:space="0" w:color="auto"/>
                <w:bottom w:val="none" w:sz="0" w:space="0" w:color="auto"/>
                <w:right w:val="none" w:sz="0" w:space="0" w:color="auto"/>
              </w:divBdr>
              <w:divsChild>
                <w:div w:id="1552571732">
                  <w:marLeft w:val="0"/>
                  <w:marRight w:val="0"/>
                  <w:marTop w:val="0"/>
                  <w:marBottom w:val="0"/>
                  <w:divBdr>
                    <w:top w:val="none" w:sz="0" w:space="0" w:color="auto"/>
                    <w:left w:val="none" w:sz="0" w:space="0" w:color="auto"/>
                    <w:bottom w:val="none" w:sz="0" w:space="0" w:color="auto"/>
                    <w:right w:val="none" w:sz="0" w:space="0" w:color="auto"/>
                  </w:divBdr>
                  <w:divsChild>
                    <w:div w:id="932516457">
                      <w:marLeft w:val="0"/>
                      <w:marRight w:val="0"/>
                      <w:marTop w:val="0"/>
                      <w:marBottom w:val="0"/>
                      <w:divBdr>
                        <w:top w:val="none" w:sz="0" w:space="0" w:color="auto"/>
                        <w:left w:val="none" w:sz="0" w:space="0" w:color="auto"/>
                        <w:bottom w:val="none" w:sz="0" w:space="0" w:color="auto"/>
                        <w:right w:val="none" w:sz="0" w:space="0" w:color="auto"/>
                      </w:divBdr>
                      <w:divsChild>
                        <w:div w:id="639919466">
                          <w:marLeft w:val="0"/>
                          <w:marRight w:val="0"/>
                          <w:marTop w:val="0"/>
                          <w:marBottom w:val="0"/>
                          <w:divBdr>
                            <w:top w:val="none" w:sz="0" w:space="0" w:color="auto"/>
                            <w:left w:val="none" w:sz="0" w:space="0" w:color="auto"/>
                            <w:bottom w:val="none" w:sz="0" w:space="0" w:color="auto"/>
                            <w:right w:val="none" w:sz="0" w:space="0" w:color="auto"/>
                          </w:divBdr>
                          <w:divsChild>
                            <w:div w:id="113911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050369">
                  <w:marLeft w:val="540"/>
                  <w:marRight w:val="0"/>
                  <w:marTop w:val="0"/>
                  <w:marBottom w:val="0"/>
                  <w:divBdr>
                    <w:top w:val="none" w:sz="0" w:space="0" w:color="auto"/>
                    <w:left w:val="none" w:sz="0" w:space="0" w:color="auto"/>
                    <w:bottom w:val="none" w:sz="0" w:space="0" w:color="auto"/>
                    <w:right w:val="none" w:sz="0" w:space="0" w:color="auto"/>
                  </w:divBdr>
                  <w:divsChild>
                    <w:div w:id="354692189">
                      <w:marLeft w:val="0"/>
                      <w:marRight w:val="0"/>
                      <w:marTop w:val="15"/>
                      <w:marBottom w:val="15"/>
                      <w:divBdr>
                        <w:top w:val="none" w:sz="0" w:space="0" w:color="auto"/>
                        <w:left w:val="none" w:sz="0" w:space="0" w:color="auto"/>
                        <w:bottom w:val="none" w:sz="0" w:space="0" w:color="auto"/>
                        <w:right w:val="none" w:sz="0" w:space="0" w:color="auto"/>
                      </w:divBdr>
                      <w:divsChild>
                        <w:div w:id="492137400">
                          <w:marLeft w:val="0"/>
                          <w:marRight w:val="0"/>
                          <w:marTop w:val="0"/>
                          <w:marBottom w:val="0"/>
                          <w:divBdr>
                            <w:top w:val="none" w:sz="0" w:space="0" w:color="auto"/>
                            <w:left w:val="none" w:sz="0" w:space="0" w:color="auto"/>
                            <w:bottom w:val="none" w:sz="0" w:space="0" w:color="auto"/>
                            <w:right w:val="none" w:sz="0" w:space="0" w:color="auto"/>
                          </w:divBdr>
                          <w:divsChild>
                            <w:div w:id="1106924193">
                              <w:marLeft w:val="0"/>
                              <w:marRight w:val="0"/>
                              <w:marTop w:val="15"/>
                              <w:marBottom w:val="0"/>
                              <w:divBdr>
                                <w:top w:val="none" w:sz="0" w:space="0" w:color="auto"/>
                                <w:left w:val="none" w:sz="0" w:space="0" w:color="auto"/>
                                <w:bottom w:val="none" w:sz="0" w:space="0" w:color="auto"/>
                                <w:right w:val="none" w:sz="0" w:space="0" w:color="auto"/>
                              </w:divBdr>
                              <w:divsChild>
                                <w:div w:id="880358883">
                                  <w:marLeft w:val="0"/>
                                  <w:marRight w:val="0"/>
                                  <w:marTop w:val="0"/>
                                  <w:marBottom w:val="0"/>
                                  <w:divBdr>
                                    <w:top w:val="none" w:sz="0" w:space="0" w:color="auto"/>
                                    <w:left w:val="none" w:sz="0" w:space="0" w:color="auto"/>
                                    <w:bottom w:val="none" w:sz="0" w:space="0" w:color="auto"/>
                                    <w:right w:val="none" w:sz="0" w:space="0" w:color="auto"/>
                                  </w:divBdr>
                                  <w:divsChild>
                                    <w:div w:id="2100132273">
                                      <w:marLeft w:val="0"/>
                                      <w:marRight w:val="0"/>
                                      <w:marTop w:val="0"/>
                                      <w:marBottom w:val="0"/>
                                      <w:divBdr>
                                        <w:top w:val="none" w:sz="0" w:space="0" w:color="auto"/>
                                        <w:left w:val="none" w:sz="0" w:space="0" w:color="auto"/>
                                        <w:bottom w:val="none" w:sz="0" w:space="0" w:color="auto"/>
                                        <w:right w:val="none" w:sz="0" w:space="0" w:color="auto"/>
                                      </w:divBdr>
                                    </w:div>
                                  </w:divsChild>
                                </w:div>
                                <w:div w:id="1245458374">
                                  <w:marLeft w:val="0"/>
                                  <w:marRight w:val="0"/>
                                  <w:marTop w:val="60"/>
                                  <w:marBottom w:val="0"/>
                                  <w:divBdr>
                                    <w:top w:val="none" w:sz="0" w:space="0" w:color="auto"/>
                                    <w:left w:val="none" w:sz="0" w:space="0" w:color="auto"/>
                                    <w:bottom w:val="none" w:sz="0" w:space="0" w:color="auto"/>
                                    <w:right w:val="none" w:sz="0" w:space="0" w:color="auto"/>
                                  </w:divBdr>
                                  <w:divsChild>
                                    <w:div w:id="660619561">
                                      <w:marLeft w:val="0"/>
                                      <w:marRight w:val="0"/>
                                      <w:marTop w:val="0"/>
                                      <w:marBottom w:val="0"/>
                                      <w:divBdr>
                                        <w:top w:val="none" w:sz="0" w:space="0" w:color="auto"/>
                                        <w:left w:val="none" w:sz="0" w:space="0" w:color="auto"/>
                                        <w:bottom w:val="none" w:sz="0" w:space="0" w:color="auto"/>
                                        <w:right w:val="none" w:sz="0" w:space="0" w:color="auto"/>
                                      </w:divBdr>
                                      <w:divsChild>
                                        <w:div w:id="614944824">
                                          <w:marLeft w:val="0"/>
                                          <w:marRight w:val="0"/>
                                          <w:marTop w:val="0"/>
                                          <w:marBottom w:val="0"/>
                                          <w:divBdr>
                                            <w:top w:val="none" w:sz="0" w:space="0" w:color="auto"/>
                                            <w:left w:val="none" w:sz="0" w:space="0" w:color="auto"/>
                                            <w:bottom w:val="none" w:sz="0" w:space="0" w:color="auto"/>
                                            <w:right w:val="none" w:sz="0" w:space="0" w:color="auto"/>
                                          </w:divBdr>
                                          <w:divsChild>
                                            <w:div w:id="14737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18945578">
          <w:marLeft w:val="0"/>
          <w:marRight w:val="0"/>
          <w:marTop w:val="0"/>
          <w:marBottom w:val="0"/>
          <w:divBdr>
            <w:top w:val="none" w:sz="0" w:space="0" w:color="auto"/>
            <w:left w:val="none" w:sz="0" w:space="0" w:color="auto"/>
            <w:bottom w:val="none" w:sz="0" w:space="0" w:color="auto"/>
            <w:right w:val="none" w:sz="0" w:space="0" w:color="auto"/>
          </w:divBdr>
          <w:divsChild>
            <w:div w:id="1404524929">
              <w:marLeft w:val="0"/>
              <w:marRight w:val="0"/>
              <w:marTop w:val="0"/>
              <w:marBottom w:val="225"/>
              <w:divBdr>
                <w:top w:val="none" w:sz="0" w:space="0" w:color="auto"/>
                <w:left w:val="none" w:sz="0" w:space="0" w:color="auto"/>
                <w:bottom w:val="none" w:sz="0" w:space="0" w:color="auto"/>
                <w:right w:val="none" w:sz="0" w:space="0" w:color="auto"/>
              </w:divBdr>
              <w:divsChild>
                <w:div w:id="455562378">
                  <w:marLeft w:val="0"/>
                  <w:marRight w:val="0"/>
                  <w:marTop w:val="0"/>
                  <w:marBottom w:val="0"/>
                  <w:divBdr>
                    <w:top w:val="none" w:sz="0" w:space="0" w:color="auto"/>
                    <w:left w:val="none" w:sz="0" w:space="0" w:color="auto"/>
                    <w:bottom w:val="none" w:sz="0" w:space="0" w:color="auto"/>
                    <w:right w:val="none" w:sz="0" w:space="0" w:color="auto"/>
                  </w:divBdr>
                  <w:divsChild>
                    <w:div w:id="1365204539">
                      <w:marLeft w:val="0"/>
                      <w:marRight w:val="0"/>
                      <w:marTop w:val="0"/>
                      <w:marBottom w:val="0"/>
                      <w:divBdr>
                        <w:top w:val="none" w:sz="0" w:space="0" w:color="auto"/>
                        <w:left w:val="none" w:sz="0" w:space="0" w:color="auto"/>
                        <w:bottom w:val="none" w:sz="0" w:space="0" w:color="auto"/>
                        <w:right w:val="none" w:sz="0" w:space="0" w:color="auto"/>
                      </w:divBdr>
                      <w:divsChild>
                        <w:div w:id="280571032">
                          <w:marLeft w:val="0"/>
                          <w:marRight w:val="0"/>
                          <w:marTop w:val="0"/>
                          <w:marBottom w:val="0"/>
                          <w:divBdr>
                            <w:top w:val="none" w:sz="0" w:space="0" w:color="auto"/>
                            <w:left w:val="none" w:sz="0" w:space="0" w:color="auto"/>
                            <w:bottom w:val="none" w:sz="0" w:space="0" w:color="auto"/>
                            <w:right w:val="none" w:sz="0" w:space="0" w:color="auto"/>
                          </w:divBdr>
                          <w:divsChild>
                            <w:div w:id="145578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074634">
                  <w:marLeft w:val="540"/>
                  <w:marRight w:val="0"/>
                  <w:marTop w:val="0"/>
                  <w:marBottom w:val="0"/>
                  <w:divBdr>
                    <w:top w:val="none" w:sz="0" w:space="0" w:color="auto"/>
                    <w:left w:val="none" w:sz="0" w:space="0" w:color="auto"/>
                    <w:bottom w:val="none" w:sz="0" w:space="0" w:color="auto"/>
                    <w:right w:val="none" w:sz="0" w:space="0" w:color="auto"/>
                  </w:divBdr>
                  <w:divsChild>
                    <w:div w:id="528685007">
                      <w:marLeft w:val="0"/>
                      <w:marRight w:val="0"/>
                      <w:marTop w:val="15"/>
                      <w:marBottom w:val="15"/>
                      <w:divBdr>
                        <w:top w:val="none" w:sz="0" w:space="0" w:color="auto"/>
                        <w:left w:val="none" w:sz="0" w:space="0" w:color="auto"/>
                        <w:bottom w:val="none" w:sz="0" w:space="0" w:color="auto"/>
                        <w:right w:val="none" w:sz="0" w:space="0" w:color="auto"/>
                      </w:divBdr>
                      <w:divsChild>
                        <w:div w:id="1460105535">
                          <w:marLeft w:val="0"/>
                          <w:marRight w:val="0"/>
                          <w:marTop w:val="0"/>
                          <w:marBottom w:val="150"/>
                          <w:divBdr>
                            <w:top w:val="none" w:sz="0" w:space="0" w:color="auto"/>
                            <w:left w:val="none" w:sz="0" w:space="0" w:color="auto"/>
                            <w:bottom w:val="none" w:sz="0" w:space="0" w:color="auto"/>
                            <w:right w:val="none" w:sz="0" w:space="0" w:color="auto"/>
                          </w:divBdr>
                          <w:divsChild>
                            <w:div w:id="31002350">
                              <w:marLeft w:val="0"/>
                              <w:marRight w:val="0"/>
                              <w:marTop w:val="15"/>
                              <w:marBottom w:val="15"/>
                              <w:divBdr>
                                <w:top w:val="none" w:sz="0" w:space="0" w:color="auto"/>
                                <w:left w:val="none" w:sz="0" w:space="0" w:color="auto"/>
                                <w:bottom w:val="none" w:sz="0" w:space="0" w:color="auto"/>
                                <w:right w:val="none" w:sz="0" w:space="0" w:color="auto"/>
                              </w:divBdr>
                              <w:divsChild>
                                <w:div w:id="226650560">
                                  <w:marLeft w:val="0"/>
                                  <w:marRight w:val="0"/>
                                  <w:marTop w:val="0"/>
                                  <w:marBottom w:val="0"/>
                                  <w:divBdr>
                                    <w:top w:val="none" w:sz="0" w:space="0" w:color="auto"/>
                                    <w:left w:val="none" w:sz="0" w:space="0" w:color="auto"/>
                                    <w:bottom w:val="none" w:sz="0" w:space="0" w:color="auto"/>
                                    <w:right w:val="none" w:sz="0" w:space="0" w:color="auto"/>
                                  </w:divBdr>
                                  <w:divsChild>
                                    <w:div w:id="13327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3690642">
          <w:marLeft w:val="0"/>
          <w:marRight w:val="0"/>
          <w:marTop w:val="0"/>
          <w:marBottom w:val="0"/>
          <w:divBdr>
            <w:top w:val="none" w:sz="0" w:space="0" w:color="auto"/>
            <w:left w:val="none" w:sz="0" w:space="0" w:color="auto"/>
            <w:bottom w:val="none" w:sz="0" w:space="0" w:color="auto"/>
            <w:right w:val="none" w:sz="0" w:space="0" w:color="auto"/>
          </w:divBdr>
          <w:divsChild>
            <w:div w:id="2103410472">
              <w:marLeft w:val="0"/>
              <w:marRight w:val="0"/>
              <w:marTop w:val="0"/>
              <w:marBottom w:val="225"/>
              <w:divBdr>
                <w:top w:val="none" w:sz="0" w:space="0" w:color="auto"/>
                <w:left w:val="none" w:sz="0" w:space="0" w:color="auto"/>
                <w:bottom w:val="none" w:sz="0" w:space="0" w:color="auto"/>
                <w:right w:val="none" w:sz="0" w:space="0" w:color="auto"/>
              </w:divBdr>
              <w:divsChild>
                <w:div w:id="1451779025">
                  <w:marLeft w:val="540"/>
                  <w:marRight w:val="0"/>
                  <w:marTop w:val="0"/>
                  <w:marBottom w:val="0"/>
                  <w:divBdr>
                    <w:top w:val="none" w:sz="0" w:space="0" w:color="auto"/>
                    <w:left w:val="none" w:sz="0" w:space="0" w:color="auto"/>
                    <w:bottom w:val="none" w:sz="0" w:space="0" w:color="auto"/>
                    <w:right w:val="none" w:sz="0" w:space="0" w:color="auto"/>
                  </w:divBdr>
                  <w:divsChild>
                    <w:div w:id="877205344">
                      <w:marLeft w:val="0"/>
                      <w:marRight w:val="0"/>
                      <w:marTop w:val="15"/>
                      <w:marBottom w:val="15"/>
                      <w:divBdr>
                        <w:top w:val="none" w:sz="0" w:space="0" w:color="auto"/>
                        <w:left w:val="none" w:sz="0" w:space="0" w:color="auto"/>
                        <w:bottom w:val="none" w:sz="0" w:space="0" w:color="auto"/>
                        <w:right w:val="none" w:sz="0" w:space="0" w:color="auto"/>
                      </w:divBdr>
                      <w:divsChild>
                        <w:div w:id="127433398">
                          <w:marLeft w:val="0"/>
                          <w:marRight w:val="0"/>
                          <w:marTop w:val="0"/>
                          <w:marBottom w:val="0"/>
                          <w:divBdr>
                            <w:top w:val="none" w:sz="0" w:space="0" w:color="auto"/>
                            <w:left w:val="none" w:sz="0" w:space="0" w:color="auto"/>
                            <w:bottom w:val="none" w:sz="0" w:space="0" w:color="auto"/>
                            <w:right w:val="none" w:sz="0" w:space="0" w:color="auto"/>
                          </w:divBdr>
                          <w:divsChild>
                            <w:div w:id="47848984">
                              <w:marLeft w:val="0"/>
                              <w:marRight w:val="0"/>
                              <w:marTop w:val="15"/>
                              <w:marBottom w:val="0"/>
                              <w:divBdr>
                                <w:top w:val="none" w:sz="0" w:space="0" w:color="auto"/>
                                <w:left w:val="none" w:sz="0" w:space="0" w:color="auto"/>
                                <w:bottom w:val="none" w:sz="0" w:space="0" w:color="auto"/>
                                <w:right w:val="none" w:sz="0" w:space="0" w:color="auto"/>
                              </w:divBdr>
                              <w:divsChild>
                                <w:div w:id="1628003811">
                                  <w:marLeft w:val="0"/>
                                  <w:marRight w:val="0"/>
                                  <w:marTop w:val="0"/>
                                  <w:marBottom w:val="0"/>
                                  <w:divBdr>
                                    <w:top w:val="none" w:sz="0" w:space="0" w:color="auto"/>
                                    <w:left w:val="none" w:sz="0" w:space="0" w:color="auto"/>
                                    <w:bottom w:val="none" w:sz="0" w:space="0" w:color="auto"/>
                                    <w:right w:val="none" w:sz="0" w:space="0" w:color="auto"/>
                                  </w:divBdr>
                                  <w:divsChild>
                                    <w:div w:id="863206261">
                                      <w:marLeft w:val="0"/>
                                      <w:marRight w:val="0"/>
                                      <w:marTop w:val="0"/>
                                      <w:marBottom w:val="0"/>
                                      <w:divBdr>
                                        <w:top w:val="none" w:sz="0" w:space="0" w:color="auto"/>
                                        <w:left w:val="none" w:sz="0" w:space="0" w:color="auto"/>
                                        <w:bottom w:val="none" w:sz="0" w:space="0" w:color="auto"/>
                                        <w:right w:val="none" w:sz="0" w:space="0" w:color="auto"/>
                                      </w:divBdr>
                                    </w:div>
                                  </w:divsChild>
                                </w:div>
                                <w:div w:id="1753509395">
                                  <w:marLeft w:val="0"/>
                                  <w:marRight w:val="0"/>
                                  <w:marTop w:val="60"/>
                                  <w:marBottom w:val="0"/>
                                  <w:divBdr>
                                    <w:top w:val="none" w:sz="0" w:space="0" w:color="auto"/>
                                    <w:left w:val="none" w:sz="0" w:space="0" w:color="auto"/>
                                    <w:bottom w:val="none" w:sz="0" w:space="0" w:color="auto"/>
                                    <w:right w:val="none" w:sz="0" w:space="0" w:color="auto"/>
                                  </w:divBdr>
                                  <w:divsChild>
                                    <w:div w:id="2111856960">
                                      <w:marLeft w:val="0"/>
                                      <w:marRight w:val="0"/>
                                      <w:marTop w:val="0"/>
                                      <w:marBottom w:val="0"/>
                                      <w:divBdr>
                                        <w:top w:val="none" w:sz="0" w:space="0" w:color="auto"/>
                                        <w:left w:val="none" w:sz="0" w:space="0" w:color="auto"/>
                                        <w:bottom w:val="none" w:sz="0" w:space="0" w:color="auto"/>
                                        <w:right w:val="none" w:sz="0" w:space="0" w:color="auto"/>
                                      </w:divBdr>
                                      <w:divsChild>
                                        <w:div w:id="165948672">
                                          <w:marLeft w:val="0"/>
                                          <w:marRight w:val="0"/>
                                          <w:marTop w:val="0"/>
                                          <w:marBottom w:val="0"/>
                                          <w:divBdr>
                                            <w:top w:val="none" w:sz="0" w:space="0" w:color="auto"/>
                                            <w:left w:val="none" w:sz="0" w:space="0" w:color="auto"/>
                                            <w:bottom w:val="none" w:sz="0" w:space="0" w:color="auto"/>
                                            <w:right w:val="none" w:sz="0" w:space="0" w:color="auto"/>
                                          </w:divBdr>
                                          <w:divsChild>
                                            <w:div w:id="197440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8137179">
          <w:marLeft w:val="0"/>
          <w:marRight w:val="0"/>
          <w:marTop w:val="0"/>
          <w:marBottom w:val="0"/>
          <w:divBdr>
            <w:top w:val="none" w:sz="0" w:space="0" w:color="auto"/>
            <w:left w:val="none" w:sz="0" w:space="0" w:color="auto"/>
            <w:bottom w:val="none" w:sz="0" w:space="0" w:color="auto"/>
            <w:right w:val="none" w:sz="0" w:space="0" w:color="auto"/>
          </w:divBdr>
          <w:divsChild>
            <w:div w:id="1941446706">
              <w:marLeft w:val="0"/>
              <w:marRight w:val="0"/>
              <w:marTop w:val="0"/>
              <w:marBottom w:val="225"/>
              <w:divBdr>
                <w:top w:val="none" w:sz="0" w:space="0" w:color="auto"/>
                <w:left w:val="none" w:sz="0" w:space="0" w:color="auto"/>
                <w:bottom w:val="none" w:sz="0" w:space="0" w:color="auto"/>
                <w:right w:val="none" w:sz="0" w:space="0" w:color="auto"/>
              </w:divBdr>
              <w:divsChild>
                <w:div w:id="1543054715">
                  <w:marLeft w:val="0"/>
                  <w:marRight w:val="0"/>
                  <w:marTop w:val="0"/>
                  <w:marBottom w:val="0"/>
                  <w:divBdr>
                    <w:top w:val="none" w:sz="0" w:space="0" w:color="auto"/>
                    <w:left w:val="none" w:sz="0" w:space="0" w:color="auto"/>
                    <w:bottom w:val="none" w:sz="0" w:space="0" w:color="auto"/>
                    <w:right w:val="none" w:sz="0" w:space="0" w:color="auto"/>
                  </w:divBdr>
                  <w:divsChild>
                    <w:div w:id="2035378536">
                      <w:marLeft w:val="0"/>
                      <w:marRight w:val="0"/>
                      <w:marTop w:val="0"/>
                      <w:marBottom w:val="0"/>
                      <w:divBdr>
                        <w:top w:val="none" w:sz="0" w:space="0" w:color="auto"/>
                        <w:left w:val="none" w:sz="0" w:space="0" w:color="auto"/>
                        <w:bottom w:val="none" w:sz="0" w:space="0" w:color="auto"/>
                        <w:right w:val="none" w:sz="0" w:space="0" w:color="auto"/>
                      </w:divBdr>
                      <w:divsChild>
                        <w:div w:id="14500331">
                          <w:marLeft w:val="0"/>
                          <w:marRight w:val="0"/>
                          <w:marTop w:val="0"/>
                          <w:marBottom w:val="0"/>
                          <w:divBdr>
                            <w:top w:val="none" w:sz="0" w:space="0" w:color="auto"/>
                            <w:left w:val="none" w:sz="0" w:space="0" w:color="auto"/>
                            <w:bottom w:val="none" w:sz="0" w:space="0" w:color="auto"/>
                            <w:right w:val="none" w:sz="0" w:space="0" w:color="auto"/>
                          </w:divBdr>
                          <w:divsChild>
                            <w:div w:id="130654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PNG"/><Relationship Id="rId84" Type="http://schemas.openxmlformats.org/officeDocument/2006/relationships/image" Target="media/image77.PNG"/><Relationship Id="rId89"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image" Target="media/image80.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169548-4D69-4FFF-BC1B-2CFB2C5A7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0</TotalTime>
  <Pages>1</Pages>
  <Words>1478</Words>
  <Characters>842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अनुगच्छतु प्रवाहं</dc:creator>
  <cp:keywords/>
  <dc:description/>
  <cp:lastModifiedBy>अनुगच्छतु प्रवाहं</cp:lastModifiedBy>
  <cp:revision>203</cp:revision>
  <cp:lastPrinted>2020-11-21T21:59:00Z</cp:lastPrinted>
  <dcterms:created xsi:type="dcterms:W3CDTF">2020-11-18T19:57:00Z</dcterms:created>
  <dcterms:modified xsi:type="dcterms:W3CDTF">2020-11-21T22:03:00Z</dcterms:modified>
</cp:coreProperties>
</file>